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6B82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5C0B3F4E" w14:textId="77777777" w:rsidR="00560997" w:rsidRPr="002C3AA8" w:rsidRDefault="00000000">
      <w:pPr>
        <w:spacing w:before="143" w:line="208" w:lineRule="auto"/>
        <w:ind w:left="24"/>
        <w:rPr>
          <w:rFonts w:ascii="Times New Roman" w:eastAsia="宋体" w:hAnsi="Times New Roman" w:cs="Times New Roman"/>
          <w:sz w:val="44"/>
          <w:szCs w:val="44"/>
        </w:rPr>
      </w:pPr>
      <w:r w:rsidRPr="002C3AA8">
        <w:rPr>
          <w:rFonts w:ascii="Times New Roman" w:eastAsia="宋体" w:hAnsi="Times New Roman" w:cs="Times New Roman"/>
          <w:spacing w:val="12"/>
          <w:sz w:val="44"/>
          <w:szCs w:val="44"/>
        </w:rPr>
        <w:t>2</w:t>
      </w:r>
      <w:r w:rsidRPr="002C3AA8">
        <w:rPr>
          <w:rFonts w:ascii="Times New Roman" w:eastAsia="宋体" w:hAnsi="Times New Roman" w:cs="Times New Roman"/>
          <w:spacing w:val="10"/>
          <w:sz w:val="44"/>
          <w:szCs w:val="44"/>
        </w:rPr>
        <w:t xml:space="preserve">009 </w:t>
      </w:r>
      <w:r w:rsidRPr="002C3AA8">
        <w:rPr>
          <w:rFonts w:ascii="Times New Roman" w:eastAsia="宋体" w:hAnsi="Times New Roman" w:cs="Times New Roman"/>
          <w:spacing w:val="10"/>
          <w:sz w:val="44"/>
          <w:szCs w:val="44"/>
        </w:rPr>
        <w:t>年中南大学</w:t>
      </w:r>
      <w:r w:rsidRPr="002C3AA8">
        <w:rPr>
          <w:rFonts w:ascii="Times New Roman" w:eastAsia="宋体" w:hAnsi="Times New Roman" w:cs="Times New Roman"/>
          <w:spacing w:val="10"/>
          <w:sz w:val="44"/>
          <w:szCs w:val="44"/>
        </w:rPr>
        <w:t xml:space="preserve"> </w:t>
      </w:r>
      <w:r w:rsidRPr="002C3AA8">
        <w:rPr>
          <w:rFonts w:ascii="Times New Roman" w:eastAsia="宋体" w:hAnsi="Times New Roman" w:cs="Times New Roman"/>
          <w:sz w:val="44"/>
          <w:szCs w:val="44"/>
        </w:rPr>
        <w:t>Linux</w:t>
      </w:r>
    </w:p>
    <w:p w14:paraId="36886E73" w14:textId="77777777" w:rsidR="00560997" w:rsidRPr="002C3AA8" w:rsidRDefault="00560997">
      <w:pPr>
        <w:spacing w:line="252" w:lineRule="auto"/>
        <w:rPr>
          <w:rFonts w:ascii="Times New Roman" w:eastAsia="宋体" w:hAnsi="Times New Roman" w:cs="Times New Roman"/>
        </w:rPr>
      </w:pPr>
    </w:p>
    <w:p w14:paraId="2B0206D3" w14:textId="77777777" w:rsidR="00560997" w:rsidRPr="002C3AA8" w:rsidRDefault="00000000">
      <w:pPr>
        <w:spacing w:before="117" w:line="208" w:lineRule="auto"/>
        <w:ind w:left="3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>一、选择题</w:t>
      </w: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>每小题</w:t>
      </w: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 xml:space="preserve"> 1 </w:t>
      </w: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>分，共</w:t>
      </w: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 xml:space="preserve"> 40 </w:t>
      </w: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9"/>
          <w:sz w:val="36"/>
          <w:szCs w:val="36"/>
        </w:rPr>
        <w:t>)</w:t>
      </w:r>
    </w:p>
    <w:p w14:paraId="4C4AD8ED" w14:textId="057F31DD" w:rsidR="00560997" w:rsidRPr="002C3AA8" w:rsidRDefault="00000000">
      <w:pPr>
        <w:spacing w:before="117" w:line="666" w:lineRule="exact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>1)</w:t>
      </w: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>在</w:t>
      </w:r>
      <w:r w:rsidRPr="002C3AA8">
        <w:rPr>
          <w:rFonts w:ascii="Times New Roman" w:eastAsia="宋体" w:hAnsi="Times New Roman" w:cs="Times New Roman"/>
          <w:position w:val="24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>系统中，硬件设备大部分是安装在</w:t>
      </w: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 xml:space="preserve">  ___</w:t>
      </w:r>
      <w:r w:rsidR="00117AAB" w:rsidRPr="002C3AA8">
        <w:rPr>
          <w:rFonts w:ascii="Times New Roman" w:eastAsia="宋体" w:hAnsi="Times New Roman" w:cs="Times New Roman"/>
          <w:b/>
          <w:bCs/>
          <w:spacing w:val="1"/>
          <w:position w:val="24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pacing w:val="1"/>
          <w:position w:val="24"/>
          <w:sz w:val="36"/>
          <w:szCs w:val="36"/>
        </w:rPr>
        <w:t>目录下的。</w:t>
      </w:r>
    </w:p>
    <w:p w14:paraId="6E70D8B5" w14:textId="77777777" w:rsidR="00560997" w:rsidRPr="002C3AA8" w:rsidRDefault="00000000">
      <w:pPr>
        <w:spacing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/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mnt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dev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proc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swap</w:t>
      </w:r>
    </w:p>
    <w:p w14:paraId="7A368512" w14:textId="77777777" w:rsidR="00560997" w:rsidRPr="002C3AA8" w:rsidRDefault="00000000">
      <w:pPr>
        <w:spacing w:before="323" w:line="208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2)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为了得到外壳程序中命令行参数的个数，我们可以使用变量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：</w:t>
      </w:r>
    </w:p>
    <w:p w14:paraId="189C0458" w14:textId="77777777" w:rsidR="00560997" w:rsidRPr="002C3AA8" w:rsidRDefault="00560997">
      <w:pPr>
        <w:spacing w:line="270" w:lineRule="auto"/>
        <w:rPr>
          <w:rFonts w:ascii="Times New Roman" w:eastAsia="宋体" w:hAnsi="Times New Roman" w:cs="Times New Roman"/>
        </w:rPr>
      </w:pPr>
    </w:p>
    <w:p w14:paraId="345F60BD" w14:textId="08C44396" w:rsidR="00560997" w:rsidRPr="002C3AA8" w:rsidRDefault="00000000">
      <w:pPr>
        <w:spacing w:before="104" w:line="306" w:lineRule="auto"/>
        <w:ind w:left="26" w:right="2904" w:hanging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$#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$@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$0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. $!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                                          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3)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系统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管理常用的二进制文件，一般放置在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___</w:t>
      </w:r>
      <w:r w:rsidR="00117AAB" w:rsidRPr="002C3AA8">
        <w:rPr>
          <w:rFonts w:ascii="Times New Roman" w:eastAsia="宋体" w:hAnsi="Times New Roman" w:cs="Times New Roman"/>
          <w:b/>
          <w:bCs/>
          <w:spacing w:val="5"/>
          <w:sz w:val="36"/>
          <w:szCs w:val="36"/>
        </w:rPr>
        <w:t>/sbin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_____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目录下。</w:t>
      </w:r>
    </w:p>
    <w:p w14:paraId="4A0EF20D" w14:textId="77777777" w:rsidR="00560997" w:rsidRPr="002C3AA8" w:rsidRDefault="00000000">
      <w:pPr>
        <w:spacing w:before="282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3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3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sbin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oot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usr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sbin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oot</w:t>
      </w:r>
    </w:p>
    <w:p w14:paraId="3A68A9D3" w14:textId="0672FF0A" w:rsidR="00560997" w:rsidRPr="002C3AA8" w:rsidRDefault="00000000">
      <w:pPr>
        <w:spacing w:before="252" w:line="397" w:lineRule="auto"/>
        <w:ind w:left="11" w:right="751" w:firstLine="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4)</w:t>
      </w: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如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下所示的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/</w:t>
      </w:r>
      <w:r w:rsidRPr="002C3AA8">
        <w:rPr>
          <w:rFonts w:ascii="Times New Roman" w:eastAsia="宋体" w:hAnsi="Times New Roman" w:cs="Times New Roman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fstab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文件中，表示文件系统类型的参数在第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____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列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dev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had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5 </w:t>
      </w:r>
      <w:r w:rsidR="00117AAB"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mnt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dosdata</w:t>
      </w:r>
      <w:r w:rsidR="00117AAB"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msdos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="00117AAB"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defaults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,</w:t>
      </w:r>
      <w:r w:rsidR="00117AAB"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usrquota 1 2</w:t>
      </w:r>
    </w:p>
    <w:p w14:paraId="5C47D9F8" w14:textId="77777777" w:rsidR="00560997" w:rsidRPr="002C3AA8" w:rsidRDefault="00000000">
      <w:pPr>
        <w:spacing w:before="132" w:line="196" w:lineRule="auto"/>
        <w:ind w:left="11"/>
        <w:rPr>
          <w:rFonts w:ascii="Times New Roman" w:eastAsia="宋体" w:hAnsi="Times New Roman" w:cs="Times New Roman"/>
          <w:spacing w:val="2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3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4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5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. 6</w:t>
      </w:r>
    </w:p>
    <w:p w14:paraId="26C4568B" w14:textId="77777777" w:rsidR="00117AAB" w:rsidRPr="002C3AA8" w:rsidRDefault="00117AAB" w:rsidP="00117AA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132" w:line="196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/etc/fstab </w:t>
      </w:r>
      <w:r w:rsidRPr="002C3AA8">
        <w:rPr>
          <w:rFonts w:ascii="Times New Roman" w:eastAsia="宋体" w:hAnsi="Times New Roman" w:cs="Times New Roman"/>
          <w:sz w:val="36"/>
          <w:szCs w:val="36"/>
        </w:rPr>
        <w:t>文件中，表示文件系统类型的参数是在第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3 </w:t>
      </w:r>
      <w:r w:rsidRPr="002C3AA8">
        <w:rPr>
          <w:rFonts w:ascii="Times New Roman" w:eastAsia="宋体" w:hAnsi="Times New Roman" w:cs="Times New Roman"/>
          <w:sz w:val="36"/>
          <w:szCs w:val="36"/>
        </w:rPr>
        <w:t>列。每行的格式通常如下：</w:t>
      </w:r>
    </w:p>
    <w:p w14:paraId="60F0BCCA" w14:textId="00F61422" w:rsidR="00117AAB" w:rsidRPr="002C3AA8" w:rsidRDefault="00117AAB" w:rsidP="00117AA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132" w:line="196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sz w:val="36"/>
          <w:szCs w:val="36"/>
        </w:rPr>
        <w:t>文件系统</w:t>
      </w:r>
      <w:r w:rsidRPr="002C3AA8">
        <w:rPr>
          <w:rFonts w:ascii="Times New Roman" w:eastAsia="宋体" w:hAnsi="Times New Roman" w:cs="Times New Roman"/>
          <w:sz w:val="36"/>
          <w:szCs w:val="36"/>
        </w:rPr>
        <w:t>&gt; &lt;</w:t>
      </w:r>
      <w:r w:rsidRPr="002C3AA8">
        <w:rPr>
          <w:rFonts w:ascii="Times New Roman" w:eastAsia="宋体" w:hAnsi="Times New Roman" w:cs="Times New Roman"/>
          <w:sz w:val="36"/>
          <w:szCs w:val="36"/>
        </w:rPr>
        <w:t>挂载点</w:t>
      </w:r>
      <w:r w:rsidRPr="002C3AA8">
        <w:rPr>
          <w:rFonts w:ascii="Times New Roman" w:eastAsia="宋体" w:hAnsi="Times New Roman" w:cs="Times New Roman"/>
          <w:sz w:val="36"/>
          <w:szCs w:val="36"/>
        </w:rPr>
        <w:t>&gt; &lt;</w:t>
      </w:r>
      <w:r w:rsidRPr="002C3AA8">
        <w:rPr>
          <w:rFonts w:ascii="Times New Roman" w:eastAsia="宋体" w:hAnsi="Times New Roman" w:cs="Times New Roman"/>
          <w:sz w:val="36"/>
          <w:szCs w:val="36"/>
        </w:rPr>
        <w:t>文件系统类型</w:t>
      </w:r>
      <w:r w:rsidRPr="002C3AA8">
        <w:rPr>
          <w:rFonts w:ascii="Times New Roman" w:eastAsia="宋体" w:hAnsi="Times New Roman" w:cs="Times New Roman"/>
          <w:sz w:val="36"/>
          <w:szCs w:val="36"/>
        </w:rPr>
        <w:t>&gt; &lt;</w:t>
      </w:r>
      <w:r w:rsidRPr="002C3AA8">
        <w:rPr>
          <w:rFonts w:ascii="Times New Roman" w:eastAsia="宋体" w:hAnsi="Times New Roman" w:cs="Times New Roman"/>
          <w:sz w:val="36"/>
          <w:szCs w:val="36"/>
        </w:rPr>
        <w:t>挂载选项</w:t>
      </w:r>
      <w:r w:rsidRPr="002C3AA8">
        <w:rPr>
          <w:rFonts w:ascii="Times New Roman" w:eastAsia="宋体" w:hAnsi="Times New Roman" w:cs="Times New Roman"/>
          <w:sz w:val="36"/>
          <w:szCs w:val="36"/>
        </w:rPr>
        <w:t>&gt; &lt;dump</w:t>
      </w:r>
      <w:r w:rsidRPr="002C3AA8">
        <w:rPr>
          <w:rFonts w:ascii="Times New Roman" w:eastAsia="宋体" w:hAnsi="Times New Roman" w:cs="Times New Roman"/>
          <w:sz w:val="36"/>
          <w:szCs w:val="36"/>
        </w:rPr>
        <w:t>选项</w:t>
      </w:r>
      <w:r w:rsidRPr="002C3AA8">
        <w:rPr>
          <w:rFonts w:ascii="Times New Roman" w:eastAsia="宋体" w:hAnsi="Times New Roman" w:cs="Times New Roman"/>
          <w:sz w:val="36"/>
          <w:szCs w:val="36"/>
        </w:rPr>
        <w:t>&gt; &lt;fsck</w:t>
      </w:r>
      <w:r w:rsidRPr="002C3AA8">
        <w:rPr>
          <w:rFonts w:ascii="Times New Roman" w:eastAsia="宋体" w:hAnsi="Times New Roman" w:cs="Times New Roman"/>
          <w:sz w:val="36"/>
          <w:szCs w:val="36"/>
        </w:rPr>
        <w:t>选项</w:t>
      </w:r>
      <w:r w:rsidRPr="002C3AA8">
        <w:rPr>
          <w:rFonts w:ascii="Times New Roman" w:eastAsia="宋体" w:hAnsi="Times New Roman" w:cs="Times New Roman"/>
          <w:sz w:val="36"/>
          <w:szCs w:val="36"/>
        </w:rPr>
        <w:t>&gt;</w:t>
      </w:r>
    </w:p>
    <w:p w14:paraId="3707E55E" w14:textId="44F70C3B" w:rsidR="00117AAB" w:rsidRPr="002C3AA8" w:rsidRDefault="00117AAB" w:rsidP="00117AA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132" w:line="196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其中，第</w:t>
      </w:r>
      <w:r w:rsidRPr="002C3AA8">
        <w:rPr>
          <w:rFonts w:ascii="Times New Roman" w:eastAsia="宋体" w:hAnsi="Times New Roman" w:cs="Times New Roman"/>
          <w:sz w:val="36"/>
          <w:szCs w:val="36"/>
        </w:rPr>
        <w:t>3</w:t>
      </w:r>
      <w:r w:rsidRPr="002C3AA8">
        <w:rPr>
          <w:rFonts w:ascii="Times New Roman" w:eastAsia="宋体" w:hAnsi="Times New Roman" w:cs="Times New Roman"/>
          <w:sz w:val="36"/>
          <w:szCs w:val="36"/>
        </w:rPr>
        <w:t>列表示文件系统类型，例如</w:t>
      </w:r>
      <w:r w:rsidRPr="002C3AA8">
        <w:rPr>
          <w:rFonts w:ascii="Times New Roman" w:eastAsia="宋体" w:hAnsi="Times New Roman" w:cs="Times New Roman"/>
          <w:sz w:val="36"/>
          <w:szCs w:val="36"/>
        </w:rPr>
        <w:t>ext4</w:t>
      </w:r>
      <w:r w:rsidRPr="002C3AA8">
        <w:rPr>
          <w:rFonts w:ascii="Times New Roman" w:eastAsia="宋体" w:hAnsi="Times New Roman" w:cs="Times New Roman"/>
          <w:sz w:val="36"/>
          <w:szCs w:val="36"/>
        </w:rPr>
        <w:t>、</w:t>
      </w:r>
      <w:r w:rsidRPr="002C3AA8">
        <w:rPr>
          <w:rFonts w:ascii="Times New Roman" w:eastAsia="宋体" w:hAnsi="Times New Roman" w:cs="Times New Roman"/>
          <w:sz w:val="36"/>
          <w:szCs w:val="36"/>
        </w:rPr>
        <w:t>ntfs</w:t>
      </w:r>
      <w:r w:rsidRPr="002C3AA8">
        <w:rPr>
          <w:rFonts w:ascii="Times New Roman" w:eastAsia="宋体" w:hAnsi="Times New Roman" w:cs="Times New Roman"/>
          <w:sz w:val="36"/>
          <w:szCs w:val="36"/>
        </w:rPr>
        <w:t>、</w:t>
      </w:r>
      <w:r w:rsidRPr="002C3AA8">
        <w:rPr>
          <w:rFonts w:ascii="Times New Roman" w:eastAsia="宋体" w:hAnsi="Times New Roman" w:cs="Times New Roman"/>
          <w:sz w:val="36"/>
          <w:szCs w:val="36"/>
        </w:rPr>
        <w:t>msdos</w:t>
      </w:r>
      <w:r w:rsidRPr="002C3AA8">
        <w:rPr>
          <w:rFonts w:ascii="Times New Roman" w:eastAsia="宋体" w:hAnsi="Times New Roman" w:cs="Times New Roman"/>
          <w:sz w:val="36"/>
          <w:szCs w:val="36"/>
        </w:rPr>
        <w:t>等等。在这个例子中，文件系统类型是</w:t>
      </w:r>
      <w:r w:rsidRPr="002C3AA8">
        <w:rPr>
          <w:rFonts w:ascii="Times New Roman" w:eastAsia="宋体" w:hAnsi="Times New Roman" w:cs="Times New Roman"/>
          <w:sz w:val="36"/>
          <w:szCs w:val="36"/>
        </w:rPr>
        <w:t>msdos</w:t>
      </w:r>
      <w:r w:rsidRPr="002C3AA8">
        <w:rPr>
          <w:rFonts w:ascii="Times New Roman" w:eastAsia="宋体" w:hAnsi="Times New Roman" w:cs="Times New Roman"/>
          <w:sz w:val="36"/>
          <w:szCs w:val="36"/>
        </w:rPr>
        <w:t>。</w:t>
      </w:r>
    </w:p>
    <w:p w14:paraId="50DC09F1" w14:textId="77777777" w:rsidR="00560997" w:rsidRPr="002C3AA8" w:rsidRDefault="00000000">
      <w:pPr>
        <w:spacing w:before="117" w:line="207" w:lineRule="auto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5)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系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统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当前已经加载的所有文件系统在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___________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文件中得到反映。</w:t>
      </w:r>
    </w:p>
    <w:p w14:paraId="40F8AAE8" w14:textId="77777777" w:rsidR="00117AAB" w:rsidRPr="002C3AA8" w:rsidRDefault="00000000">
      <w:pPr>
        <w:spacing w:before="261" w:line="337" w:lineRule="auto"/>
        <w:ind w:left="224" w:right="1944" w:hanging="21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usr/sbin/cfdisk    B. /sbin/fdisk   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.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/etc/mtab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   D. /etc/fstab        </w:t>
      </w:r>
    </w:p>
    <w:p w14:paraId="0EF8CE71" w14:textId="5B9E5244" w:rsidR="00117AAB" w:rsidRPr="002C3AA8" w:rsidRDefault="00117AAB" w:rsidP="00117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61" w:line="337" w:lineRule="auto"/>
        <w:ind w:left="224" w:right="1944" w:hanging="21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/usr/sbin/cfdisk</w:t>
      </w:r>
      <w:r w:rsidRPr="002C3AA8">
        <w:rPr>
          <w:rFonts w:ascii="Times New Roman" w:eastAsia="宋体" w:hAnsi="Times New Roman" w:cs="Times New Roman"/>
          <w:sz w:val="36"/>
          <w:szCs w:val="36"/>
        </w:rPr>
        <w:t>：这是一个磁盘分区工具，用于对硬盘进行分区操作。它并不涉及文件系统的挂载和卸载，因此与本题无关</w:t>
      </w:r>
    </w:p>
    <w:p w14:paraId="7A147AC5" w14:textId="07D6EF13" w:rsidR="00117AAB" w:rsidRPr="002C3AA8" w:rsidRDefault="00117AAB" w:rsidP="00117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61" w:line="337" w:lineRule="auto"/>
        <w:ind w:left="224" w:right="1944" w:hanging="21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/sbin/fdisk</w:t>
      </w:r>
      <w:r w:rsidRPr="002C3AA8">
        <w:rPr>
          <w:rFonts w:ascii="Times New Roman" w:eastAsia="宋体" w:hAnsi="Times New Roman" w:cs="Times New Roman"/>
          <w:sz w:val="36"/>
          <w:szCs w:val="36"/>
        </w:rPr>
        <w:t>：这也是一个磁盘分区工具，与</w:t>
      </w:r>
      <w:r w:rsidRPr="002C3AA8">
        <w:rPr>
          <w:rFonts w:ascii="Times New Roman" w:eastAsia="宋体" w:hAnsi="Times New Roman" w:cs="Times New Roman"/>
          <w:sz w:val="36"/>
          <w:szCs w:val="36"/>
        </w:rPr>
        <w:t>cfdisk</w:t>
      </w:r>
      <w:r w:rsidRPr="002C3AA8">
        <w:rPr>
          <w:rFonts w:ascii="Times New Roman" w:eastAsia="宋体" w:hAnsi="Times New Roman" w:cs="Times New Roman"/>
          <w:sz w:val="36"/>
          <w:szCs w:val="36"/>
        </w:rPr>
        <w:t>类似，用于对硬盘进行分区操作。它也不涉及文件系统的挂载和卸载，因此与本题无关</w:t>
      </w:r>
    </w:p>
    <w:p w14:paraId="7EB6E0D5" w14:textId="4AC522DA" w:rsidR="00117AAB" w:rsidRPr="002C3AA8" w:rsidRDefault="00117AAB" w:rsidP="00117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61" w:line="337" w:lineRule="auto"/>
        <w:ind w:left="224" w:right="1944" w:hanging="21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/etc/mtab</w:t>
      </w:r>
      <w:r w:rsidRPr="002C3AA8">
        <w:rPr>
          <w:rFonts w:ascii="Times New Roman" w:eastAsia="宋体" w:hAnsi="Times New Roman" w:cs="Times New Roman"/>
          <w:sz w:val="36"/>
          <w:szCs w:val="36"/>
        </w:rPr>
        <w:t>：这是一个动态生成的文件，用于记录当前系统中已经加载的所有文件系统及其相关信息，例如挂载点、文件系统类型、挂载选项等。它反映的是当前系统的实际状态，因此是本题的正确答案</w:t>
      </w:r>
    </w:p>
    <w:p w14:paraId="7974EF3E" w14:textId="63C6D48A" w:rsidR="00117AAB" w:rsidRPr="002C3AA8" w:rsidRDefault="00117AAB" w:rsidP="00117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61" w:line="337" w:lineRule="auto"/>
        <w:ind w:left="224" w:right="1944" w:hanging="21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/etc/fstab</w:t>
      </w:r>
      <w:r w:rsidRPr="002C3AA8">
        <w:rPr>
          <w:rFonts w:ascii="Times New Roman" w:eastAsia="宋体" w:hAnsi="Times New Roman" w:cs="Times New Roman"/>
          <w:sz w:val="36"/>
          <w:szCs w:val="36"/>
        </w:rPr>
        <w:t>：这是一个静态的配置文件，用于指定系统在启动时应该挂载哪些文件系统。它列出了系统中所有可能用到的文件系统，包括根文件系统、用户家目录、</w:t>
      </w:r>
      <w:r w:rsidRPr="002C3AA8">
        <w:rPr>
          <w:rFonts w:ascii="Times New Roman" w:eastAsia="宋体" w:hAnsi="Times New Roman" w:cs="Times New Roman"/>
          <w:sz w:val="36"/>
          <w:szCs w:val="36"/>
        </w:rPr>
        <w:t>CD-ROM</w:t>
      </w:r>
      <w:r w:rsidRPr="002C3AA8">
        <w:rPr>
          <w:rFonts w:ascii="Times New Roman" w:eastAsia="宋体" w:hAnsi="Times New Roman" w:cs="Times New Roman"/>
          <w:sz w:val="36"/>
          <w:szCs w:val="36"/>
        </w:rPr>
        <w:t>等，每个文件系统都指定了相应的挂载点、文件系统类型、挂载选项等。它是系统启动时用来自动挂载文件系统的依据，而不是反映当前系统的实际状态。</w:t>
      </w:r>
    </w:p>
    <w:p w14:paraId="24764588" w14:textId="1EC15209" w:rsidR="00560997" w:rsidRPr="002C3AA8" w:rsidRDefault="00000000">
      <w:pPr>
        <w:spacing w:before="261" w:line="337" w:lineRule="auto"/>
        <w:ind w:left="224" w:right="1944" w:hanging="213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sz w:val="36"/>
          <w:szCs w:val="36"/>
        </w:rPr>
        <w:t>6)</w:t>
      </w:r>
      <w:r w:rsidRPr="002C3AA8">
        <w:rPr>
          <w:rFonts w:ascii="Times New Roman" w:eastAsia="宋体" w:hAnsi="Times New Roman" w:cs="Times New Roman"/>
          <w:b/>
          <w:bCs/>
          <w:spacing w:val="2"/>
          <w:sz w:val="36"/>
          <w:szCs w:val="36"/>
        </w:rPr>
        <w:t>通过修改文件</w:t>
      </w:r>
      <w:r w:rsidRPr="002C3AA8">
        <w:rPr>
          <w:rFonts w:ascii="Times New Roman" w:eastAsia="宋体" w:hAnsi="Times New Roman" w:cs="Times New Roman"/>
          <w:b/>
          <w:bCs/>
          <w:spacing w:val="2"/>
          <w:sz w:val="36"/>
          <w:szCs w:val="36"/>
        </w:rPr>
        <w:t xml:space="preserve"> _______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_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，可以设定开机时候自动安装的文件系统。</w:t>
      </w:r>
    </w:p>
    <w:p w14:paraId="68564A38" w14:textId="77777777" w:rsidR="00560997" w:rsidRPr="002C3AA8" w:rsidRDefault="00000000">
      <w:pPr>
        <w:spacing w:before="282" w:line="348" w:lineRule="auto"/>
        <w:ind w:left="27" w:right="331" w:hanging="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mtab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fastboot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3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3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b/>
          <w:bCs/>
          <w:spacing w:val="3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fstab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inetd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conf                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7)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我们可以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修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改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/</w:t>
      </w:r>
      <w:r w:rsidRPr="002C3AA8">
        <w:rPr>
          <w:rFonts w:ascii="Times New Roman" w:eastAsia="宋体" w:hAnsi="Times New Roman" w:cs="Times New Roman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inittab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文件中类似于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______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的一行，调整启动级别，使得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系统登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录时采用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X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Window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方式。</w:t>
      </w:r>
    </w:p>
    <w:p w14:paraId="516A420D" w14:textId="77777777" w:rsidR="00560997" w:rsidRPr="002C3AA8" w:rsidRDefault="00000000">
      <w:pPr>
        <w:spacing w:before="283" w:line="490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id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>:3: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initdefault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            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 xml:space="preserve">        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si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::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sysinit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: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sysinit</w:t>
      </w:r>
    </w:p>
    <w:p w14:paraId="42910D03" w14:textId="77777777" w:rsidR="00117AAB" w:rsidRPr="002C3AA8" w:rsidRDefault="00000000">
      <w:pPr>
        <w:spacing w:before="271" w:line="349" w:lineRule="auto"/>
        <w:ind w:left="23" w:right="149" w:firstLine="5"/>
        <w:rPr>
          <w:rFonts w:ascii="Times New Roman" w:eastAsia="宋体" w:hAnsi="Times New Roman" w:cs="Times New Roman"/>
          <w:spacing w:val="1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lastRenderedPageBreak/>
        <w:t>C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x:5:respawn:/usr/bin/X11/kdm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-nodaemon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D. ca::ctrlaltdel:/sbin/shutdown -t5 </w:t>
      </w:r>
      <w:r w:rsidRPr="002C3AA8">
        <w:rPr>
          <w:rFonts w:ascii="Times New Roman" w:eastAsia="宋体" w:hAnsi="Times New Roman" w:cs="Times New Roman"/>
          <w:spacing w:val="20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z w:val="36"/>
          <w:szCs w:val="36"/>
        </w:rPr>
        <w:t>r</w:t>
      </w:r>
      <w:r w:rsidRPr="002C3AA8">
        <w:rPr>
          <w:rFonts w:ascii="Times New Roman" w:eastAsia="宋体" w:hAnsi="Times New Roman" w:cs="Times New Roman"/>
          <w:spacing w:val="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now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 xml:space="preserve"> </w:t>
      </w:r>
    </w:p>
    <w:p w14:paraId="7474C24A" w14:textId="5DD4AA2B" w:rsidR="00560997" w:rsidRPr="002C3AA8" w:rsidRDefault="00000000">
      <w:pPr>
        <w:spacing w:before="271" w:line="349" w:lineRule="auto"/>
        <w:ind w:left="23" w:right="149" w:firstLine="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8)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一个设置了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标志的分区，是系统中的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 xml:space="preserve"> ________</w:t>
      </w:r>
    </w:p>
    <w:p w14:paraId="740BC12D" w14:textId="77777777" w:rsidR="00117AAB" w:rsidRPr="002C3AA8" w:rsidRDefault="00000000">
      <w:pPr>
        <w:spacing w:before="311" w:line="293" w:lineRule="auto"/>
        <w:ind w:left="26" w:right="5051" w:hanging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29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>主分区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>逻辑分区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2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>活动分区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22"/>
          <w:sz w:val="36"/>
          <w:szCs w:val="36"/>
        </w:rPr>
        <w:t>额外分区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</w:p>
    <w:p w14:paraId="3E4E7B5B" w14:textId="51ACFA50" w:rsidR="00560997" w:rsidRPr="002C3AA8" w:rsidRDefault="00000000">
      <w:pPr>
        <w:spacing w:before="311" w:line="293" w:lineRule="auto"/>
        <w:ind w:left="26" w:right="5051" w:hanging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9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按下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________ 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键能终止当前运行的命令</w:t>
      </w:r>
    </w:p>
    <w:p w14:paraId="63DF303E" w14:textId="77777777" w:rsidR="00560997" w:rsidRPr="002C3AA8" w:rsidRDefault="00560997">
      <w:pPr>
        <w:spacing w:line="288" w:lineRule="auto"/>
        <w:rPr>
          <w:rFonts w:ascii="Times New Roman" w:eastAsia="宋体" w:hAnsi="Times New Roman" w:cs="Times New Roman"/>
        </w:rPr>
      </w:pPr>
    </w:p>
    <w:p w14:paraId="044AA0BB" w14:textId="77777777" w:rsidR="00560997" w:rsidRPr="002C3AA8" w:rsidRDefault="00000000">
      <w:pPr>
        <w:spacing w:before="104" w:line="196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7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trl</w:t>
      </w:r>
      <w:r w:rsidRPr="002C3AA8">
        <w:rPr>
          <w:rFonts w:ascii="Times New Roman" w:eastAsia="宋体" w:hAnsi="Times New Roman" w:cs="Times New Roman"/>
          <w:b/>
          <w:bCs/>
          <w:spacing w:val="5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Ctrl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z w:val="36"/>
          <w:szCs w:val="36"/>
        </w:rPr>
        <w:t>F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Ctrl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Ctrl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</w:p>
    <w:p w14:paraId="3E04D01E" w14:textId="77777777" w:rsidR="00560997" w:rsidRPr="002C3AA8" w:rsidRDefault="00000000">
      <w:pPr>
        <w:spacing w:before="311" w:line="490" w:lineRule="exact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</w:rPr>
        <w:pict w14:anchorId="1C0D1165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566.05pt;margin-top:29.35pt;width:7.7pt;height:6.95pt;z-index:251658240;mso-position-horizontal-relative:text;mso-position-vertical-relative:text" filled="f" stroked="f">
            <v:textbox style="mso-next-textbox:#_x0000_s1026" inset="0,0,0,0">
              <w:txbxContent>
                <w:p w14:paraId="5877A1D7" w14:textId="77777777" w:rsidR="00560997" w:rsidRDefault="00000000">
                  <w:pPr>
                    <w:spacing w:before="20" w:line="98" w:lineRule="exact"/>
                    <w:ind w:left="20"/>
                    <w:rPr>
                      <w:rFonts w:ascii="宋体" w:eastAsia="宋体" w:hAnsi="宋体" w:cs="宋体"/>
                      <w:sz w:val="7"/>
                      <w:szCs w:val="7"/>
                    </w:rPr>
                  </w:pPr>
                  <w:r>
                    <w:rPr>
                      <w:rFonts w:ascii="宋体" w:eastAsia="宋体" w:hAnsi="宋体" w:cs="宋体"/>
                      <w:spacing w:val="43"/>
                      <w:position w:val="2"/>
                      <w:sz w:val="7"/>
                      <w:szCs w:val="7"/>
                    </w:rPr>
                    <w:t>。</w:t>
                  </w:r>
                </w:p>
              </w:txbxContent>
            </v:textbox>
          </v:shape>
        </w:pict>
      </w:r>
      <w:r w:rsidRPr="002C3AA8">
        <w:rPr>
          <w:rFonts w:ascii="Times New Roman" w:eastAsia="宋体" w:hAnsi="Times New Roman" w:cs="Times New Roman"/>
          <w:spacing w:val="12"/>
          <w:position w:val="3"/>
          <w:sz w:val="36"/>
          <w:szCs w:val="36"/>
        </w:rPr>
        <w:t>10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 xml:space="preserve">) </w:t>
      </w:r>
      <w:r w:rsidRPr="002C3AA8">
        <w:rPr>
          <w:rFonts w:ascii="Times New Roman" w:eastAsia="宋体" w:hAnsi="Times New Roman" w:cs="Times New Roman"/>
          <w:position w:val="3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>启动的第一个进程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3"/>
          <w:sz w:val="36"/>
          <w:szCs w:val="36"/>
        </w:rPr>
        <w:t>init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>启动的第一个脚本程序是</w:t>
      </w:r>
      <w:r w:rsidRPr="002C3AA8">
        <w:rPr>
          <w:rFonts w:ascii="Times New Roman" w:eastAsia="宋体" w:hAnsi="Times New Roman" w:cs="Times New Roman"/>
          <w:spacing w:val="6"/>
          <w:position w:val="3"/>
          <w:sz w:val="36"/>
          <w:szCs w:val="36"/>
        </w:rPr>
        <w:t xml:space="preserve"> ________</w:t>
      </w:r>
    </w:p>
    <w:p w14:paraId="59B0F2DA" w14:textId="77777777" w:rsidR="00560997" w:rsidRPr="002C3AA8" w:rsidRDefault="00000000">
      <w:pPr>
        <w:spacing w:before="250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>.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init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.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sysinit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5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</w:p>
    <w:p w14:paraId="74617ADF" w14:textId="77777777" w:rsidR="00560997" w:rsidRPr="002C3AA8" w:rsidRDefault="00000000">
      <w:pPr>
        <w:spacing w:before="251" w:line="812" w:lineRule="exact"/>
        <w:ind w:left="3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position w:val="28"/>
          <w:sz w:val="36"/>
          <w:szCs w:val="36"/>
        </w:rPr>
        <w:t>D./etc/rc.d/rc3.</w:t>
      </w:r>
      <w:r w:rsidRPr="002C3AA8">
        <w:rPr>
          <w:rFonts w:ascii="Times New Roman" w:eastAsia="宋体" w:hAnsi="Times New Roman" w:cs="Times New Roman"/>
          <w:position w:val="28"/>
          <w:sz w:val="36"/>
          <w:szCs w:val="36"/>
        </w:rPr>
        <w:t>d</w:t>
      </w:r>
    </w:p>
    <w:p w14:paraId="5AB3A982" w14:textId="097458E5" w:rsidR="00560997" w:rsidRPr="002C3AA8" w:rsidRDefault="00000000">
      <w:pPr>
        <w:spacing w:before="2" w:line="207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24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15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显示用户的主目录的命令是</w:t>
      </w: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 xml:space="preserve"> _</w:t>
      </w:r>
      <w:r w:rsidR="003B1D54"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 xml:space="preserve"> echo</w:t>
      </w:r>
      <w:r w:rsidR="003B1D54"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</w:t>
      </w:r>
      <w:r w:rsidR="003B1D54"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$</w:t>
      </w:r>
      <w:r w:rsidR="003B1D54"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HOME</w:t>
      </w:r>
      <w:r w:rsidR="003B1D54" w:rsidRPr="002C3AA8">
        <w:rPr>
          <w:rFonts w:ascii="Times New Roman" w:eastAsia="宋体" w:hAnsi="Times New Roman" w:cs="Times New Roman"/>
          <w:spacing w:val="1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_</w:t>
      </w:r>
    </w:p>
    <w:p w14:paraId="1775565B" w14:textId="77777777" w:rsidR="003B1D54" w:rsidRPr="002C3AA8" w:rsidRDefault="00000000">
      <w:pPr>
        <w:spacing w:before="282" w:line="411" w:lineRule="auto"/>
        <w:ind w:left="250" w:right="286" w:hanging="23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echo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sz w:val="36"/>
          <w:szCs w:val="36"/>
        </w:rPr>
        <w:t>$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HOME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echo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$</w:t>
      </w:r>
      <w:r w:rsidRPr="002C3AA8">
        <w:rPr>
          <w:rFonts w:ascii="Times New Roman" w:eastAsia="宋体" w:hAnsi="Times New Roman" w:cs="Times New Roman"/>
          <w:sz w:val="36"/>
          <w:szCs w:val="36"/>
        </w:rPr>
        <w:t>USERDIR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echo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$</w:t>
      </w:r>
      <w:r w:rsidRPr="002C3AA8">
        <w:rPr>
          <w:rFonts w:ascii="Times New Roman" w:eastAsia="宋体" w:hAnsi="Times New Roman" w:cs="Times New Roman"/>
          <w:sz w:val="36"/>
          <w:szCs w:val="36"/>
        </w:rPr>
        <w:t>ENV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echo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$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ECHO           </w:t>
      </w:r>
    </w:p>
    <w:p w14:paraId="704C2777" w14:textId="13E6C87E" w:rsidR="003B1D54" w:rsidRPr="002C3AA8" w:rsidRDefault="003B1D54">
      <w:pPr>
        <w:spacing w:before="282" w:line="411" w:lineRule="auto"/>
        <w:ind w:left="250" w:right="286" w:hanging="23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12)</w:t>
      </w:r>
      <w:r w:rsidRPr="002C3AA8">
        <w:rPr>
          <w:rFonts w:ascii="Times New Roman" w:eastAsia="宋体" w:hAnsi="Times New Roman" w:cs="Times New Roman"/>
          <w:sz w:val="36"/>
          <w:szCs w:val="36"/>
        </w:rPr>
        <w:t>哪一个命令能用来删除当前目录及其子目录下名为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'core'</w:t>
      </w:r>
      <w:r w:rsidRPr="002C3AA8">
        <w:rPr>
          <w:rFonts w:ascii="Times New Roman" w:eastAsia="宋体" w:hAnsi="Times New Roman" w:cs="Times New Roman"/>
          <w:sz w:val="36"/>
          <w:szCs w:val="36"/>
        </w:rPr>
        <w:t>的文件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___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find . -name core -exec rm {} \;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__   </w:t>
      </w:r>
    </w:p>
    <w:p w14:paraId="1955A78F" w14:textId="72EEBF11" w:rsidR="00560997" w:rsidRPr="002C3AA8" w:rsidRDefault="00000000">
      <w:pPr>
        <w:spacing w:before="248" w:line="337" w:lineRule="auto"/>
        <w:ind w:left="50" w:right="2170" w:hanging="2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3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9"/>
          <w:sz w:val="36"/>
          <w:szCs w:val="36"/>
        </w:rPr>
        <w:t>3)</w:t>
      </w:r>
      <w:r w:rsidRPr="002C3AA8">
        <w:rPr>
          <w:rFonts w:ascii="Times New Roman" w:eastAsia="宋体" w:hAnsi="Times New Roman" w:cs="Times New Roman"/>
          <w:spacing w:val="9"/>
          <w:sz w:val="36"/>
          <w:szCs w:val="36"/>
        </w:rPr>
        <w:t>以下哪个运行级别是管理用的单用户模式</w:t>
      </w:r>
      <w:r w:rsidRPr="002C3AA8">
        <w:rPr>
          <w:rFonts w:ascii="Times New Roman" w:eastAsia="宋体" w:hAnsi="Times New Roman" w:cs="Times New Roman"/>
          <w:spacing w:val="9"/>
          <w:sz w:val="36"/>
          <w:szCs w:val="36"/>
        </w:rPr>
        <w:t xml:space="preserve">  ____</w:t>
      </w:r>
      <w:r w:rsidR="003B1D54" w:rsidRPr="002C3AA8">
        <w:rPr>
          <w:rFonts w:ascii="Times New Roman" w:eastAsia="宋体" w:hAnsi="Times New Roman" w:cs="Times New Roman"/>
          <w:spacing w:val="9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9"/>
          <w:sz w:val="36"/>
          <w:szCs w:val="36"/>
        </w:rPr>
        <w:t>____</w:t>
      </w:r>
    </w:p>
    <w:p w14:paraId="0609C888" w14:textId="05218B6E" w:rsidR="00560997" w:rsidRPr="002C3AA8" w:rsidRDefault="00000000">
      <w:pPr>
        <w:spacing w:before="282" w:line="490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 xml:space="preserve">A. 0 </w:t>
      </w:r>
      <w:r w:rsidR="003B1D54"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>：停机</w:t>
      </w:r>
      <w:r w:rsidR="003B1D54"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5"/>
          <w:position w:val="2"/>
          <w:sz w:val="36"/>
          <w:szCs w:val="36"/>
        </w:rPr>
        <w:t>B. 1</w:t>
      </w:r>
      <w:r w:rsidR="003B1D54" w:rsidRPr="002C3AA8">
        <w:rPr>
          <w:rFonts w:ascii="Times New Roman" w:eastAsia="宋体" w:hAnsi="Times New Roman" w:cs="Times New Roman"/>
          <w:b/>
          <w:bCs/>
          <w:spacing w:val="-5"/>
          <w:position w:val="2"/>
          <w:sz w:val="36"/>
          <w:szCs w:val="36"/>
        </w:rPr>
        <w:t>：用户</w:t>
      </w:r>
      <w:r w:rsidR="003B1D54"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>C. 2</w:t>
      </w:r>
      <w:r w:rsidR="003B1D54"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>：多用户</w:t>
      </w:r>
      <w:r w:rsidR="003B1D54"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 xml:space="preserve"> D. s</w:t>
      </w:r>
    </w:p>
    <w:p w14:paraId="405EC9FF" w14:textId="6F9BB0CD" w:rsidR="00560997" w:rsidRPr="002C3AA8" w:rsidRDefault="00000000">
      <w:pPr>
        <w:spacing w:before="322" w:line="688" w:lineRule="exact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5"/>
          <w:position w:val="25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9"/>
          <w:position w:val="25"/>
          <w:sz w:val="36"/>
          <w:szCs w:val="36"/>
        </w:rPr>
        <w:t>4)</w:t>
      </w:r>
      <w:r w:rsidRPr="002C3AA8">
        <w:rPr>
          <w:rFonts w:ascii="Times New Roman" w:eastAsia="宋体" w:hAnsi="Times New Roman" w:cs="Times New Roman"/>
          <w:spacing w:val="9"/>
          <w:position w:val="25"/>
          <w:sz w:val="36"/>
          <w:szCs w:val="36"/>
        </w:rPr>
        <w:t>以下哪个命令可以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25"/>
          <w:sz w:val="36"/>
          <w:szCs w:val="36"/>
        </w:rPr>
        <w:t>终止一个用户的所有进程</w:t>
      </w:r>
      <w:r w:rsidRPr="002C3AA8">
        <w:rPr>
          <w:rFonts w:ascii="Times New Roman" w:eastAsia="宋体" w:hAnsi="Times New Roman" w:cs="Times New Roman"/>
          <w:spacing w:val="9"/>
          <w:position w:val="25"/>
          <w:sz w:val="36"/>
          <w:szCs w:val="36"/>
        </w:rPr>
        <w:t>____</w:t>
      </w:r>
    </w:p>
    <w:p w14:paraId="0F780525" w14:textId="77777777" w:rsidR="00560997" w:rsidRPr="002C3AA8" w:rsidRDefault="00000000">
      <w:pPr>
        <w:spacing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0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skillall</w:t>
      </w:r>
      <w:r w:rsidRPr="002C3AA8">
        <w:rPr>
          <w:rFonts w:ascii="Times New Roman" w:eastAsia="宋体" w:hAnsi="Times New Roman" w:cs="Times New Roman"/>
          <w:spacing w:val="7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skill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kill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killall</w:t>
      </w:r>
    </w:p>
    <w:p w14:paraId="0A6A1730" w14:textId="2C3DA46F" w:rsidR="00560997" w:rsidRPr="002C3AA8" w:rsidRDefault="00000000">
      <w:pPr>
        <w:spacing w:before="252" w:line="740" w:lineRule="exact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4"/>
          <w:position w:val="23"/>
          <w:sz w:val="36"/>
          <w:szCs w:val="36"/>
        </w:rPr>
        <w:t>15)</w:t>
      </w:r>
      <w:r w:rsidRPr="002C3AA8">
        <w:rPr>
          <w:rFonts w:ascii="Times New Roman" w:eastAsia="宋体" w:hAnsi="Times New Roman" w:cs="Times New Roman"/>
          <w:spacing w:val="4"/>
          <w:position w:val="23"/>
          <w:sz w:val="36"/>
          <w:szCs w:val="36"/>
        </w:rPr>
        <w:t>在</w:t>
      </w:r>
      <w:r w:rsidRPr="002C3AA8">
        <w:rPr>
          <w:rFonts w:ascii="Times New Roman" w:eastAsia="宋体" w:hAnsi="Times New Roman" w:cs="Times New Roman"/>
          <w:spacing w:val="4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23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4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4"/>
          <w:position w:val="23"/>
          <w:sz w:val="36"/>
          <w:szCs w:val="36"/>
        </w:rPr>
        <w:t>下面</w:t>
      </w:r>
      <w:r w:rsidRPr="002C3AA8">
        <w:rPr>
          <w:rFonts w:ascii="Times New Roman" w:eastAsia="宋体" w:hAnsi="Times New Roman" w:cs="Times New Roman"/>
          <w:spacing w:val="3"/>
          <w:position w:val="23"/>
          <w:sz w:val="36"/>
          <w:szCs w:val="36"/>
        </w:rPr>
        <w:t>查</w:t>
      </w:r>
      <w:r w:rsidRPr="002C3AA8">
        <w:rPr>
          <w:rFonts w:ascii="Times New Roman" w:eastAsia="宋体" w:hAnsi="Times New Roman" w:cs="Times New Roman"/>
          <w:spacing w:val="2"/>
          <w:position w:val="23"/>
          <w:sz w:val="36"/>
          <w:szCs w:val="36"/>
        </w:rPr>
        <w:t>看磁盘使用情况用哪个命令</w:t>
      </w:r>
      <w:r w:rsidRPr="002C3AA8">
        <w:rPr>
          <w:rFonts w:ascii="Times New Roman" w:eastAsia="宋体" w:hAnsi="Times New Roman" w:cs="Times New Roman"/>
          <w:spacing w:val="2"/>
          <w:position w:val="23"/>
          <w:sz w:val="36"/>
          <w:szCs w:val="36"/>
        </w:rPr>
        <w:t>? __</w:t>
      </w:r>
      <w:r w:rsidR="0075739C" w:rsidRPr="002C3AA8">
        <w:rPr>
          <w:rFonts w:ascii="Times New Roman" w:eastAsia="宋体" w:hAnsi="Times New Roman" w:cs="Times New Roman"/>
          <w:spacing w:val="2"/>
          <w:position w:val="23"/>
          <w:sz w:val="36"/>
          <w:szCs w:val="36"/>
        </w:rPr>
        <w:t>df</w:t>
      </w:r>
      <w:r w:rsidRPr="002C3AA8">
        <w:rPr>
          <w:rFonts w:ascii="Times New Roman" w:eastAsia="宋体" w:hAnsi="Times New Roman" w:cs="Times New Roman"/>
          <w:spacing w:val="2"/>
          <w:position w:val="23"/>
          <w:sz w:val="36"/>
          <w:szCs w:val="36"/>
        </w:rPr>
        <w:t>__</w:t>
      </w:r>
    </w:p>
    <w:p w14:paraId="23084F80" w14:textId="77777777" w:rsidR="00560997" w:rsidRPr="002C3AA8" w:rsidRDefault="00000000">
      <w:pPr>
        <w:spacing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16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6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f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.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u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.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iskstat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8"/>
          <w:position w:val="2"/>
          <w:sz w:val="36"/>
          <w:szCs w:val="36"/>
        </w:rPr>
        <w:t xml:space="preserve">.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netstat</w:t>
      </w:r>
    </w:p>
    <w:p w14:paraId="7D80DB94" w14:textId="77777777" w:rsidR="0075739C" w:rsidRPr="002C3AA8" w:rsidRDefault="00000000" w:rsidP="0075739C">
      <w:pPr>
        <w:spacing w:before="324" w:line="208" w:lineRule="auto"/>
        <w:ind w:left="51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12"/>
          <w:sz w:val="36"/>
          <w:szCs w:val="36"/>
        </w:rPr>
        <w:t>16)</w:t>
      </w:r>
      <w:r w:rsidRPr="002C3AA8">
        <w:rPr>
          <w:rFonts w:ascii="Times New Roman" w:eastAsia="宋体" w:hAnsi="Times New Roman" w:cs="Times New Roman"/>
          <w:b/>
          <w:bCs/>
          <w:spacing w:val="9"/>
          <w:sz w:val="36"/>
          <w:szCs w:val="36"/>
        </w:rPr>
        <w:t>下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>面关于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hell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>的说法，不正确的是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 xml:space="preserve"> ________</w:t>
      </w:r>
    </w:p>
    <w:p w14:paraId="2DC7E512" w14:textId="77777777" w:rsidR="0075739C" w:rsidRPr="002C3AA8" w:rsidRDefault="00000000" w:rsidP="0075739C">
      <w:pPr>
        <w:spacing w:before="324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操作系统的外壳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用户与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内核之间的接口程序</w:t>
      </w:r>
    </w:p>
    <w:p w14:paraId="4B247558" w14:textId="40F262DF" w:rsidR="00560997" w:rsidRPr="002C3AA8" w:rsidRDefault="00000000" w:rsidP="0075739C">
      <w:pPr>
        <w:spacing w:before="324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一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个命令语言解释器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spacing w:val="5"/>
          <w:sz w:val="36"/>
          <w:szCs w:val="36"/>
        </w:rPr>
        <w:t>一种和</w:t>
      </w:r>
      <w:r w:rsidRPr="002C3AA8">
        <w:rPr>
          <w:rFonts w:ascii="Times New Roman" w:eastAsia="宋体" w:hAnsi="Times New Roman" w:cs="Times New Roman"/>
          <w:b/>
          <w:bCs/>
          <w:spacing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5"/>
          <w:sz w:val="36"/>
          <w:szCs w:val="36"/>
        </w:rPr>
        <w:t>类似的程序语言</w:t>
      </w:r>
    </w:p>
    <w:p w14:paraId="1B5AB661" w14:textId="77777777" w:rsidR="0075739C" w:rsidRPr="002C3AA8" w:rsidRDefault="00000000" w:rsidP="0075739C">
      <w:pPr>
        <w:spacing w:before="330" w:line="231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2"/>
          <w:sz w:val="36"/>
          <w:szCs w:val="36"/>
        </w:rPr>
        <w:t>17</w:t>
      </w:r>
      <w:r w:rsidRPr="002C3AA8">
        <w:rPr>
          <w:rFonts w:ascii="Times New Roman" w:eastAsia="宋体" w:hAnsi="Times New Roman" w:cs="Times New Roman"/>
          <w:spacing w:val="-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) LILO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的配置文件是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________</w:t>
      </w:r>
    </w:p>
    <w:p w14:paraId="508E55D3" w14:textId="77777777" w:rsidR="0075739C" w:rsidRPr="002C3AA8" w:rsidRDefault="00000000" w:rsidP="0075739C">
      <w:pPr>
        <w:spacing w:before="330" w:line="231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0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 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onf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     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lilo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conf</w:t>
      </w:r>
    </w:p>
    <w:p w14:paraId="78FD8639" w14:textId="4009BC6C" w:rsidR="00560997" w:rsidRPr="002C3AA8" w:rsidRDefault="00000000" w:rsidP="0075739C">
      <w:pPr>
        <w:spacing w:before="330" w:line="231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6"/>
          <w:position w:val="5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5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3"/>
          <w:position w:val="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proc</w:t>
      </w:r>
      <w:r w:rsidRPr="002C3AA8">
        <w:rPr>
          <w:rFonts w:ascii="Times New Roman" w:eastAsia="宋体" w:hAnsi="Times New Roman" w:cs="Times New Roman"/>
          <w:spacing w:val="3"/>
          <w:position w:val="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kcore</w:t>
      </w:r>
      <w:r w:rsidRPr="002C3AA8">
        <w:rPr>
          <w:rFonts w:ascii="Times New Roman" w:eastAsia="宋体" w:hAnsi="Times New Roman" w:cs="Times New Roman"/>
          <w:spacing w:val="3"/>
          <w:position w:val="5"/>
          <w:sz w:val="36"/>
          <w:szCs w:val="36"/>
        </w:rPr>
        <w:t xml:space="preserve">   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3"/>
          <w:position w:val="5"/>
          <w:sz w:val="36"/>
          <w:szCs w:val="36"/>
        </w:rPr>
        <w:t>.   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usr</w:t>
      </w:r>
      <w:r w:rsidRPr="002C3AA8">
        <w:rPr>
          <w:rFonts w:ascii="Times New Roman" w:eastAsia="宋体" w:hAnsi="Times New Roman" w:cs="Times New Roman"/>
          <w:spacing w:val="3"/>
          <w:position w:val="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local</w:t>
      </w:r>
      <w:r w:rsidRPr="002C3AA8">
        <w:rPr>
          <w:rFonts w:ascii="Times New Roman" w:eastAsia="宋体" w:hAnsi="Times New Roman" w:cs="Times New Roman"/>
          <w:spacing w:val="3"/>
          <w:position w:val="5"/>
          <w:sz w:val="36"/>
          <w:szCs w:val="36"/>
        </w:rPr>
        <w:t>/</w:t>
      </w:r>
    </w:p>
    <w:p w14:paraId="3113219C" w14:textId="77777777" w:rsidR="00560997" w:rsidRPr="002C3AA8" w:rsidRDefault="00000000">
      <w:pPr>
        <w:spacing w:before="341" w:line="208" w:lineRule="auto"/>
        <w:ind w:left="51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-1"/>
          <w:sz w:val="36"/>
          <w:szCs w:val="36"/>
        </w:rPr>
        <w:t xml:space="preserve">18)  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1"/>
          <w:sz w:val="36"/>
          <w:szCs w:val="36"/>
        </w:rPr>
        <w:t>内核不包括的子系统是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1"/>
          <w:sz w:val="36"/>
          <w:szCs w:val="36"/>
        </w:rPr>
        <w:t xml:space="preserve"> _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__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硬件管理系统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_____</w:t>
      </w:r>
    </w:p>
    <w:p w14:paraId="45FD1C89" w14:textId="77777777" w:rsidR="00560997" w:rsidRPr="002C3AA8" w:rsidRDefault="00000000">
      <w:pPr>
        <w:spacing w:before="355" w:line="208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进程管理系统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内存管理系统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O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管理系统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文件管理系统</w:t>
      </w:r>
    </w:p>
    <w:p w14:paraId="1A3C9CD2" w14:textId="77777777" w:rsidR="00560997" w:rsidRPr="002C3AA8" w:rsidRDefault="00000000">
      <w:pPr>
        <w:spacing w:before="354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19)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关于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下的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++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程序的编译和运行，</w:t>
      </w:r>
      <w:r w:rsidRPr="002C3AA8">
        <w:rPr>
          <w:rFonts w:ascii="Times New Roman" w:eastAsia="宋体" w:hAnsi="Times New Roman" w:cs="Times New Roman"/>
          <w:sz w:val="36"/>
          <w:szCs w:val="36"/>
        </w:rPr>
        <w:t>说法不正确的是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________</w:t>
      </w:r>
    </w:p>
    <w:p w14:paraId="2258F118" w14:textId="77777777" w:rsidR="00560997" w:rsidRPr="002C3AA8" w:rsidRDefault="00000000">
      <w:pPr>
        <w:spacing w:before="263" w:line="490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>在编译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-8"/>
          <w:position w:val="4"/>
          <w:sz w:val="36"/>
          <w:szCs w:val="36"/>
        </w:rPr>
        <w:t>+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+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程序的时候，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用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GCC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g++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是等价的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B. g++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专门用来处理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C++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程序</w:t>
      </w:r>
    </w:p>
    <w:p w14:paraId="4925E02A" w14:textId="7065385A" w:rsidR="00560997" w:rsidRPr="002C3AA8" w:rsidRDefault="00000000">
      <w:pPr>
        <w:spacing w:before="278" w:line="310" w:lineRule="auto"/>
        <w:ind w:left="24" w:right="111" w:firstLine="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4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-8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4"/>
          <w:sz w:val="36"/>
          <w:szCs w:val="36"/>
        </w:rPr>
        <w:t>GCC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默认生</w:t>
      </w:r>
      <w:r w:rsidRPr="002C3AA8">
        <w:rPr>
          <w:rFonts w:ascii="Times New Roman" w:eastAsia="宋体" w:hAnsi="Times New Roman" w:cs="Times New Roman"/>
          <w:spacing w:val="-7"/>
          <w:sz w:val="36"/>
          <w:szCs w:val="36"/>
        </w:rPr>
        <w:t>成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的可执行文件名是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-4"/>
          <w:sz w:val="36"/>
          <w:szCs w:val="36"/>
        </w:rPr>
        <w:t>a.exe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D. C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C++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程序都可以用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GCC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编译及连</w:t>
      </w:r>
      <w:r w:rsidRPr="002C3AA8">
        <w:rPr>
          <w:rFonts w:ascii="Times New Roman" w:eastAsia="宋体" w:hAnsi="Times New Roman" w:cs="Times New Roman"/>
          <w:sz w:val="36"/>
          <w:szCs w:val="36"/>
        </w:rPr>
        <w:t>接</w:t>
      </w:r>
    </w:p>
    <w:p w14:paraId="1C4EC0BC" w14:textId="77777777" w:rsidR="0075739C" w:rsidRPr="002C3AA8" w:rsidRDefault="0075739C" w:rsidP="00757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78" w:line="310" w:lineRule="auto"/>
        <w:ind w:left="24" w:right="111" w:firstLine="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lastRenderedPageBreak/>
        <w:t xml:space="preserve">GCC </w:t>
      </w:r>
      <w:r w:rsidRPr="002C3AA8">
        <w:rPr>
          <w:rFonts w:ascii="Times New Roman" w:eastAsia="宋体" w:hAnsi="Times New Roman" w:cs="Times New Roman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g++ </w:t>
      </w:r>
      <w:r w:rsidRPr="002C3AA8">
        <w:rPr>
          <w:rFonts w:ascii="Times New Roman" w:eastAsia="宋体" w:hAnsi="Times New Roman" w:cs="Times New Roman"/>
          <w:sz w:val="36"/>
          <w:szCs w:val="36"/>
        </w:rPr>
        <w:t>都可以用来编译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++ 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序，它们的区别在于编译过程中使用的默认库不同。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GCC </w:t>
      </w:r>
      <w:r w:rsidRPr="002C3AA8">
        <w:rPr>
          <w:rFonts w:ascii="Times New Roman" w:eastAsia="宋体" w:hAnsi="Times New Roman" w:cs="Times New Roman"/>
          <w:sz w:val="36"/>
          <w:szCs w:val="36"/>
        </w:rPr>
        <w:t>默认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 </w:t>
      </w:r>
      <w:r w:rsidRPr="002C3AA8">
        <w:rPr>
          <w:rFonts w:ascii="Times New Roman" w:eastAsia="宋体" w:hAnsi="Times New Roman" w:cs="Times New Roman"/>
          <w:sz w:val="36"/>
          <w:szCs w:val="36"/>
        </w:rPr>
        <w:t>库，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g++ </w:t>
      </w:r>
      <w:r w:rsidRPr="002C3AA8">
        <w:rPr>
          <w:rFonts w:ascii="Times New Roman" w:eastAsia="宋体" w:hAnsi="Times New Roman" w:cs="Times New Roman"/>
          <w:sz w:val="36"/>
          <w:szCs w:val="36"/>
        </w:rPr>
        <w:t>默认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++ </w:t>
      </w:r>
      <w:r w:rsidRPr="002C3AA8">
        <w:rPr>
          <w:rFonts w:ascii="Times New Roman" w:eastAsia="宋体" w:hAnsi="Times New Roman" w:cs="Times New Roman"/>
          <w:sz w:val="36"/>
          <w:szCs w:val="36"/>
        </w:rPr>
        <w:t>库。因此，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g++ </w:t>
      </w:r>
      <w:r w:rsidRPr="002C3AA8">
        <w:rPr>
          <w:rFonts w:ascii="Times New Roman" w:eastAsia="宋体" w:hAnsi="Times New Roman" w:cs="Times New Roman"/>
          <w:sz w:val="36"/>
          <w:szCs w:val="36"/>
        </w:rPr>
        <w:t>编译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++ 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序会更加方便。</w:t>
      </w:r>
    </w:p>
    <w:p w14:paraId="1444BA73" w14:textId="77777777" w:rsidR="0075739C" w:rsidRPr="002C3AA8" w:rsidRDefault="0075739C" w:rsidP="00757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78" w:line="310" w:lineRule="auto"/>
        <w:ind w:left="24" w:right="111" w:firstLine="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g++ </w:t>
      </w:r>
      <w:r w:rsidRPr="002C3AA8">
        <w:rPr>
          <w:rFonts w:ascii="Times New Roman" w:eastAsia="宋体" w:hAnsi="Times New Roman" w:cs="Times New Roman"/>
          <w:sz w:val="36"/>
          <w:szCs w:val="36"/>
        </w:rPr>
        <w:t>是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GCC </w:t>
      </w:r>
      <w:r w:rsidRPr="002C3AA8">
        <w:rPr>
          <w:rFonts w:ascii="Times New Roman" w:eastAsia="宋体" w:hAnsi="Times New Roman" w:cs="Times New Roman"/>
          <w:sz w:val="36"/>
          <w:szCs w:val="36"/>
        </w:rPr>
        <w:t>的一个前端程序，专门用于处理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++ 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序。</w:t>
      </w:r>
    </w:p>
    <w:p w14:paraId="22AE5CD3" w14:textId="2BB19290" w:rsidR="0075739C" w:rsidRPr="002C3AA8" w:rsidRDefault="0075739C" w:rsidP="00757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78" w:line="310" w:lineRule="auto"/>
        <w:ind w:left="24" w:right="111" w:firstLine="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GCC </w:t>
      </w:r>
      <w:r w:rsidRPr="002C3AA8">
        <w:rPr>
          <w:rFonts w:ascii="Times New Roman" w:eastAsia="宋体" w:hAnsi="Times New Roman" w:cs="Times New Roman"/>
          <w:sz w:val="36"/>
          <w:szCs w:val="36"/>
        </w:rPr>
        <w:t>可以编译和链接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 </w:t>
      </w:r>
      <w:r w:rsidRPr="002C3AA8">
        <w:rPr>
          <w:rFonts w:ascii="Times New Roman" w:eastAsia="宋体" w:hAnsi="Times New Roman" w:cs="Times New Roman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++ 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序。可以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gcc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编译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 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序，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g++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编译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C++ 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序。</w:t>
      </w:r>
    </w:p>
    <w:p w14:paraId="4D1578CF" w14:textId="6C0EE8B5" w:rsidR="00560997" w:rsidRPr="002C3AA8" w:rsidRDefault="00000000">
      <w:pPr>
        <w:spacing w:before="354" w:line="208" w:lineRule="auto"/>
        <w:ind w:left="22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12"/>
          <w:sz w:val="36"/>
          <w:szCs w:val="36"/>
        </w:rPr>
        <w:t>20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8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6"/>
          <w:sz w:val="36"/>
          <w:szCs w:val="36"/>
        </w:rPr>
        <w:t>从后台启动进程，应在命令的结尾加上符号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6"/>
          <w:sz w:val="36"/>
          <w:szCs w:val="36"/>
        </w:rPr>
        <w:t xml:space="preserve">  ____</w:t>
      </w:r>
      <w:r w:rsidR="0075739C"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6"/>
          <w:sz w:val="36"/>
          <w:szCs w:val="36"/>
        </w:rPr>
        <w:t>____</w:t>
      </w:r>
    </w:p>
    <w:p w14:paraId="4BC876F7" w14:textId="77777777" w:rsidR="00560997" w:rsidRPr="002C3AA8" w:rsidRDefault="00000000">
      <w:pPr>
        <w:spacing w:before="283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. @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. #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>. $</w:t>
      </w:r>
    </w:p>
    <w:p w14:paraId="6488AC6F" w14:textId="77777777" w:rsidR="00560997" w:rsidRPr="002C3AA8" w:rsidRDefault="00560997">
      <w:pPr>
        <w:spacing w:line="306" w:lineRule="auto"/>
        <w:rPr>
          <w:rFonts w:ascii="Times New Roman" w:eastAsia="宋体" w:hAnsi="Times New Roman" w:cs="Times New Roman"/>
        </w:rPr>
      </w:pPr>
    </w:p>
    <w:p w14:paraId="6A4BFBD5" w14:textId="77777777" w:rsidR="00560997" w:rsidRPr="002C3AA8" w:rsidRDefault="00560997">
      <w:pPr>
        <w:spacing w:line="307" w:lineRule="auto"/>
        <w:rPr>
          <w:rFonts w:ascii="Times New Roman" w:eastAsia="宋体" w:hAnsi="Times New Roman" w:cs="Times New Roman"/>
        </w:rPr>
      </w:pPr>
    </w:p>
    <w:p w14:paraId="00090E99" w14:textId="77777777" w:rsidR="00560997" w:rsidRPr="002C3AA8" w:rsidRDefault="00560997">
      <w:pPr>
        <w:spacing w:line="307" w:lineRule="auto"/>
        <w:rPr>
          <w:rFonts w:ascii="Times New Roman" w:eastAsia="宋体" w:hAnsi="Times New Roman" w:cs="Times New Roman"/>
        </w:rPr>
      </w:pPr>
    </w:p>
    <w:p w14:paraId="7681AC7D" w14:textId="77777777" w:rsidR="00560997" w:rsidRPr="002C3AA8" w:rsidRDefault="00000000">
      <w:pPr>
        <w:spacing w:before="117" w:line="208" w:lineRule="auto"/>
        <w:ind w:left="3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二、</w:t>
      </w:r>
      <w:r w:rsidRPr="002C3AA8">
        <w:rPr>
          <w:rFonts w:ascii="Times New Roman" w:eastAsia="宋体" w:hAnsi="Times New Roman" w:cs="Times New Roman"/>
          <w:spacing w:val="9"/>
          <w:sz w:val="36"/>
          <w:szCs w:val="36"/>
        </w:rPr>
        <w:t>简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答题；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每小题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6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分，共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30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)</w:t>
      </w:r>
    </w:p>
    <w:p w14:paraId="67C33E5B" w14:textId="77777777" w:rsidR="00560997" w:rsidRPr="002C3AA8" w:rsidRDefault="00000000">
      <w:pPr>
        <w:spacing w:before="303" w:line="490" w:lineRule="exact"/>
        <w:ind w:left="51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8"/>
          <w:position w:val="2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解释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2"/>
          <w:sz w:val="36"/>
          <w:szCs w:val="36"/>
        </w:rPr>
        <w:t>节点在文件系统中的作用。</w:t>
      </w:r>
    </w:p>
    <w:p w14:paraId="7CD22CF9" w14:textId="77777777" w:rsidR="00E374FE" w:rsidRPr="002C3AA8" w:rsidRDefault="00000000" w:rsidP="00E374FE">
      <w:pPr>
        <w:spacing w:before="258" w:line="385" w:lineRule="auto"/>
        <w:ind w:left="22" w:right="27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在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l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inux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文件系统中，是以块为单位存储信息的，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  <w:u w:val="single"/>
        </w:rPr>
        <w:t>为了找到某一个文件在存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  <w:u w:val="single"/>
        </w:rPr>
        <w:t>储空间</w:t>
      </w:r>
      <w:r w:rsidRPr="002C3AA8">
        <w:rPr>
          <w:rFonts w:ascii="Times New Roman" w:eastAsia="宋体" w:hAnsi="Times New Roman" w:cs="Times New Roman"/>
          <w:spacing w:val="-3"/>
          <w:sz w:val="36"/>
          <w:szCs w:val="36"/>
          <w:u w:val="single"/>
        </w:rPr>
        <w:t>中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  <w:u w:val="single"/>
        </w:rPr>
        <w:t>存放的位置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，用</w:t>
      </w:r>
      <w:r w:rsidRPr="002C3AA8">
        <w:rPr>
          <w:rFonts w:ascii="Times New Roman" w:eastAsia="宋体" w:hAnsi="Times New Roman" w:cs="Times New Roman"/>
          <w:b/>
          <w:bCs/>
          <w:spacing w:val="-2"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节点对一个文件进行索引。</w:t>
      </w:r>
      <w:r w:rsidRPr="002C3AA8">
        <w:rPr>
          <w:rFonts w:ascii="Times New Roman" w:eastAsia="宋体" w:hAnsi="Times New Roman" w:cs="Times New Roman"/>
          <w:b/>
          <w:bCs/>
          <w:spacing w:val="-2"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节点包含了描述一个文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件所必</w:t>
      </w:r>
      <w:r w:rsidRPr="002C3AA8">
        <w:rPr>
          <w:rFonts w:ascii="Times New Roman" w:eastAsia="宋体" w:hAnsi="Times New Roman" w:cs="Times New Roman"/>
          <w:sz w:val="36"/>
          <w:szCs w:val="36"/>
        </w:rPr>
        <w:t>须的全部信息。所以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节点是文件系统管理的一个数据结构。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      </w:t>
      </w:r>
    </w:p>
    <w:p w14:paraId="483C15C8" w14:textId="582E21C3" w:rsidR="00560997" w:rsidRPr="002C3AA8" w:rsidRDefault="00000000" w:rsidP="00E374FE">
      <w:pPr>
        <w:spacing w:before="258" w:line="385" w:lineRule="auto"/>
        <w:ind w:left="22" w:right="271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12"/>
          <w:sz w:val="36"/>
          <w:szCs w:val="36"/>
        </w:rPr>
        <w:t>2</w:t>
      </w:r>
      <w:r w:rsidRPr="002C3AA8">
        <w:rPr>
          <w:rFonts w:ascii="Times New Roman" w:eastAsia="宋体" w:hAnsi="Times New Roman" w:cs="Times New Roman"/>
          <w:b/>
          <w:bCs/>
          <w:spacing w:val="9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>简要说明符号链接与硬链接的区别。</w:t>
      </w:r>
    </w:p>
    <w:p w14:paraId="441C62A3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pgSz w:w="19120" w:h="27060"/>
          <w:pgMar w:top="2300" w:right="2868" w:bottom="0" w:left="2868" w:header="0" w:footer="0" w:gutter="0"/>
          <w:cols w:space="720"/>
        </w:sectPr>
      </w:pPr>
    </w:p>
    <w:p w14:paraId="1000DDE9" w14:textId="77777777" w:rsidR="00560997" w:rsidRPr="002C3AA8" w:rsidRDefault="00560997">
      <w:pPr>
        <w:spacing w:line="245" w:lineRule="auto"/>
        <w:rPr>
          <w:rFonts w:ascii="Times New Roman" w:eastAsia="宋体" w:hAnsi="Times New Roman" w:cs="Times New Roman"/>
        </w:rPr>
      </w:pPr>
    </w:p>
    <w:p w14:paraId="0C4DED31" w14:textId="77777777" w:rsidR="00560997" w:rsidRPr="002C3AA8" w:rsidRDefault="00560997">
      <w:pPr>
        <w:spacing w:line="245" w:lineRule="auto"/>
        <w:rPr>
          <w:rFonts w:ascii="Times New Roman" w:eastAsia="宋体" w:hAnsi="Times New Roman" w:cs="Times New Roman"/>
        </w:rPr>
      </w:pPr>
    </w:p>
    <w:p w14:paraId="24913776" w14:textId="77777777" w:rsidR="00560997" w:rsidRPr="002C3AA8" w:rsidRDefault="00560997">
      <w:pPr>
        <w:spacing w:line="245" w:lineRule="auto"/>
        <w:rPr>
          <w:rFonts w:ascii="Times New Roman" w:eastAsia="宋体" w:hAnsi="Times New Roman" w:cs="Times New Roman"/>
        </w:rPr>
      </w:pPr>
    </w:p>
    <w:p w14:paraId="7209685B" w14:textId="77777777" w:rsidR="00560997" w:rsidRPr="002C3AA8" w:rsidRDefault="00560997">
      <w:pPr>
        <w:spacing w:line="246" w:lineRule="auto"/>
        <w:rPr>
          <w:rFonts w:ascii="Times New Roman" w:eastAsia="宋体" w:hAnsi="Times New Roman" w:cs="Times New Roman"/>
        </w:rPr>
      </w:pPr>
    </w:p>
    <w:p w14:paraId="6DF557A1" w14:textId="77777777" w:rsidR="00560997" w:rsidRPr="002C3AA8" w:rsidRDefault="00560997">
      <w:pPr>
        <w:spacing w:line="246" w:lineRule="auto"/>
        <w:rPr>
          <w:rFonts w:ascii="Times New Roman" w:eastAsia="宋体" w:hAnsi="Times New Roman" w:cs="Times New Roman"/>
        </w:rPr>
      </w:pPr>
    </w:p>
    <w:p w14:paraId="782F9CF8" w14:textId="77777777" w:rsidR="00560997" w:rsidRPr="002C3AA8" w:rsidRDefault="00560997">
      <w:pPr>
        <w:spacing w:line="246" w:lineRule="auto"/>
        <w:rPr>
          <w:rFonts w:ascii="Times New Roman" w:eastAsia="宋体" w:hAnsi="Times New Roman" w:cs="Times New Roman"/>
        </w:rPr>
      </w:pPr>
    </w:p>
    <w:p w14:paraId="55A5BC12" w14:textId="77777777" w:rsidR="00560997" w:rsidRPr="002C3AA8" w:rsidRDefault="00560997">
      <w:pPr>
        <w:spacing w:line="246" w:lineRule="auto"/>
        <w:rPr>
          <w:rFonts w:ascii="Times New Roman" w:eastAsia="宋体" w:hAnsi="Times New Roman" w:cs="Times New Roman"/>
        </w:rPr>
      </w:pPr>
    </w:p>
    <w:p w14:paraId="522CE09F" w14:textId="77777777" w:rsidR="00560997" w:rsidRPr="002C3AA8" w:rsidRDefault="00560997">
      <w:pPr>
        <w:spacing w:line="246" w:lineRule="auto"/>
        <w:rPr>
          <w:rFonts w:ascii="Times New Roman" w:eastAsia="宋体" w:hAnsi="Times New Roman" w:cs="Times New Roman"/>
        </w:rPr>
      </w:pPr>
    </w:p>
    <w:p w14:paraId="5DF9282B" w14:textId="77777777" w:rsidR="00E374FE" w:rsidRPr="002C3AA8" w:rsidRDefault="00000000">
      <w:pPr>
        <w:spacing w:before="117" w:line="385" w:lineRule="auto"/>
        <w:ind w:left="2894" w:right="2983" w:firstLine="68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硬连接记录的是目标的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inode</w:t>
      </w:r>
      <w:r w:rsidRPr="002C3AA8">
        <w:rPr>
          <w:rFonts w:ascii="Times New Roman" w:eastAsia="宋体" w:hAnsi="Times New Roman" w:cs="Times New Roman"/>
          <w:b/>
          <w:bCs/>
          <w:spacing w:val="2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符号连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接记录的是目标的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path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。符号连接就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像是快捷方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式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而硬连接就像是备份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sz w:val="36"/>
          <w:szCs w:val="36"/>
        </w:rPr>
        <w:t>!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符号连接可以做跨分区的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link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；而硬连接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2"/>
          <w:sz w:val="36"/>
          <w:szCs w:val="36"/>
        </w:rPr>
        <w:t>由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于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inode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的缘故，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只能在本分区中做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link.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所以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符号连接的使用频率要高的多。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</w:p>
    <w:p w14:paraId="1EB204B0" w14:textId="6F81B492" w:rsidR="00560997" w:rsidRPr="002C3AA8" w:rsidRDefault="00000000">
      <w:pPr>
        <w:spacing w:before="117" w:line="385" w:lineRule="auto"/>
        <w:ind w:left="2894" w:right="2983" w:firstLine="68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3)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简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述动态优先级多级反馈循环调度算法思想及优缺点。</w:t>
      </w:r>
    </w:p>
    <w:p w14:paraId="2E6A8E02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48D6B3CC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6FBC877A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2EA64284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3B528AB6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68A029E7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63746F30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04DA7057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4B145C4C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6725AD45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2B750BDB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44549797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7C485D2F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7F2BD266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4F339CD9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0A150C2C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/>
        </w:rPr>
      </w:pPr>
    </w:p>
    <w:p w14:paraId="6480B791" w14:textId="77777777" w:rsidR="00560997" w:rsidRPr="002C3AA8" w:rsidRDefault="00000000">
      <w:pPr>
        <w:spacing w:before="117" w:line="208" w:lineRule="auto"/>
        <w:ind w:left="288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4)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网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间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进程通信主要有哪两种模式？简要说明它们的不同。</w:t>
      </w:r>
    </w:p>
    <w:p w14:paraId="390F2FBC" w14:textId="77777777" w:rsidR="00560997" w:rsidRPr="002C3AA8" w:rsidRDefault="00000000">
      <w:pPr>
        <w:spacing w:before="334" w:line="208" w:lineRule="auto"/>
        <w:ind w:left="289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5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简要说明你学习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使用的实验环境。</w:t>
      </w:r>
    </w:p>
    <w:p w14:paraId="16A71505" w14:textId="77777777" w:rsidR="00560997" w:rsidRPr="002C3AA8" w:rsidRDefault="00560997">
      <w:pPr>
        <w:spacing w:line="319" w:lineRule="auto"/>
        <w:rPr>
          <w:rFonts w:ascii="Times New Roman" w:eastAsia="宋体" w:hAnsi="Times New Roman" w:cs="Times New Roman"/>
        </w:rPr>
      </w:pPr>
    </w:p>
    <w:p w14:paraId="22DE0C80" w14:textId="77777777" w:rsidR="00560997" w:rsidRPr="002C3AA8" w:rsidRDefault="00560997">
      <w:pPr>
        <w:spacing w:line="319" w:lineRule="auto"/>
        <w:rPr>
          <w:rFonts w:ascii="Times New Roman" w:eastAsia="宋体" w:hAnsi="Times New Roman" w:cs="Times New Roman"/>
        </w:rPr>
      </w:pPr>
    </w:p>
    <w:p w14:paraId="3B92605E" w14:textId="77777777" w:rsidR="00560997" w:rsidRPr="002C3AA8" w:rsidRDefault="00560997">
      <w:pPr>
        <w:spacing w:line="319" w:lineRule="auto"/>
        <w:rPr>
          <w:rFonts w:ascii="Times New Roman" w:eastAsia="宋体" w:hAnsi="Times New Roman" w:cs="Times New Roman"/>
        </w:rPr>
      </w:pPr>
    </w:p>
    <w:p w14:paraId="7987D621" w14:textId="77777777" w:rsidR="00560997" w:rsidRPr="002C3AA8" w:rsidRDefault="00000000">
      <w:pPr>
        <w:spacing w:before="117" w:line="205" w:lineRule="auto"/>
        <w:ind w:left="2927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21"/>
          <w:sz w:val="36"/>
          <w:szCs w:val="36"/>
        </w:rPr>
        <w:t>四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15"/>
          <w:sz w:val="36"/>
          <w:szCs w:val="36"/>
        </w:rPr>
        <w:t>、设计题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15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15"/>
          <w:sz w:val="36"/>
          <w:szCs w:val="36"/>
        </w:rPr>
        <w:t>共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15"/>
          <w:sz w:val="36"/>
          <w:szCs w:val="36"/>
        </w:rPr>
        <w:t xml:space="preserve"> 10 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15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15"/>
          <w:sz w:val="36"/>
          <w:szCs w:val="36"/>
        </w:rPr>
        <w:t>)</w:t>
      </w:r>
    </w:p>
    <w:p w14:paraId="6B2EA3FA" w14:textId="77777777" w:rsidR="00560997" w:rsidRPr="002C3AA8" w:rsidRDefault="00000000">
      <w:pPr>
        <w:spacing w:before="349" w:line="300" w:lineRule="auto"/>
        <w:ind w:left="2894" w:right="3609" w:firstLine="2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、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( 10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某系统管理员需每天做一定的重复工作，请按照下列要求，编制一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6"/>
          <w:sz w:val="36"/>
          <w:szCs w:val="36"/>
        </w:rPr>
        <w:t>个</w:t>
      </w:r>
      <w:r w:rsidRPr="002C3AA8">
        <w:rPr>
          <w:rFonts w:ascii="Times New Roman" w:eastAsia="宋体" w:hAnsi="Times New Roman" w:cs="Times New Roman"/>
          <w:spacing w:val="-13"/>
          <w:sz w:val="36"/>
          <w:szCs w:val="36"/>
        </w:rPr>
        <w:t>解决方案：</w:t>
      </w:r>
    </w:p>
    <w:p w14:paraId="6D7D86F4" w14:textId="0B8E7379" w:rsidR="00E374FE" w:rsidRPr="002C3AA8" w:rsidRDefault="00000000">
      <w:pPr>
        <w:spacing w:before="263" w:line="329" w:lineRule="auto"/>
        <w:ind w:left="2922" w:right="3049" w:hanging="19"/>
        <w:rPr>
          <w:rFonts w:ascii="Times New Roman" w:eastAsia="宋体" w:hAnsi="Times New Roman" w:cs="Times New Roman"/>
          <w:spacing w:val="-1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4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 1)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读取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 /</w:t>
      </w:r>
      <w:r w:rsidRPr="002C3AA8">
        <w:rPr>
          <w:rFonts w:ascii="Times New Roman" w:eastAsia="宋体" w:hAnsi="Times New Roman" w:cs="Times New Roman"/>
          <w:sz w:val="36"/>
          <w:szCs w:val="36"/>
        </w:rPr>
        <w:t>xyz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目录下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x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1 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文件中每行第一个域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的全部数据加入到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/backup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目录下的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bak01.txt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文件内；</w:t>
      </w:r>
    </w:p>
    <w:p w14:paraId="284AA43F" w14:textId="3BC37F97" w:rsidR="00560997" w:rsidRPr="002C3AA8" w:rsidRDefault="00000000">
      <w:pPr>
        <w:spacing w:before="218" w:line="349" w:lineRule="auto"/>
        <w:ind w:left="2886" w:right="2769" w:firstLine="1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( 2)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将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/data 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目录下的所有目录和文件归档并压缩为文件：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  backup.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tar.gz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；</w:t>
      </w:r>
    </w:p>
    <w:p w14:paraId="528BC373" w14:textId="56028D36" w:rsidR="00560997" w:rsidRPr="002C3AA8" w:rsidRDefault="00000000">
      <w:pPr>
        <w:spacing w:before="157" w:line="491" w:lineRule="exact"/>
        <w:ind w:left="290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(3)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将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IDE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接口的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CD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ROM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卸载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假设：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CD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ROM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的设备名为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 xml:space="preserve"> hdc)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；</w:t>
      </w:r>
    </w:p>
    <w:p w14:paraId="56D60651" w14:textId="77777777" w:rsidR="00560997" w:rsidRPr="002C3AA8" w:rsidRDefault="00560997">
      <w:pPr>
        <w:spacing w:line="302" w:lineRule="auto"/>
        <w:rPr>
          <w:rFonts w:ascii="Times New Roman" w:eastAsia="宋体" w:hAnsi="Times New Roman" w:cs="Times New Roman"/>
        </w:rPr>
      </w:pPr>
    </w:p>
    <w:p w14:paraId="6BBD2EB6" w14:textId="77777777" w:rsidR="00560997" w:rsidRPr="002C3AA8" w:rsidRDefault="00560997">
      <w:pPr>
        <w:spacing w:line="302" w:lineRule="auto"/>
        <w:rPr>
          <w:rFonts w:ascii="Times New Roman" w:eastAsia="宋体" w:hAnsi="Times New Roman" w:cs="Times New Roman"/>
        </w:rPr>
      </w:pPr>
    </w:p>
    <w:p w14:paraId="2B6E9D42" w14:textId="64A47A4D" w:rsidR="00560997" w:rsidRPr="002C3AA8" w:rsidRDefault="00000000">
      <w:pPr>
        <w:spacing w:before="270" w:line="760" w:lineRule="exact"/>
        <w:ind w:left="2895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27"/>
          <w:sz w:val="36"/>
          <w:szCs w:val="36"/>
        </w:rPr>
        <w:t>cut -f 1 /xyz/x1 &gt;&gt; /backup/bak01.txt</w:t>
      </w:r>
    </w:p>
    <w:p w14:paraId="4D93B030" w14:textId="14F4D6A2" w:rsidR="00560997" w:rsidRPr="002C3AA8" w:rsidRDefault="00000000">
      <w:pPr>
        <w:spacing w:line="490" w:lineRule="exact"/>
        <w:ind w:left="2895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tar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 xml:space="preserve"> -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cv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 xml:space="preserve"> -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backup.tar.gz /data</w:t>
      </w:r>
    </w:p>
    <w:p w14:paraId="35DB0FA8" w14:textId="2A73E922" w:rsidR="00560997" w:rsidRPr="002C3AA8" w:rsidRDefault="00000000">
      <w:pPr>
        <w:spacing w:before="250" w:line="490" w:lineRule="exact"/>
        <w:ind w:left="2895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um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oun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 xml:space="preserve"> 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ev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hdc</w:t>
      </w:r>
    </w:p>
    <w:p w14:paraId="2FF4814A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headerReference w:type="default" r:id="rId6"/>
          <w:pgSz w:w="19120" w:h="27060"/>
          <w:pgMar w:top="400" w:right="50" w:bottom="0" w:left="0" w:header="0" w:footer="0" w:gutter="0"/>
          <w:cols w:space="720"/>
        </w:sectPr>
      </w:pPr>
    </w:p>
    <w:p w14:paraId="5210C4E1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685DD323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7279D907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4787D049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404E6C57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1B9F2E0F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44B6B0DE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2FAC1010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76F1005D" w14:textId="77777777" w:rsidR="00560997" w:rsidRPr="002C3AA8" w:rsidRDefault="00000000">
      <w:pPr>
        <w:spacing w:before="117" w:line="386" w:lineRule="auto"/>
        <w:ind w:left="26" w:right="424" w:firstLine="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一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 xml:space="preserve"> . 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单项选择题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本题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30 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分，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每小题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 1.5 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 xml:space="preserve">) 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在每小题列出的四个选项中只有一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个是</w:t>
      </w:r>
      <w:r w:rsidRPr="002C3AA8">
        <w:rPr>
          <w:rFonts w:ascii="Times New Roman" w:eastAsia="宋体" w:hAnsi="Times New Roman" w:cs="Times New Roman"/>
          <w:spacing w:val="-3"/>
          <w:sz w:val="36"/>
          <w:szCs w:val="36"/>
        </w:rPr>
        <w:t>符合题目要求的，错选或未选均无分。</w:t>
      </w:r>
    </w:p>
    <w:p w14:paraId="16A7E5BA" w14:textId="30CC135F" w:rsidR="00560997" w:rsidRPr="002C3AA8" w:rsidRDefault="00000000">
      <w:pPr>
        <w:spacing w:before="12" w:line="208" w:lineRule="auto"/>
        <w:ind w:left="51"/>
        <w:rPr>
          <w:rFonts w:ascii="Times New Roman" w:eastAsia="宋体" w:hAnsi="Times New Roman" w:cs="Times New Roman"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color w:val="FF0000"/>
          <w:spacing w:val="14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color w:val="FF0000"/>
          <w:spacing w:val="14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>下面哪个</w:t>
      </w:r>
      <w:r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>命令可以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7"/>
          <w:sz w:val="36"/>
          <w:szCs w:val="36"/>
        </w:rPr>
        <w:t>一次显示一页内容</w:t>
      </w:r>
      <w:r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 xml:space="preserve"> ___</w:t>
      </w:r>
      <w:r w:rsidR="005E5AEC"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>more</w:t>
      </w:r>
      <w:r w:rsidRPr="002C3AA8">
        <w:rPr>
          <w:rFonts w:ascii="Times New Roman" w:eastAsia="宋体" w:hAnsi="Times New Roman" w:cs="Times New Roman"/>
          <w:color w:val="FF0000"/>
          <w:spacing w:val="7"/>
          <w:sz w:val="36"/>
          <w:szCs w:val="36"/>
        </w:rPr>
        <w:t>___</w:t>
      </w:r>
    </w:p>
    <w:p w14:paraId="4224C073" w14:textId="77777777" w:rsidR="00560997" w:rsidRPr="002C3AA8" w:rsidRDefault="00000000">
      <w:pPr>
        <w:spacing w:before="282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pause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   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cat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ore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  D. grep</w:t>
      </w:r>
    </w:p>
    <w:p w14:paraId="16F7D83E" w14:textId="5A99D59C" w:rsidR="00560997" w:rsidRPr="002C3AA8" w:rsidRDefault="00000000">
      <w:pPr>
        <w:spacing w:before="304" w:line="208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2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．怎样更改一个</w:t>
      </w:r>
      <w:r w:rsidRPr="002C3AA8">
        <w:rPr>
          <w:rFonts w:ascii="Times New Roman" w:eastAsia="宋体" w:hAnsi="Times New Roman" w:cs="Times New Roman"/>
          <w:sz w:val="36"/>
          <w:szCs w:val="36"/>
        </w:rPr>
        <w:t>文件的权限设置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___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chomd</w:t>
      </w:r>
      <w:r w:rsidRPr="002C3AA8">
        <w:rPr>
          <w:rFonts w:ascii="Times New Roman" w:eastAsia="宋体" w:hAnsi="Times New Roman" w:cs="Times New Roman"/>
          <w:sz w:val="36"/>
          <w:szCs w:val="36"/>
        </w:rPr>
        <w:t>___</w:t>
      </w:r>
    </w:p>
    <w:p w14:paraId="3D2F7B8B" w14:textId="77777777" w:rsidR="00560997" w:rsidRPr="002C3AA8" w:rsidRDefault="00000000">
      <w:pPr>
        <w:spacing w:before="302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attrib       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B.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chmod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C. change    D. file</w:t>
      </w:r>
    </w:p>
    <w:p w14:paraId="61A3661A" w14:textId="3C5B1A24" w:rsidR="00560997" w:rsidRPr="002C3AA8" w:rsidRDefault="00000000">
      <w:pPr>
        <w:spacing w:before="303" w:line="208" w:lineRule="auto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3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．如何从当前系</w:t>
      </w:r>
      <w:r w:rsidRPr="002C3AA8">
        <w:rPr>
          <w:rFonts w:ascii="Times New Roman" w:eastAsia="宋体" w:hAnsi="Times New Roman" w:cs="Times New Roman"/>
          <w:sz w:val="36"/>
          <w:szCs w:val="36"/>
        </w:rPr>
        <w:t>统中卸载一个已装载的文件系统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__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umount</w:t>
      </w:r>
      <w:r w:rsidRPr="002C3AA8">
        <w:rPr>
          <w:rFonts w:ascii="Times New Roman" w:eastAsia="宋体" w:hAnsi="Times New Roman" w:cs="Times New Roman"/>
          <w:sz w:val="36"/>
          <w:szCs w:val="36"/>
        </w:rPr>
        <w:t>____</w:t>
      </w:r>
    </w:p>
    <w:p w14:paraId="5490CEC8" w14:textId="77777777" w:rsidR="00560997" w:rsidRPr="002C3AA8" w:rsidRDefault="00000000">
      <w:pPr>
        <w:spacing w:before="282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3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3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3"/>
          <w:sz w:val="36"/>
          <w:szCs w:val="36"/>
        </w:rPr>
        <w:t>umount</w:t>
      </w:r>
      <w:r w:rsidRPr="002C3AA8">
        <w:rPr>
          <w:rFonts w:ascii="Times New Roman" w:eastAsia="宋体" w:hAnsi="Times New Roman" w:cs="Times New Roman"/>
          <w:spacing w:val="1"/>
          <w:position w:val="3"/>
          <w:sz w:val="36"/>
          <w:szCs w:val="36"/>
        </w:rPr>
        <w:t xml:space="preserve">                                      </w:t>
      </w:r>
      <w:r w:rsidRPr="002C3AA8">
        <w:rPr>
          <w:rFonts w:ascii="Times New Roman" w:eastAsia="宋体" w:hAnsi="Times New Roman" w:cs="Times New Roman"/>
          <w:position w:val="3"/>
          <w:sz w:val="36"/>
          <w:szCs w:val="36"/>
        </w:rPr>
        <w:t xml:space="preserve">    B. dismount</w:t>
      </w:r>
    </w:p>
    <w:p w14:paraId="5259B89B" w14:textId="77777777" w:rsidR="00560997" w:rsidRPr="002C3AA8" w:rsidRDefault="00000000">
      <w:pPr>
        <w:spacing w:before="231" w:line="491" w:lineRule="exact"/>
        <w:ind w:left="2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 xml:space="preserve">C. mount –u                                   D. 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从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 xml:space="preserve"> /etc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fstab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中删除这个文件系统项</w:t>
      </w:r>
    </w:p>
    <w:p w14:paraId="570BE601" w14:textId="0E06B677" w:rsidR="00560997" w:rsidRPr="002C3AA8" w:rsidRDefault="00000000">
      <w:pPr>
        <w:spacing w:before="344" w:line="207" w:lineRule="auto"/>
        <w:ind w:left="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4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．在大多数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发行版本中，图形方式的运行级定义为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___</w:t>
      </w:r>
      <w:r w:rsidR="005E5AEC" w:rsidRPr="002C3AA8">
        <w:rPr>
          <w:rFonts w:ascii="Times New Roman" w:eastAsia="宋体" w:hAnsi="Times New Roman" w:cs="Times New Roman"/>
          <w:spacing w:val="6"/>
          <w:sz w:val="36"/>
          <w:szCs w:val="36"/>
        </w:rPr>
        <w:t>5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___</w:t>
      </w:r>
    </w:p>
    <w:p w14:paraId="7E838A14" w14:textId="77777777" w:rsidR="00560997" w:rsidRPr="002C3AA8" w:rsidRDefault="00560997">
      <w:pPr>
        <w:spacing w:line="268" w:lineRule="auto"/>
        <w:rPr>
          <w:rFonts w:ascii="Times New Roman" w:eastAsia="宋体" w:hAnsi="Times New Roman" w:cs="Times New Roman"/>
        </w:rPr>
      </w:pPr>
    </w:p>
    <w:p w14:paraId="175519AE" w14:textId="77777777" w:rsidR="00560997" w:rsidRPr="002C3AA8" w:rsidRDefault="00000000">
      <w:pPr>
        <w:spacing w:before="104" w:line="196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.1                      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B.2                             C.3                    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D.5</w:t>
      </w:r>
    </w:p>
    <w:p w14:paraId="36C6D7CB" w14:textId="3C4FCAA0" w:rsidR="00560997" w:rsidRPr="002C3AA8" w:rsidRDefault="00000000">
      <w:pPr>
        <w:spacing w:before="309" w:line="385" w:lineRule="auto"/>
        <w:ind w:left="24" w:right="604" w:firstLine="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5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．用命令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ls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-</w:t>
      </w:r>
      <w:r w:rsidRPr="002C3AA8">
        <w:rPr>
          <w:rFonts w:ascii="Times New Roman" w:eastAsia="宋体" w:hAnsi="Times New Roman" w:cs="Times New Roman"/>
          <w:sz w:val="36"/>
          <w:szCs w:val="36"/>
        </w:rPr>
        <w:t>al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显示出文件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ff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的描述如下所示，由此可知文件所有者所在组的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权限是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__</w:t>
      </w:r>
      <w:r w:rsidR="005E5AEC"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_</w:t>
      </w:r>
    </w:p>
    <w:p w14:paraId="05514757" w14:textId="77777777" w:rsidR="00560997" w:rsidRPr="002C3AA8" w:rsidRDefault="00000000">
      <w:pPr>
        <w:spacing w:line="490" w:lineRule="exact"/>
        <w:ind w:left="2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4"/>
          <w:position w:val="2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wxrw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--     1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oot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oot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  599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ec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10 17:12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ff</w:t>
      </w:r>
    </w:p>
    <w:p w14:paraId="1A2A77C0" w14:textId="1BC3A9A4" w:rsidR="00560997" w:rsidRPr="002C3AA8" w:rsidRDefault="00000000">
      <w:pPr>
        <w:spacing w:before="270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wx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b/>
          <w:bCs/>
          <w:spacing w:val="3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rw</w:t>
      </w:r>
      <w:r w:rsidRPr="002C3AA8">
        <w:rPr>
          <w:rFonts w:ascii="Times New Roman" w:eastAsia="宋体" w:hAnsi="Times New Roman" w:cs="Times New Roman"/>
          <w:b/>
          <w:bCs/>
          <w:spacing w:val="3"/>
          <w:position w:val="2"/>
          <w:sz w:val="36"/>
          <w:szCs w:val="36"/>
        </w:rPr>
        <w:t>-</w:t>
      </w:r>
      <w:r w:rsidR="005E5AEC" w:rsidRPr="002C3AA8">
        <w:rPr>
          <w:rFonts w:ascii="Times New Roman" w:eastAsia="宋体" w:hAnsi="Times New Roman" w:cs="Times New Roman"/>
          <w:b/>
          <w:bCs/>
          <w:spacing w:val="3"/>
          <w:position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 xml:space="preserve">--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3"/>
          <w:position w:val="2"/>
          <w:sz w:val="36"/>
          <w:szCs w:val="36"/>
        </w:rPr>
        <w:t>无法获知</w:t>
      </w:r>
    </w:p>
    <w:p w14:paraId="6A40BB7E" w14:textId="36D39F12" w:rsidR="00560997" w:rsidRPr="002C3AA8" w:rsidRDefault="00000000">
      <w:pPr>
        <w:spacing w:before="324" w:line="208" w:lineRule="auto"/>
        <w:ind w:left="25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8"/>
          <w:sz w:val="36"/>
          <w:szCs w:val="36"/>
        </w:rPr>
        <w:t>6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8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5"/>
          <w:sz w:val="36"/>
          <w:szCs w:val="36"/>
        </w:rPr>
        <w:t>内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4"/>
          <w:sz w:val="36"/>
          <w:szCs w:val="36"/>
        </w:rPr>
        <w:t>核不包括的子系统是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4"/>
          <w:sz w:val="36"/>
          <w:szCs w:val="36"/>
        </w:rPr>
        <w:t xml:space="preserve"> __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硬件管理系统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4"/>
          <w:sz w:val="36"/>
          <w:szCs w:val="36"/>
        </w:rPr>
        <w:t>_____</w:t>
      </w:r>
    </w:p>
    <w:p w14:paraId="5065BA32" w14:textId="77777777" w:rsidR="00560997" w:rsidRPr="002C3AA8" w:rsidRDefault="00000000">
      <w:pPr>
        <w:spacing w:before="354" w:line="208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进程管理系统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B.  </w:t>
      </w:r>
      <w:r w:rsidRPr="002C3AA8">
        <w:rPr>
          <w:rFonts w:ascii="Times New Roman" w:eastAsia="宋体" w:hAnsi="Times New Roman" w:cs="Times New Roman"/>
          <w:sz w:val="36"/>
          <w:szCs w:val="36"/>
        </w:rPr>
        <w:t>内存管理系统</w:t>
      </w:r>
    </w:p>
    <w:p w14:paraId="69A4FFCE" w14:textId="7FC15480" w:rsidR="00560997" w:rsidRPr="002C3AA8" w:rsidRDefault="00000000">
      <w:pPr>
        <w:spacing w:before="335" w:line="208" w:lineRule="auto"/>
        <w:ind w:left="2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sz w:val="36"/>
          <w:szCs w:val="36"/>
        </w:rPr>
        <w:t>O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管理系统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D.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硬件管理系统</w:t>
      </w:r>
    </w:p>
    <w:p w14:paraId="79F67466" w14:textId="2EE4F387" w:rsidR="00560997" w:rsidRPr="002C3AA8" w:rsidRDefault="00000000">
      <w:pPr>
        <w:spacing w:before="354" w:line="208" w:lineRule="auto"/>
        <w:ind w:left="28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7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．下面哪一个是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缺省状态下使用的文件系统类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型</w:t>
      </w:r>
      <w:r w:rsidR="005E5AEC"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: </w:t>
      </w:r>
      <w:r w:rsidR="005E5AEC"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Ext</w:t>
      </w:r>
      <w:r w:rsidR="005E5AEC"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2</w:t>
      </w:r>
    </w:p>
    <w:p w14:paraId="7EDC62D7" w14:textId="77777777" w:rsidR="00560997" w:rsidRPr="002C3AA8" w:rsidRDefault="00560997">
      <w:pPr>
        <w:spacing w:line="288" w:lineRule="auto"/>
        <w:rPr>
          <w:rFonts w:ascii="Times New Roman" w:eastAsia="宋体" w:hAnsi="Times New Roman" w:cs="Times New Roman"/>
        </w:rPr>
      </w:pPr>
    </w:p>
    <w:p w14:paraId="67C8C09F" w14:textId="77777777" w:rsidR="00560997" w:rsidRPr="002C3AA8" w:rsidRDefault="00000000">
      <w:pPr>
        <w:spacing w:before="104" w:line="196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Ext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2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     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     B. NFS                     C. Msdos                   D. Vfat</w:t>
      </w:r>
    </w:p>
    <w:p w14:paraId="1B9290F8" w14:textId="53BD17CE" w:rsidR="00560997" w:rsidRPr="002C3AA8" w:rsidRDefault="00000000">
      <w:pPr>
        <w:spacing w:before="338" w:line="300" w:lineRule="auto"/>
        <w:ind w:left="31" w:right="904" w:hanging="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8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L</w:t>
      </w:r>
      <w:r w:rsidRPr="002C3AA8">
        <w:rPr>
          <w:rFonts w:ascii="Times New Roman" w:eastAsia="宋体" w:hAnsi="Times New Roman" w:cs="Times New Roman"/>
          <w:sz w:val="36"/>
          <w:szCs w:val="36"/>
        </w:rPr>
        <w:t>inux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文件系统的文件都按其作用分门别类地放在相关的目录中，对于外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设备文件，一般应将其放在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___</w:t>
      </w:r>
      <w:r w:rsidR="005E5AEC"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/</w:t>
      </w:r>
      <w:r w:rsidR="005E5AEC"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ev</w:t>
      </w:r>
      <w:r w:rsidR="005E5AEC"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目录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中</w:t>
      </w:r>
    </w:p>
    <w:p w14:paraId="60D04193" w14:textId="77777777" w:rsidR="00560997" w:rsidRPr="002C3AA8" w:rsidRDefault="00000000">
      <w:pPr>
        <w:spacing w:before="282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ev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      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in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.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lib</w:t>
      </w:r>
    </w:p>
    <w:p w14:paraId="3070892F" w14:textId="5416E7A3" w:rsidR="00560997" w:rsidRPr="002C3AA8" w:rsidRDefault="00000000">
      <w:pPr>
        <w:spacing w:before="251" w:line="491" w:lineRule="exact"/>
        <w:ind w:left="2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2"/>
          <w:position w:val="3"/>
          <w:sz w:val="36"/>
          <w:szCs w:val="36"/>
        </w:rPr>
        <w:t>9</w:t>
      </w:r>
      <w:r w:rsidRPr="002C3AA8">
        <w:rPr>
          <w:rFonts w:ascii="Times New Roman" w:eastAsia="宋体" w:hAnsi="Times New Roman" w:cs="Times New Roman"/>
          <w:spacing w:val="2"/>
          <w:position w:val="3"/>
          <w:sz w:val="36"/>
          <w:szCs w:val="36"/>
        </w:rPr>
        <w:t>．关闭</w:t>
      </w:r>
      <w:r w:rsidRPr="002C3AA8">
        <w:rPr>
          <w:rFonts w:ascii="Times New Roman" w:eastAsia="宋体" w:hAnsi="Times New Roman" w:cs="Times New Roman"/>
          <w:spacing w:val="2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3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2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"/>
          <w:position w:val="3"/>
          <w:sz w:val="36"/>
          <w:szCs w:val="36"/>
        </w:rPr>
        <w:t>系</w:t>
      </w:r>
      <w:r w:rsidRPr="002C3AA8">
        <w:rPr>
          <w:rFonts w:ascii="Times New Roman" w:eastAsia="宋体" w:hAnsi="Times New Roman" w:cs="Times New Roman"/>
          <w:spacing w:val="1"/>
          <w:position w:val="3"/>
          <w:sz w:val="36"/>
          <w:szCs w:val="36"/>
        </w:rPr>
        <w:t>统可使用命令</w:t>
      </w:r>
      <w:r w:rsidRPr="002C3AA8">
        <w:rPr>
          <w:rFonts w:ascii="Times New Roman" w:eastAsia="宋体" w:hAnsi="Times New Roman" w:cs="Times New Roman"/>
          <w:spacing w:val="1"/>
          <w:position w:val="3"/>
          <w:sz w:val="36"/>
          <w:szCs w:val="36"/>
        </w:rPr>
        <w:t xml:space="preserve"> ___</w:t>
      </w:r>
      <w:r w:rsidR="005E5AEC" w:rsidRPr="002C3AA8">
        <w:rPr>
          <w:rFonts w:ascii="Times New Roman" w:eastAsia="宋体" w:hAnsi="Times New Roman" w:cs="Times New Roman"/>
          <w:spacing w:val="1"/>
          <w:position w:val="3"/>
          <w:sz w:val="36"/>
          <w:szCs w:val="36"/>
        </w:rPr>
        <w:t>shutdown -h now</w:t>
      </w:r>
      <w:r w:rsidRPr="002C3AA8">
        <w:rPr>
          <w:rFonts w:ascii="Times New Roman" w:eastAsia="宋体" w:hAnsi="Times New Roman" w:cs="Times New Roman"/>
          <w:spacing w:val="1"/>
          <w:position w:val="3"/>
          <w:sz w:val="36"/>
          <w:szCs w:val="36"/>
        </w:rPr>
        <w:t>___</w:t>
      </w:r>
    </w:p>
    <w:p w14:paraId="684B8F50" w14:textId="77777777" w:rsidR="00560997" w:rsidRPr="002C3AA8" w:rsidRDefault="00000000">
      <w:pPr>
        <w:spacing w:before="269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4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trl</w:t>
      </w:r>
      <w:r w:rsidRPr="002C3AA8">
        <w:rPr>
          <w:rFonts w:ascii="Times New Roman" w:eastAsia="宋体" w:hAnsi="Times New Roman" w:cs="Times New Roman"/>
          <w:spacing w:val="4"/>
          <w:position w:val="2"/>
          <w:sz w:val="36"/>
          <w:szCs w:val="36"/>
        </w:rPr>
        <w:t>+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lt</w:t>
      </w:r>
      <w:r w:rsidRPr="002C3AA8">
        <w:rPr>
          <w:rFonts w:ascii="Times New Roman" w:eastAsia="宋体" w:hAnsi="Times New Roman" w:cs="Times New Roman"/>
          <w:spacing w:val="4"/>
          <w:position w:val="2"/>
          <w:sz w:val="36"/>
          <w:szCs w:val="36"/>
        </w:rPr>
        <w:t>+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el</w:t>
      </w:r>
      <w:r w:rsidRPr="002C3AA8">
        <w:rPr>
          <w:rFonts w:ascii="Times New Roman" w:eastAsia="宋体" w:hAnsi="Times New Roman" w:cs="Times New Roman"/>
          <w:spacing w:val="4"/>
          <w:position w:val="2"/>
          <w:sz w:val="36"/>
          <w:szCs w:val="36"/>
        </w:rPr>
        <w:t xml:space="preserve">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4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trl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>+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LT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shutdown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now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eboot</w:t>
      </w:r>
    </w:p>
    <w:p w14:paraId="2010D9C6" w14:textId="3D80D607" w:rsidR="005E5AEC" w:rsidRPr="002C3AA8" w:rsidRDefault="00000000">
      <w:pPr>
        <w:spacing w:before="253" w:line="354" w:lineRule="auto"/>
        <w:ind w:left="23" w:firstLine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10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．用命令</w:t>
      </w:r>
      <w:r w:rsidRPr="002C3AA8">
        <w:rPr>
          <w:rFonts w:ascii="Times New Roman" w:eastAsia="宋体" w:hAnsi="Times New Roman" w:cs="Times New Roman"/>
          <w:spacing w:val="-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 xml:space="preserve">ls -al 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显示出文件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 xml:space="preserve"> ff 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的描述如下所示，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由此可知文件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 xml:space="preserve"> ff 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的类型为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 xml:space="preserve"> __</w:t>
      </w:r>
      <w:r w:rsidR="005E5AEC"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普通文件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</w:p>
    <w:p w14:paraId="35C5D597" w14:textId="129F93E7" w:rsidR="00560997" w:rsidRPr="002C3AA8" w:rsidRDefault="00000000">
      <w:pPr>
        <w:spacing w:before="253" w:line="354" w:lineRule="auto"/>
        <w:ind w:left="23" w:firstLine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z w:val="36"/>
          <w:szCs w:val="36"/>
        </w:rPr>
        <w:t>rwxr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-</w:t>
      </w:r>
      <w:r w:rsidRPr="002C3AA8">
        <w:rPr>
          <w:rFonts w:ascii="Times New Roman" w:eastAsia="宋体" w:hAnsi="Times New Roman" w:cs="Times New Roman"/>
          <w:sz w:val="36"/>
          <w:szCs w:val="36"/>
        </w:rPr>
        <w:t>xr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wx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 1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root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root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   599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ec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 xml:space="preserve"> 10 17:12   </w:t>
      </w:r>
      <w:r w:rsidRPr="002C3AA8">
        <w:rPr>
          <w:rFonts w:ascii="Times New Roman" w:eastAsia="宋体" w:hAnsi="Times New Roman" w:cs="Times New Roman"/>
          <w:sz w:val="36"/>
          <w:szCs w:val="36"/>
        </w:rPr>
        <w:t>ff</w:t>
      </w:r>
    </w:p>
    <w:p w14:paraId="019FE06B" w14:textId="77777777" w:rsidR="00560997" w:rsidRPr="002C3AA8" w:rsidRDefault="00000000">
      <w:pPr>
        <w:spacing w:before="270" w:line="208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普通文件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硬链接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目录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   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3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符号链接</w:t>
      </w:r>
    </w:p>
    <w:p w14:paraId="6D712530" w14:textId="0EF9B1BA" w:rsidR="00560997" w:rsidRPr="002C3AA8" w:rsidRDefault="00000000">
      <w:pPr>
        <w:spacing w:before="354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．删除文件命令为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__</w:t>
      </w:r>
      <w:r w:rsidR="005E5AEC"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rm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。</w:t>
      </w:r>
    </w:p>
    <w:p w14:paraId="28AC84BF" w14:textId="77777777" w:rsidR="00560997" w:rsidRPr="002C3AA8" w:rsidRDefault="00000000">
      <w:pPr>
        <w:spacing w:before="262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mkdir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mdir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mv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D.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rm</w:t>
      </w:r>
    </w:p>
    <w:p w14:paraId="7D6D5E63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headerReference w:type="default" r:id="rId7"/>
          <w:pgSz w:w="19120" w:h="27060"/>
          <w:pgMar w:top="400" w:right="2835" w:bottom="0" w:left="2868" w:header="0" w:footer="0" w:gutter="0"/>
          <w:cols w:space="720"/>
        </w:sectPr>
      </w:pPr>
    </w:p>
    <w:p w14:paraId="67CAF559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70333B0F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786DA595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21763E24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503AAC0A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75E6E7FA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365E54B0" w14:textId="77777777" w:rsidR="00560997" w:rsidRPr="002C3AA8" w:rsidRDefault="00560997">
      <w:pPr>
        <w:spacing w:line="256" w:lineRule="auto"/>
        <w:rPr>
          <w:rFonts w:ascii="Times New Roman" w:eastAsia="宋体" w:hAnsi="Times New Roman" w:cs="Times New Roman"/>
        </w:rPr>
      </w:pPr>
    </w:p>
    <w:p w14:paraId="5BE3A8F2" w14:textId="77777777" w:rsidR="00560997" w:rsidRPr="002C3AA8" w:rsidRDefault="00560997">
      <w:pPr>
        <w:spacing w:line="257" w:lineRule="auto"/>
        <w:rPr>
          <w:rFonts w:ascii="Times New Roman" w:eastAsia="宋体" w:hAnsi="Times New Roman" w:cs="Times New Roman"/>
        </w:rPr>
      </w:pPr>
    </w:p>
    <w:p w14:paraId="47D530EB" w14:textId="2DEAC8E6" w:rsidR="00560997" w:rsidRPr="002C3AA8" w:rsidRDefault="00000000">
      <w:pPr>
        <w:spacing w:before="117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12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．改变文件所有者的命令为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 xml:space="preserve"> ___</w:t>
      </w:r>
      <w:r w:rsidR="005E5AEC" w:rsidRPr="002C3AA8">
        <w:rPr>
          <w:rFonts w:ascii="Times New Roman" w:eastAsia="宋体" w:hAnsi="Times New Roman" w:cs="Times New Roman"/>
          <w:spacing w:val="4"/>
          <w:sz w:val="36"/>
          <w:szCs w:val="36"/>
        </w:rPr>
        <w:t>chown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__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_</w:t>
      </w:r>
      <w:r w:rsidRPr="002C3AA8">
        <w:rPr>
          <w:rFonts w:ascii="Times New Roman" w:eastAsia="宋体" w:hAnsi="Times New Roman" w:cs="Times New Roman"/>
          <w:sz w:val="36"/>
          <w:szCs w:val="36"/>
        </w:rPr>
        <w:t>。</w:t>
      </w:r>
    </w:p>
    <w:p w14:paraId="58C27B84" w14:textId="77777777" w:rsidR="00560997" w:rsidRPr="002C3AA8" w:rsidRDefault="00000000">
      <w:pPr>
        <w:spacing w:before="262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hmod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      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touch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chown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at</w:t>
      </w:r>
    </w:p>
    <w:p w14:paraId="3809501E" w14:textId="6394C5A4" w:rsidR="00560997" w:rsidRPr="002C3AA8" w:rsidRDefault="00000000">
      <w:pPr>
        <w:spacing w:before="323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13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．在下列命令中，不能显示文本文</w:t>
      </w:r>
      <w:r w:rsidRPr="002C3AA8">
        <w:rPr>
          <w:rFonts w:ascii="Times New Roman" w:eastAsia="宋体" w:hAnsi="Times New Roman" w:cs="Times New Roman"/>
          <w:sz w:val="36"/>
          <w:szCs w:val="36"/>
        </w:rPr>
        <w:t>件内容的命令是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___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join</w:t>
      </w:r>
      <w:r w:rsidRPr="002C3AA8">
        <w:rPr>
          <w:rFonts w:ascii="Times New Roman" w:eastAsia="宋体" w:hAnsi="Times New Roman" w:cs="Times New Roman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z w:val="36"/>
          <w:szCs w:val="36"/>
        </w:rPr>
        <w:t>。</w:t>
      </w:r>
    </w:p>
    <w:p w14:paraId="58536E95" w14:textId="77777777" w:rsidR="00560997" w:rsidRPr="002C3AA8" w:rsidRDefault="00000000">
      <w:pPr>
        <w:spacing w:before="282" w:line="508" w:lineRule="exact"/>
        <w:ind w:left="11"/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more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                       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less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                  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tail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               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join</w:t>
      </w:r>
    </w:p>
    <w:p w14:paraId="513C41C1" w14:textId="49D97509" w:rsidR="005E5AEC" w:rsidRPr="002C3AA8" w:rsidRDefault="005E5AEC" w:rsidP="005E5A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82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A. more </w:t>
      </w:r>
      <w:r w:rsidRPr="002C3AA8">
        <w:rPr>
          <w:rFonts w:ascii="Times New Roman" w:eastAsia="宋体" w:hAnsi="Times New Roman" w:cs="Times New Roman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B. less </w:t>
      </w:r>
      <w:r w:rsidRPr="002C3AA8">
        <w:rPr>
          <w:rFonts w:ascii="Times New Roman" w:eastAsia="宋体" w:hAnsi="Times New Roman" w:cs="Times New Roman"/>
          <w:sz w:val="36"/>
          <w:szCs w:val="36"/>
        </w:rPr>
        <w:t>都是用于在终端上逐页显示文本文件内容的命令。它们都可以用于查看大型文件，同时还支持搜索、定位等功能。两者的区别在于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less </w:t>
      </w:r>
      <w:r w:rsidRPr="002C3AA8">
        <w:rPr>
          <w:rFonts w:ascii="Times New Roman" w:eastAsia="宋体" w:hAnsi="Times New Roman" w:cs="Times New Roman"/>
          <w:sz w:val="36"/>
          <w:szCs w:val="36"/>
        </w:rPr>
        <w:t>比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more </w:t>
      </w:r>
      <w:r w:rsidRPr="002C3AA8">
        <w:rPr>
          <w:rFonts w:ascii="Times New Roman" w:eastAsia="宋体" w:hAnsi="Times New Roman" w:cs="Times New Roman"/>
          <w:sz w:val="36"/>
          <w:szCs w:val="36"/>
        </w:rPr>
        <w:t>更加灵活，可以向前或向后滚动，支持更多的命令和选项。因此，在大多数情况下，建议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less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。</w:t>
      </w:r>
    </w:p>
    <w:p w14:paraId="6FE23C92" w14:textId="42802A09" w:rsidR="005E5AEC" w:rsidRPr="002C3AA8" w:rsidRDefault="005E5AEC" w:rsidP="005E5A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82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C. tail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可以用于显示文件的末尾若干行，通常用于实时监视日志文件或其他正在不断写入的文件。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tail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还支持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-f </w:t>
      </w:r>
      <w:r w:rsidRPr="002C3AA8">
        <w:rPr>
          <w:rFonts w:ascii="Times New Roman" w:eastAsia="宋体" w:hAnsi="Times New Roman" w:cs="Times New Roman"/>
          <w:sz w:val="36"/>
          <w:szCs w:val="36"/>
        </w:rPr>
        <w:t>选项，可以跟踪文件的变化并实时显示新增的内容。</w:t>
      </w:r>
    </w:p>
    <w:p w14:paraId="45DF796A" w14:textId="553A8EAB" w:rsidR="005E5AEC" w:rsidRPr="002C3AA8" w:rsidRDefault="005E5AEC" w:rsidP="005E5A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82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D. join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可以用于将两个文件的行连接起来，连接的键可以是文件中某一列的值。具体来说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join </w:t>
      </w:r>
      <w:r w:rsidRPr="002C3AA8">
        <w:rPr>
          <w:rFonts w:ascii="Times New Roman" w:eastAsia="宋体" w:hAnsi="Times New Roman" w:cs="Times New Roman"/>
          <w:sz w:val="36"/>
          <w:szCs w:val="36"/>
        </w:rPr>
        <w:t>命令会将两个文件中指定列的值相同的行合并成一行。这个命令通常用于按照某些关键字合并数据文件。</w:t>
      </w:r>
    </w:p>
    <w:p w14:paraId="13C6223F" w14:textId="07371422" w:rsidR="00560997" w:rsidRPr="002C3AA8" w:rsidRDefault="00000000">
      <w:pPr>
        <w:spacing w:before="303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14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．查看系统当前进程信息的命令是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__</w:t>
      </w:r>
      <w:r w:rsidR="005E5AEC" w:rsidRPr="002C3AA8">
        <w:rPr>
          <w:rFonts w:ascii="Times New Roman" w:eastAsia="宋体" w:hAnsi="Times New Roman" w:cs="Times New Roman"/>
          <w:sz w:val="36"/>
          <w:szCs w:val="36"/>
        </w:rPr>
        <w:t>ps</w:t>
      </w:r>
      <w:r w:rsidRPr="002C3AA8">
        <w:rPr>
          <w:rFonts w:ascii="Times New Roman" w:eastAsia="宋体" w:hAnsi="Times New Roman" w:cs="Times New Roman"/>
          <w:sz w:val="36"/>
          <w:szCs w:val="36"/>
        </w:rPr>
        <w:t>____</w:t>
      </w:r>
    </w:p>
    <w:p w14:paraId="331C95BE" w14:textId="77777777" w:rsidR="00560997" w:rsidRPr="002C3AA8" w:rsidRDefault="00000000">
      <w:pPr>
        <w:spacing w:before="303" w:line="508" w:lineRule="exact"/>
        <w:ind w:left="7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ps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      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              B.df                       C.man                         D. ls</w:t>
      </w:r>
    </w:p>
    <w:p w14:paraId="6AA95F1B" w14:textId="2A9E2AC2" w:rsidR="00560997" w:rsidRPr="002C3AA8" w:rsidRDefault="00000000">
      <w:pPr>
        <w:spacing w:before="306" w:line="207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15. 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进程有三种基本状态，分别是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 xml:space="preserve"> __</w:t>
      </w:r>
      <w:r w:rsidR="002C3AA8" w:rsidRPr="002C3AA8">
        <w:rPr>
          <w:rFonts w:ascii="Times New Roman" w:eastAsia="宋体" w:hAnsi="Times New Roman" w:cs="Times New Roman"/>
          <w:spacing w:val="3"/>
          <w:sz w:val="36"/>
          <w:szCs w:val="36"/>
        </w:rPr>
        <w:t>运行态、就绪态和等待态</w:t>
      </w:r>
      <w:r w:rsidR="002C3AA8"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_____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。</w:t>
      </w:r>
    </w:p>
    <w:p w14:paraId="7EB27AC7" w14:textId="77777777" w:rsidR="00560997" w:rsidRPr="002C3AA8" w:rsidRDefault="00000000">
      <w:pPr>
        <w:spacing w:before="354" w:line="208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准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备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态、执行态和退出态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精确态、模糊态和随机态</w:t>
      </w:r>
    </w:p>
    <w:p w14:paraId="201D1AAF" w14:textId="44DB42CA" w:rsidR="00560997" w:rsidRPr="002C3AA8" w:rsidRDefault="00000000">
      <w:pPr>
        <w:spacing w:before="335" w:line="208" w:lineRule="auto"/>
        <w:ind w:left="28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3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</w:t>
      </w:r>
      <w:r w:rsidR="002C3AA8" w:rsidRPr="002C3AA8">
        <w:rPr>
          <w:rFonts w:ascii="Times New Roman" w:eastAsia="宋体" w:hAnsi="Times New Roman" w:cs="Times New Roman"/>
          <w:spacing w:val="3"/>
          <w:sz w:val="36"/>
          <w:szCs w:val="36"/>
        </w:rPr>
        <w:t>运行态、就绪态和等待态</w:t>
      </w:r>
      <w:r w:rsidR="002C3AA8"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            </w:t>
      </w:r>
      <w:r w:rsidRPr="002C3AA8">
        <w:rPr>
          <w:rFonts w:ascii="Times New Roman" w:eastAsia="宋体" w:hAnsi="Times New Roman" w:cs="Times New Roman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手工态、自动态和自由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态</w:t>
      </w:r>
    </w:p>
    <w:p w14:paraId="17955EC1" w14:textId="377652E2" w:rsidR="00560997" w:rsidRPr="002C3AA8" w:rsidRDefault="00000000">
      <w:pPr>
        <w:spacing w:before="354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6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从后台启动进程，应在命令的结尾加上符号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 xml:space="preserve">  ___</w:t>
      </w:r>
      <w:r w:rsidR="002C3AA8"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__</w:t>
      </w:r>
      <w:r w:rsidRPr="002C3AA8">
        <w:rPr>
          <w:rFonts w:ascii="Times New Roman" w:eastAsia="宋体" w:hAnsi="Times New Roman" w:cs="Times New Roman"/>
          <w:spacing w:val="5"/>
          <w:sz w:val="36"/>
          <w:szCs w:val="36"/>
        </w:rPr>
        <w:t>。</w:t>
      </w:r>
    </w:p>
    <w:p w14:paraId="5860C7E9" w14:textId="77777777" w:rsidR="00560997" w:rsidRPr="002C3AA8" w:rsidRDefault="00000000">
      <w:pPr>
        <w:spacing w:before="262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                  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. @                    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2"/>
          <w:position w:val="5"/>
          <w:sz w:val="36"/>
          <w:szCs w:val="36"/>
        </w:rPr>
        <w:t xml:space="preserve">.   #         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 xml:space="preserve">                  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5"/>
          <w:sz w:val="36"/>
          <w:szCs w:val="36"/>
        </w:rPr>
        <w:t>. $</w:t>
      </w:r>
    </w:p>
    <w:p w14:paraId="13E21F85" w14:textId="515672F4" w:rsidR="00560997" w:rsidRPr="002C3AA8" w:rsidRDefault="00000000">
      <w:pPr>
        <w:spacing w:before="251" w:line="491" w:lineRule="exact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position w:val="2"/>
          <w:sz w:val="36"/>
          <w:szCs w:val="36"/>
        </w:rPr>
        <w:t>17.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一个进程调用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 xml:space="preserve"> fork </w:t>
      </w: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系统调用后，会有什么结果？</w:t>
      </w:r>
      <w:r w:rsidR="002C3AA8"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C</w:t>
      </w:r>
    </w:p>
    <w:p w14:paraId="64DFFE0B" w14:textId="77777777" w:rsidR="00560997" w:rsidRPr="002C3AA8" w:rsidRDefault="00000000">
      <w:pPr>
        <w:spacing w:before="269" w:line="491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8"/>
          <w:position w:val="4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7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>生成一个进程，从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main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>()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>处开始执行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>生成一个线程，从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main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>()</w:t>
      </w:r>
      <w:r w:rsidRPr="002C3AA8">
        <w:rPr>
          <w:rFonts w:ascii="Times New Roman" w:eastAsia="宋体" w:hAnsi="Times New Roman" w:cs="Times New Roman"/>
          <w:spacing w:val="9"/>
          <w:position w:val="4"/>
          <w:sz w:val="36"/>
          <w:szCs w:val="36"/>
        </w:rPr>
        <w:t>开始执行</w:t>
      </w:r>
    </w:p>
    <w:p w14:paraId="0021C5D7" w14:textId="77777777" w:rsidR="00560997" w:rsidRPr="002C3AA8" w:rsidRDefault="00000000">
      <w:pPr>
        <w:spacing w:before="259" w:line="499" w:lineRule="exact"/>
        <w:ind w:left="28"/>
        <w:rPr>
          <w:rFonts w:ascii="Times New Roman" w:eastAsia="宋体" w:hAnsi="Times New Roman" w:cs="Times New Roman"/>
          <w:sz w:val="30"/>
          <w:szCs w:val="30"/>
        </w:rPr>
      </w:pP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b/>
          <w:bCs/>
          <w:spacing w:val="20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spacing w:val="1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0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0"/>
          <w:position w:val="2"/>
          <w:sz w:val="36"/>
          <w:szCs w:val="36"/>
        </w:rPr>
        <w:t>生成一个进程，从</w:t>
      </w:r>
      <w:r w:rsidRPr="002C3AA8">
        <w:rPr>
          <w:rFonts w:ascii="Times New Roman" w:eastAsia="宋体" w:hAnsi="Times New Roman" w:cs="Times New Roman"/>
          <w:b/>
          <w:bCs/>
          <w:spacing w:val="10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fork</w:t>
      </w:r>
      <w:r w:rsidRPr="002C3AA8">
        <w:rPr>
          <w:rFonts w:ascii="Times New Roman" w:eastAsia="宋体" w:hAnsi="Times New Roman" w:cs="Times New Roman"/>
          <w:b/>
          <w:bCs/>
          <w:spacing w:val="10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0"/>
          <w:position w:val="2"/>
          <w:sz w:val="36"/>
          <w:szCs w:val="36"/>
        </w:rPr>
        <w:t>之后开始执行</w:t>
      </w:r>
      <w:r w:rsidRPr="002C3AA8">
        <w:rPr>
          <w:rFonts w:ascii="Times New Roman" w:eastAsia="宋体" w:hAnsi="Times New Roman" w:cs="Times New Roman"/>
          <w:spacing w:val="10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2"/>
          <w:sz w:val="30"/>
          <w:szCs w:val="30"/>
        </w:rPr>
        <w:t>D</w:t>
      </w:r>
      <w:r w:rsidRPr="002C3AA8">
        <w:rPr>
          <w:rFonts w:ascii="Times New Roman" w:eastAsia="宋体" w:hAnsi="Times New Roman" w:cs="Times New Roman"/>
          <w:spacing w:val="10"/>
          <w:position w:val="2"/>
          <w:sz w:val="30"/>
          <w:szCs w:val="30"/>
        </w:rPr>
        <w:t xml:space="preserve">.  </w:t>
      </w:r>
      <w:r w:rsidRPr="002C3AA8">
        <w:rPr>
          <w:rFonts w:ascii="Times New Roman" w:eastAsia="宋体" w:hAnsi="Times New Roman" w:cs="Times New Roman"/>
          <w:spacing w:val="10"/>
          <w:position w:val="2"/>
          <w:sz w:val="30"/>
          <w:szCs w:val="30"/>
        </w:rPr>
        <w:t>生成一个线程，从</w:t>
      </w:r>
      <w:r w:rsidRPr="002C3AA8">
        <w:rPr>
          <w:rFonts w:ascii="Times New Roman" w:eastAsia="宋体" w:hAnsi="Times New Roman" w:cs="Times New Roman"/>
          <w:spacing w:val="10"/>
          <w:position w:val="2"/>
          <w:sz w:val="30"/>
          <w:szCs w:val="30"/>
        </w:rPr>
        <w:t xml:space="preserve">  </w:t>
      </w:r>
      <w:r w:rsidRPr="002C3AA8">
        <w:rPr>
          <w:rFonts w:ascii="Times New Roman" w:eastAsia="宋体" w:hAnsi="Times New Roman" w:cs="Times New Roman"/>
          <w:position w:val="2"/>
          <w:sz w:val="30"/>
          <w:szCs w:val="30"/>
        </w:rPr>
        <w:t>fork</w:t>
      </w:r>
      <w:r w:rsidRPr="002C3AA8">
        <w:rPr>
          <w:rFonts w:ascii="Times New Roman" w:eastAsia="宋体" w:hAnsi="Times New Roman" w:cs="Times New Roman"/>
          <w:spacing w:val="10"/>
          <w:position w:val="2"/>
          <w:sz w:val="30"/>
          <w:szCs w:val="30"/>
        </w:rPr>
        <w:t xml:space="preserve"> </w:t>
      </w:r>
      <w:r w:rsidRPr="002C3AA8">
        <w:rPr>
          <w:rFonts w:ascii="Times New Roman" w:eastAsia="宋体" w:hAnsi="Times New Roman" w:cs="Times New Roman"/>
          <w:spacing w:val="10"/>
          <w:position w:val="2"/>
          <w:sz w:val="30"/>
          <w:szCs w:val="30"/>
        </w:rPr>
        <w:t>之后开始执行</w:t>
      </w:r>
    </w:p>
    <w:p w14:paraId="2AAF746A" w14:textId="5024BA2B" w:rsidR="00560997" w:rsidRPr="002C3AA8" w:rsidRDefault="00000000">
      <w:pPr>
        <w:spacing w:before="251" w:line="491" w:lineRule="exact"/>
        <w:ind w:left="51"/>
        <w:rPr>
          <w:rFonts w:ascii="Times New Roman" w:eastAsia="宋体" w:hAnsi="Times New Roman" w:cs="Times New Roman"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 xml:space="preserve">18. </w:t>
      </w: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>一个文件名字为</w:t>
      </w: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position w:val="3"/>
          <w:sz w:val="36"/>
          <w:szCs w:val="36"/>
        </w:rPr>
        <w:t>rr</w:t>
      </w: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color w:val="FF0000"/>
          <w:position w:val="3"/>
          <w:sz w:val="36"/>
          <w:szCs w:val="36"/>
        </w:rPr>
        <w:t>Z</w:t>
      </w: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>，可以用来解压缩的命令是</w:t>
      </w: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 xml:space="preserve"> __</w:t>
      </w:r>
      <w:r w:rsidR="002C3AA8"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 xml:space="preserve"> </w:t>
      </w:r>
      <w:r w:rsidR="002C3AA8"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uncompress</w:t>
      </w:r>
      <w:r w:rsidR="002C3AA8"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9"/>
          <w:position w:val="3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color w:val="FF0000"/>
          <w:spacing w:val="5"/>
          <w:position w:val="3"/>
          <w:sz w:val="36"/>
          <w:szCs w:val="36"/>
        </w:rPr>
        <w:t>。</w:t>
      </w:r>
    </w:p>
    <w:p w14:paraId="2811DFE7" w14:textId="77777777" w:rsidR="00560997" w:rsidRPr="002C3AA8" w:rsidRDefault="00000000">
      <w:pPr>
        <w:spacing w:before="269" w:line="509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tar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        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          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gzip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               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>compress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            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uncompress</w:t>
      </w:r>
    </w:p>
    <w:p w14:paraId="50C7572A" w14:textId="77BD0F81" w:rsidR="00560997" w:rsidRPr="002C3AA8" w:rsidRDefault="00000000">
      <w:pPr>
        <w:spacing w:before="323" w:line="208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11"/>
          <w:sz w:val="36"/>
          <w:szCs w:val="36"/>
        </w:rPr>
        <w:t>9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文件权限读、写、执行的三种标志符号依次是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__</w:t>
      </w:r>
      <w:r w:rsidR="002C3AA8"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 xml:space="preserve"> </w:t>
      </w:r>
      <w:r w:rsidR="002C3AA8"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rwx</w:t>
      </w:r>
      <w:r w:rsidR="002C3AA8"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。</w:t>
      </w:r>
    </w:p>
    <w:p w14:paraId="0A67D395" w14:textId="77777777" w:rsidR="00560997" w:rsidRPr="002C3AA8" w:rsidRDefault="00000000">
      <w:pPr>
        <w:spacing w:before="263" w:line="508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rwx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xrw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rdx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                      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.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srw</w:t>
      </w:r>
    </w:p>
    <w:p w14:paraId="4C2CAF21" w14:textId="3F6869A6" w:rsidR="00560997" w:rsidRPr="002C3AA8" w:rsidRDefault="00000000">
      <w:pPr>
        <w:spacing w:before="324" w:line="208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33"/>
          <w:sz w:val="36"/>
          <w:szCs w:val="36"/>
        </w:rPr>
        <w:t>2</w:t>
      </w:r>
      <w:r w:rsidRPr="002C3AA8">
        <w:rPr>
          <w:rFonts w:ascii="Times New Roman" w:eastAsia="宋体" w:hAnsi="Times New Roman" w:cs="Times New Roman"/>
          <w:spacing w:val="21"/>
          <w:sz w:val="36"/>
          <w:szCs w:val="36"/>
        </w:rPr>
        <w:t xml:space="preserve">0. </w:t>
      </w:r>
      <w:r w:rsidRPr="002C3AA8">
        <w:rPr>
          <w:rFonts w:ascii="Times New Roman" w:eastAsia="宋体" w:hAnsi="Times New Roman" w:cs="Times New Roman"/>
          <w:sz w:val="36"/>
          <w:szCs w:val="36"/>
        </w:rPr>
        <w:t>UNIX</w:t>
      </w:r>
      <w:r w:rsidRPr="002C3AA8">
        <w:rPr>
          <w:rFonts w:ascii="Times New Roman" w:eastAsia="宋体" w:hAnsi="Times New Roman" w:cs="Times New Roman"/>
          <w:spacing w:val="2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1"/>
          <w:sz w:val="36"/>
          <w:szCs w:val="36"/>
        </w:rPr>
        <w:t>操作系统属于</w:t>
      </w:r>
      <w:r w:rsidRPr="002C3AA8">
        <w:rPr>
          <w:rFonts w:ascii="Times New Roman" w:eastAsia="宋体" w:hAnsi="Times New Roman" w:cs="Times New Roman"/>
          <w:spacing w:val="21"/>
          <w:sz w:val="36"/>
          <w:szCs w:val="36"/>
        </w:rPr>
        <w:t>(</w:t>
      </w:r>
      <w:r w:rsidR="002C3AA8"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多用户多任务</w:t>
      </w:r>
      <w:r w:rsidRPr="002C3AA8">
        <w:rPr>
          <w:rFonts w:ascii="Times New Roman" w:eastAsia="宋体" w:hAnsi="Times New Roman" w:cs="Times New Roman"/>
          <w:spacing w:val="2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21"/>
          <w:sz w:val="36"/>
          <w:szCs w:val="36"/>
        </w:rPr>
        <w:t>类操作系统</w:t>
      </w:r>
    </w:p>
    <w:p w14:paraId="69476113" w14:textId="77777777" w:rsidR="00560997" w:rsidRPr="002C3AA8" w:rsidRDefault="00000000">
      <w:pPr>
        <w:spacing w:before="354" w:line="208" w:lineRule="auto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A</w:t>
      </w:r>
      <w:r w:rsidRPr="002C3AA8">
        <w:rPr>
          <w:rFonts w:ascii="Times New Roman" w:eastAsia="宋体" w:hAnsi="Times New Roman" w:cs="Times New Roman"/>
          <w:spacing w:val="12"/>
          <w:sz w:val="36"/>
          <w:szCs w:val="36"/>
        </w:rPr>
        <w:t>．单</w:t>
      </w:r>
      <w:r w:rsidRPr="002C3AA8">
        <w:rPr>
          <w:rFonts w:ascii="Times New Roman" w:eastAsia="宋体" w:hAnsi="Times New Roman" w:cs="Times New Roman"/>
          <w:spacing w:val="10"/>
          <w:sz w:val="36"/>
          <w:szCs w:val="36"/>
        </w:rPr>
        <w:t>用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户单任务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z w:val="36"/>
          <w:szCs w:val="36"/>
        </w:rPr>
        <w:t>B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．单用户多任务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. 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多处理机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多用户多任务</w:t>
      </w:r>
    </w:p>
    <w:p w14:paraId="7263F8CE" w14:textId="77777777" w:rsidR="00560997" w:rsidRPr="002C3AA8" w:rsidRDefault="00560997">
      <w:pPr>
        <w:spacing w:line="293" w:lineRule="auto"/>
        <w:rPr>
          <w:rFonts w:ascii="Times New Roman" w:eastAsia="宋体" w:hAnsi="Times New Roman" w:cs="Times New Roman"/>
        </w:rPr>
      </w:pPr>
    </w:p>
    <w:p w14:paraId="004CEE0D" w14:textId="77777777" w:rsidR="00560997" w:rsidRPr="002C3AA8" w:rsidRDefault="00560997">
      <w:pPr>
        <w:spacing w:line="293" w:lineRule="auto"/>
        <w:rPr>
          <w:rFonts w:ascii="Times New Roman" w:eastAsia="宋体" w:hAnsi="Times New Roman" w:cs="Times New Roman"/>
        </w:rPr>
      </w:pPr>
    </w:p>
    <w:p w14:paraId="22551BE7" w14:textId="77777777" w:rsidR="00560997" w:rsidRPr="002C3AA8" w:rsidRDefault="00560997">
      <w:pPr>
        <w:spacing w:line="294" w:lineRule="auto"/>
        <w:rPr>
          <w:rFonts w:ascii="Times New Roman" w:eastAsia="宋体" w:hAnsi="Times New Roman" w:cs="Times New Roman"/>
        </w:rPr>
      </w:pPr>
    </w:p>
    <w:p w14:paraId="361C22B8" w14:textId="77777777" w:rsidR="00560997" w:rsidRPr="002C3AA8" w:rsidRDefault="00000000">
      <w:pPr>
        <w:spacing w:before="117" w:line="490" w:lineRule="exact"/>
        <w:ind w:left="3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4"/>
          <w:position w:val="4"/>
          <w:sz w:val="36"/>
          <w:szCs w:val="36"/>
        </w:rPr>
        <w:t>二、填空题</w:t>
      </w:r>
      <w:r w:rsidRPr="002C3AA8">
        <w:rPr>
          <w:rFonts w:ascii="Times New Roman" w:eastAsia="宋体" w:hAnsi="Times New Roman" w:cs="Times New Roman"/>
          <w:spacing w:val="-4"/>
          <w:position w:val="4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本题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 xml:space="preserve"> 15 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分，每空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 xml:space="preserve"> 1 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)</w:t>
      </w:r>
    </w:p>
    <w:p w14:paraId="706CBEBD" w14:textId="23A9E0B8" w:rsidR="00560997" w:rsidRPr="002C3AA8" w:rsidRDefault="00000000">
      <w:pPr>
        <w:spacing w:before="344" w:line="207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21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．在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系统中，以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 xml:space="preserve"> __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文件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_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方式访问设备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。</w:t>
      </w:r>
    </w:p>
    <w:p w14:paraId="16DE46F5" w14:textId="471EBD66" w:rsidR="00560997" w:rsidRPr="002C3AA8" w:rsidRDefault="00000000">
      <w:pPr>
        <w:spacing w:before="356" w:line="207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22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．编写的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Shell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程序运行前必须赋予该脚本文件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__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执</w:t>
      </w:r>
      <w:r w:rsidRPr="002C3AA8">
        <w:rPr>
          <w:rFonts w:ascii="Times New Roman" w:eastAsia="宋体" w:hAnsi="Times New Roman" w:cs="Times New Roman"/>
          <w:sz w:val="36"/>
          <w:szCs w:val="36"/>
        </w:rPr>
        <w:t>行</w:t>
      </w:r>
      <w:r w:rsidRPr="002C3AA8">
        <w:rPr>
          <w:rFonts w:ascii="Times New Roman" w:eastAsia="宋体" w:hAnsi="Times New Roman" w:cs="Times New Roman"/>
          <w:sz w:val="36"/>
          <w:szCs w:val="36"/>
        </w:rPr>
        <w:t>__</w:t>
      </w:r>
      <w:r w:rsidRPr="002C3AA8">
        <w:rPr>
          <w:rFonts w:ascii="Times New Roman" w:eastAsia="宋体" w:hAnsi="Times New Roman" w:cs="Times New Roman"/>
          <w:sz w:val="36"/>
          <w:szCs w:val="36"/>
        </w:rPr>
        <w:t>权限。</w:t>
      </w:r>
    </w:p>
    <w:p w14:paraId="6854E6DD" w14:textId="77777777" w:rsidR="00560997" w:rsidRPr="002C3AA8" w:rsidRDefault="00000000">
      <w:pPr>
        <w:spacing w:before="355" w:line="208" w:lineRule="auto"/>
        <w:ind w:left="22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-1"/>
          <w:sz w:val="36"/>
          <w:szCs w:val="36"/>
        </w:rPr>
        <w:t>23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1"/>
          <w:sz w:val="36"/>
          <w:szCs w:val="36"/>
        </w:rPr>
        <w:t>．唯一标识每一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个用户的是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__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用户名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_____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__UID_____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。</w:t>
      </w:r>
    </w:p>
    <w:p w14:paraId="1C299F87" w14:textId="111D09A8" w:rsidR="00560997" w:rsidRPr="002C3AA8" w:rsidRDefault="00000000">
      <w:pPr>
        <w:spacing w:before="356" w:line="309" w:lineRule="auto"/>
        <w:ind w:left="6" w:right="1431" w:firstLine="15"/>
        <w:rPr>
          <w:rFonts w:ascii="Times New Roman" w:eastAsia="宋体" w:hAnsi="Times New Roman" w:cs="Times New Roman"/>
          <w:color w:val="FF0000"/>
        </w:rPr>
      </w:pPr>
      <w:r w:rsidRPr="002C3AA8">
        <w:rPr>
          <w:rFonts w:ascii="Times New Roman" w:eastAsia="宋体" w:hAnsi="Times New Roman" w:cs="Times New Roman"/>
          <w:color w:val="FF0000"/>
          <w:spacing w:val="6"/>
          <w:sz w:val="36"/>
          <w:szCs w:val="36"/>
        </w:rPr>
        <w:lastRenderedPageBreak/>
        <w:t>24</w:t>
      </w:r>
      <w:r w:rsidRPr="002C3AA8">
        <w:rPr>
          <w:rFonts w:ascii="Times New Roman" w:eastAsia="宋体" w:hAnsi="Times New Roman" w:cs="Times New Roman"/>
          <w:color w:val="FF0000"/>
          <w:spacing w:val="3"/>
          <w:sz w:val="36"/>
          <w:szCs w:val="36"/>
        </w:rPr>
        <w:t>．在</w:t>
      </w:r>
      <w:r w:rsidRPr="002C3AA8">
        <w:rPr>
          <w:rFonts w:ascii="Times New Roman" w:eastAsia="宋体" w:hAnsi="Times New Roman" w:cs="Times New Roman"/>
          <w:color w:val="FF0000"/>
          <w:spacing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color w:val="FF0000"/>
          <w:spacing w:val="3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color w:val="FF0000"/>
          <w:spacing w:val="3"/>
          <w:sz w:val="36"/>
          <w:szCs w:val="36"/>
        </w:rPr>
        <w:t>系统中，用来存放系统所需要的配置文件和子目录的目录是</w:t>
      </w:r>
      <w:r w:rsidRPr="002C3AA8">
        <w:rPr>
          <w:rFonts w:ascii="Times New Roman" w:eastAsia="宋体" w:hAnsi="Times New Roman" w:cs="Times New Roman"/>
          <w:color w:val="FF000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1"/>
          <w:sz w:val="36"/>
          <w:szCs w:val="36"/>
        </w:rPr>
        <w:t>__/</w:t>
      </w:r>
      <w:r w:rsidRPr="002C3AA8">
        <w:rPr>
          <w:rFonts w:ascii="Times New Roman" w:eastAsia="宋体" w:hAnsi="Times New Roman" w:cs="Times New Roman"/>
          <w:color w:val="FF0000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color w:val="FF0000"/>
          <w:spacing w:val="1"/>
          <w:sz w:val="36"/>
          <w:szCs w:val="36"/>
        </w:rPr>
        <w:t>__</w:t>
      </w:r>
    </w:p>
    <w:p w14:paraId="03D9BF76" w14:textId="22083ECC" w:rsidR="00560997" w:rsidRPr="002C3AA8" w:rsidRDefault="00000000">
      <w:pPr>
        <w:spacing w:before="237" w:line="490" w:lineRule="exact"/>
        <w:ind w:left="22"/>
        <w:rPr>
          <w:rFonts w:ascii="Times New Roman" w:eastAsia="宋体" w:hAnsi="Times New Roman" w:cs="Times New Roman"/>
          <w:color w:val="FF0000"/>
        </w:rPr>
      </w:pPr>
      <w:r w:rsidRPr="002C3AA8">
        <w:rPr>
          <w:rFonts w:ascii="Times New Roman" w:eastAsia="宋体" w:hAnsi="Times New Roman" w:cs="Times New Roman"/>
          <w:color w:val="FF0000"/>
          <w:spacing w:val="4"/>
          <w:position w:val="3"/>
          <w:sz w:val="36"/>
          <w:szCs w:val="36"/>
        </w:rPr>
        <w:t>25</w:t>
      </w:r>
      <w:r w:rsidRPr="002C3AA8">
        <w:rPr>
          <w:rFonts w:ascii="Times New Roman" w:eastAsia="宋体" w:hAnsi="Times New Roman" w:cs="Times New Roman"/>
          <w:color w:val="FF0000"/>
          <w:spacing w:val="3"/>
          <w:position w:val="3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>在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position w:val="3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>系统中，用来存放用户信息的文件是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 xml:space="preserve">  __/</w:t>
      </w:r>
      <w:r w:rsidRPr="002C3AA8">
        <w:rPr>
          <w:rFonts w:ascii="Times New Roman" w:eastAsia="宋体" w:hAnsi="Times New Roman" w:cs="Times New Roman"/>
          <w:color w:val="FF0000"/>
          <w:position w:val="3"/>
          <w:sz w:val="36"/>
          <w:szCs w:val="36"/>
        </w:rPr>
        <w:t>etc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color w:val="FF0000"/>
          <w:position w:val="3"/>
          <w:sz w:val="36"/>
          <w:szCs w:val="36"/>
        </w:rPr>
        <w:t>passwd</w:t>
      </w:r>
      <w:r w:rsidRPr="002C3AA8">
        <w:rPr>
          <w:rFonts w:ascii="Times New Roman" w:eastAsia="宋体" w:hAnsi="Times New Roman" w:cs="Times New Roman"/>
          <w:color w:val="FF0000"/>
          <w:spacing w:val="2"/>
          <w:position w:val="3"/>
          <w:sz w:val="36"/>
          <w:szCs w:val="36"/>
        </w:rPr>
        <w:t>_</w:t>
      </w:r>
    </w:p>
    <w:p w14:paraId="5392B4EF" w14:textId="78E54392" w:rsidR="00560997" w:rsidRPr="002C3AA8" w:rsidRDefault="00000000">
      <w:pPr>
        <w:spacing w:before="270" w:line="490" w:lineRule="exact"/>
        <w:ind w:left="22"/>
        <w:rPr>
          <w:rFonts w:ascii="Times New Roman" w:eastAsia="宋体" w:hAnsi="Times New Roman" w:cs="Times New Roman"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color w:val="FF0000"/>
          <w:spacing w:val="-1"/>
          <w:position w:val="3"/>
          <w:sz w:val="36"/>
          <w:szCs w:val="36"/>
        </w:rPr>
        <w:t>26</w:t>
      </w:r>
      <w:r w:rsidRPr="002C3AA8">
        <w:rPr>
          <w:rFonts w:ascii="Times New Roman" w:eastAsia="宋体" w:hAnsi="Times New Roman" w:cs="Times New Roman"/>
          <w:color w:val="FF0000"/>
          <w:spacing w:val="-1"/>
          <w:position w:val="3"/>
          <w:sz w:val="36"/>
          <w:szCs w:val="36"/>
        </w:rPr>
        <w:t>．结束进程的命令是</w:t>
      </w:r>
      <w:r w:rsidRPr="002C3AA8">
        <w:rPr>
          <w:rFonts w:ascii="Times New Roman" w:eastAsia="宋体" w:hAnsi="Times New Roman" w:cs="Times New Roman"/>
          <w:color w:val="FF0000"/>
          <w:spacing w:val="-1"/>
          <w:position w:val="3"/>
          <w:sz w:val="36"/>
          <w:szCs w:val="36"/>
        </w:rPr>
        <w:t xml:space="preserve"> _</w:t>
      </w:r>
      <w:r w:rsidRPr="002C3AA8">
        <w:rPr>
          <w:rFonts w:ascii="Times New Roman" w:eastAsia="宋体" w:hAnsi="Times New Roman" w:cs="Times New Roman"/>
          <w:color w:val="FF0000"/>
          <w:position w:val="3"/>
          <w:sz w:val="36"/>
          <w:szCs w:val="36"/>
        </w:rPr>
        <w:t>kill___</w:t>
      </w:r>
    </w:p>
    <w:p w14:paraId="3E340EF7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pgSz w:w="19120" w:h="27060"/>
          <w:pgMar w:top="400" w:right="2868" w:bottom="0" w:left="2868" w:header="0" w:footer="0" w:gutter="0"/>
          <w:cols w:space="720"/>
        </w:sectPr>
      </w:pPr>
    </w:p>
    <w:p w14:paraId="6E2EE0E9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177739EA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53F595CE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0F80EAD6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5FBDD5E7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10C3E7AC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469B626A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521B476F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7B905FBD" w14:textId="0E5E2AE8" w:rsidR="00560997" w:rsidRPr="002C3AA8" w:rsidRDefault="00000000">
      <w:pPr>
        <w:spacing w:before="117" w:line="231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27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．将前一个命令的标准输出作为后一个命令的标准输入，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称之为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 xml:space="preserve"> _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管道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___</w:t>
      </w:r>
    </w:p>
    <w:p w14:paraId="6CB5BD82" w14:textId="4DA0CB4A" w:rsidR="00560997" w:rsidRPr="002C3AA8" w:rsidRDefault="00000000">
      <w:pPr>
        <w:spacing w:before="314" w:line="208" w:lineRule="auto"/>
        <w:ind w:left="2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2"/>
          <w:sz w:val="36"/>
          <w:szCs w:val="36"/>
        </w:rPr>
        <w:t>28</w:t>
      </w:r>
      <w:r w:rsidRPr="002C3AA8">
        <w:rPr>
          <w:rFonts w:ascii="Times New Roman" w:eastAsia="宋体" w:hAnsi="Times New Roman" w:cs="Times New Roman"/>
          <w:spacing w:val="-12"/>
          <w:sz w:val="36"/>
          <w:szCs w:val="36"/>
        </w:rPr>
        <w:t>．管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道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通信包括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_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有名管道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_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__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无名管道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_____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两种。</w:t>
      </w:r>
    </w:p>
    <w:p w14:paraId="13341B24" w14:textId="77777777" w:rsidR="00560997" w:rsidRPr="002C3AA8" w:rsidRDefault="00000000">
      <w:pPr>
        <w:spacing w:before="354" w:line="208" w:lineRule="auto"/>
        <w:ind w:left="22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-2"/>
          <w:sz w:val="36"/>
          <w:szCs w:val="36"/>
        </w:rPr>
        <w:t>29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2"/>
          <w:sz w:val="36"/>
          <w:szCs w:val="36"/>
        </w:rPr>
        <w:t>．信号量主要是用来解决不同进程间的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2"/>
          <w:sz w:val="36"/>
          <w:szCs w:val="36"/>
        </w:rPr>
        <w:t xml:space="preserve">  __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2"/>
          <w:sz w:val="36"/>
          <w:szCs w:val="36"/>
        </w:rPr>
        <w:t>同步互斥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2"/>
          <w:sz w:val="36"/>
          <w:szCs w:val="36"/>
        </w:rPr>
        <w:t xml:space="preserve"> _____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2"/>
          <w:sz w:val="36"/>
          <w:szCs w:val="36"/>
        </w:rPr>
        <w:t>问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1"/>
          <w:sz w:val="36"/>
          <w:szCs w:val="36"/>
        </w:rPr>
        <w:t>题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。</w:t>
      </w:r>
    </w:p>
    <w:p w14:paraId="5101F1BE" w14:textId="77777777" w:rsidR="00560997" w:rsidRPr="002C3AA8" w:rsidRDefault="00000000">
      <w:pPr>
        <w:spacing w:before="329" w:line="295" w:lineRule="auto"/>
        <w:ind w:left="27" w:right="2"/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pacing w:val="-6"/>
          <w:sz w:val="36"/>
          <w:szCs w:val="36"/>
        </w:rPr>
        <w:t>30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6"/>
          <w:sz w:val="36"/>
          <w:szCs w:val="36"/>
        </w:rPr>
        <w:t>．进程接收到信号后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5"/>
          <w:sz w:val="36"/>
          <w:szCs w:val="36"/>
        </w:rPr>
        <w:t>可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3"/>
          <w:sz w:val="36"/>
          <w:szCs w:val="36"/>
        </w:rPr>
        <w:t>以忽略信号，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3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3"/>
          <w:sz w:val="36"/>
          <w:szCs w:val="36"/>
        </w:rPr>
        <w:t>但是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3"/>
          <w:sz w:val="36"/>
          <w:szCs w:val="36"/>
        </w:rPr>
        <w:t xml:space="preserve">__SIGKILL_____ 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3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3"/>
          <w:sz w:val="36"/>
          <w:szCs w:val="36"/>
        </w:rPr>
        <w:t>__SIGSTOP_____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10"/>
          <w:sz w:val="36"/>
          <w:szCs w:val="36"/>
        </w:rPr>
        <w:t>这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7"/>
          <w:sz w:val="36"/>
          <w:szCs w:val="36"/>
        </w:rPr>
        <w:t>两</w:t>
      </w:r>
      <w:r w:rsidRPr="002C3AA8">
        <w:rPr>
          <w:rFonts w:ascii="Times New Roman" w:eastAsia="宋体" w:hAnsi="Times New Roman" w:cs="Times New Roman"/>
          <w:b/>
          <w:bCs/>
          <w:color w:val="FF0000"/>
          <w:spacing w:val="-5"/>
          <w:sz w:val="36"/>
          <w:szCs w:val="36"/>
        </w:rPr>
        <w:t>个信号不能被忽略。</w:t>
      </w:r>
    </w:p>
    <w:p w14:paraId="52A3F2AB" w14:textId="1ED112A4" w:rsidR="00560997" w:rsidRPr="002C3AA8" w:rsidRDefault="00000000">
      <w:pPr>
        <w:spacing w:before="323" w:line="390" w:lineRule="auto"/>
        <w:ind w:left="6" w:right="127" w:firstLine="20"/>
        <w:rPr>
          <w:rFonts w:ascii="Times New Roman" w:eastAsia="宋体" w:hAnsi="Times New Roman" w:cs="Times New Roman"/>
          <w:color w:val="FF0000"/>
        </w:rPr>
      </w:pPr>
      <w:r w:rsidRPr="002C3AA8">
        <w:rPr>
          <w:rFonts w:ascii="Times New Roman" w:eastAsia="宋体" w:hAnsi="Times New Roman" w:cs="Times New Roman"/>
          <w:color w:val="FF0000"/>
          <w:spacing w:val="-29"/>
          <w:sz w:val="36"/>
          <w:szCs w:val="36"/>
        </w:rPr>
        <w:t>3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1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安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装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Linux  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系统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对硬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盘分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区时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，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必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须有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两种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分区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类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型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 xml:space="preserve"> __/</w:t>
      </w:r>
      <w:r w:rsidR="002C3AA8"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(root</w:t>
      </w:r>
      <w:r w:rsidR="002C3AA8"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根分区</w:t>
      </w:r>
      <w:r w:rsidR="002C3AA8"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___</w:t>
      </w:r>
      <w:r w:rsidRPr="002C3AA8">
        <w:rPr>
          <w:rFonts w:ascii="Times New Roman" w:eastAsia="宋体" w:hAnsi="Times New Roman" w:cs="Times New Roman"/>
          <w:color w:val="FF0000"/>
          <w:spacing w:val="-17"/>
          <w:sz w:val="36"/>
          <w:szCs w:val="36"/>
        </w:rPr>
        <w:t>和</w:t>
      </w:r>
      <w:r w:rsidRPr="002C3AA8">
        <w:rPr>
          <w:rFonts w:ascii="Times New Roman" w:eastAsia="宋体" w:hAnsi="Times New Roman" w:cs="Times New Roman"/>
          <w:color w:val="FF000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color w:val="FF0000"/>
          <w:spacing w:val="2"/>
          <w:sz w:val="36"/>
          <w:szCs w:val="36"/>
        </w:rPr>
        <w:t>__</w:t>
      </w:r>
      <w:r w:rsidRPr="002C3AA8">
        <w:rPr>
          <w:rFonts w:ascii="Times New Roman" w:eastAsia="宋体" w:hAnsi="Times New Roman" w:cs="Times New Roman"/>
          <w:color w:val="FF0000"/>
          <w:sz w:val="36"/>
          <w:szCs w:val="36"/>
        </w:rPr>
        <w:t>swap</w:t>
      </w:r>
      <w:r w:rsidRPr="002C3AA8">
        <w:rPr>
          <w:rFonts w:ascii="Times New Roman" w:eastAsia="宋体" w:hAnsi="Times New Roman" w:cs="Times New Roman"/>
          <w:color w:val="FF0000"/>
          <w:spacing w:val="1"/>
          <w:sz w:val="36"/>
          <w:szCs w:val="36"/>
        </w:rPr>
        <w:t>____</w:t>
      </w:r>
      <w:r w:rsidRPr="002C3AA8">
        <w:rPr>
          <w:rFonts w:ascii="Times New Roman" w:eastAsia="宋体" w:hAnsi="Times New Roman" w:cs="Times New Roman"/>
          <w:color w:val="FF0000"/>
        </w:rPr>
        <w:ruby>
          <w:rubyPr>
            <w:rubyAlign w:val="left"/>
            <w:hps w:val="36"/>
            <w:hpsRaise w:val="0"/>
            <w:hpsBaseText w:val="21"/>
            <w:lid w:val="zh-CN"/>
          </w:rubyPr>
          <w:rt>
            <w:r w:rsidRPr="002C3AA8">
              <w:rPr>
                <w:rFonts w:ascii="Times New Roman" w:eastAsia="宋体" w:hAnsi="Times New Roman" w:cs="Times New Roman"/>
                <w:color w:val="FF0000"/>
                <w:spacing w:val="-24"/>
                <w:w w:val="68"/>
                <w:sz w:val="36"/>
                <w:szCs w:val="36"/>
              </w:rPr>
              <w:t>。</w:t>
            </w:r>
          </w:rt>
          <w:rubyBase>
            <w:r w:rsidRPr="002C3AA8">
              <w:rPr>
                <w:rFonts w:ascii="Times New Roman" w:eastAsia="宋体" w:hAnsi="Times New Roman" w:cs="Times New Roman"/>
                <w:color w:val="FF0000"/>
                <w:spacing w:val="-1"/>
                <w:sz w:val="36"/>
                <w:szCs w:val="36"/>
              </w:rPr>
              <w:t>_</w:t>
            </w:r>
          </w:rubyBase>
        </w:ruby>
      </w:r>
    </w:p>
    <w:p w14:paraId="76A1727E" w14:textId="77777777" w:rsidR="00560997" w:rsidRPr="002C3AA8" w:rsidRDefault="00560997">
      <w:pPr>
        <w:spacing w:line="305" w:lineRule="auto"/>
        <w:rPr>
          <w:rFonts w:ascii="Times New Roman" w:eastAsia="宋体" w:hAnsi="Times New Roman" w:cs="Times New Roman"/>
        </w:rPr>
      </w:pPr>
    </w:p>
    <w:p w14:paraId="2AB24CF4" w14:textId="77777777" w:rsidR="00560997" w:rsidRPr="002C3AA8" w:rsidRDefault="00560997">
      <w:pPr>
        <w:spacing w:line="306" w:lineRule="auto"/>
        <w:rPr>
          <w:rFonts w:ascii="Times New Roman" w:eastAsia="宋体" w:hAnsi="Times New Roman" w:cs="Times New Roman"/>
        </w:rPr>
      </w:pPr>
    </w:p>
    <w:p w14:paraId="153EE5D0" w14:textId="77777777" w:rsidR="00560997" w:rsidRPr="002C3AA8" w:rsidRDefault="00000000">
      <w:pPr>
        <w:spacing w:before="117" w:line="490" w:lineRule="exact"/>
        <w:ind w:left="2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三、简答题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 xml:space="preserve"> (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本题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 xml:space="preserve"> 30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>分，每小题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 xml:space="preserve"> 6 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>)</w:t>
      </w:r>
    </w:p>
    <w:p w14:paraId="290326BE" w14:textId="77777777" w:rsidR="00560997" w:rsidRPr="002C3AA8" w:rsidRDefault="00560997">
      <w:pPr>
        <w:spacing w:line="243" w:lineRule="auto"/>
        <w:rPr>
          <w:rFonts w:ascii="Times New Roman" w:eastAsia="宋体" w:hAnsi="Times New Roman" w:cs="Times New Roman"/>
        </w:rPr>
      </w:pPr>
    </w:p>
    <w:p w14:paraId="78F21A1E" w14:textId="77777777" w:rsidR="00560997" w:rsidRPr="002C3AA8" w:rsidRDefault="00000000">
      <w:pPr>
        <w:spacing w:before="117" w:line="208" w:lineRule="auto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32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什么是符号链接，什么是硬链接？符号链接与硬链接的区别是什么？</w:t>
      </w:r>
    </w:p>
    <w:p w14:paraId="7AE0DB98" w14:textId="77777777" w:rsidR="00560997" w:rsidRPr="002C3AA8" w:rsidRDefault="00000000">
      <w:pPr>
        <w:spacing w:before="310" w:line="484" w:lineRule="exact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6"/>
          <w:position w:val="2"/>
          <w:sz w:val="36"/>
          <w:szCs w:val="36"/>
        </w:rPr>
        <w:t xml:space="preserve">33 </w:t>
      </w:r>
      <w:r w:rsidRPr="002C3AA8">
        <w:rPr>
          <w:rFonts w:ascii="Times New Roman" w:eastAsia="宋体" w:hAnsi="Times New Roman" w:cs="Times New Roman"/>
          <w:spacing w:val="-6"/>
          <w:position w:val="2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spacing w:val="-3"/>
          <w:position w:val="2"/>
          <w:sz w:val="36"/>
          <w:szCs w:val="36"/>
        </w:rPr>
        <w:t>Linux</w:t>
      </w:r>
      <w:r w:rsidRPr="002C3AA8">
        <w:rPr>
          <w:rFonts w:ascii="Times New Roman" w:eastAsia="宋体" w:hAnsi="Times New Roman" w:cs="Times New Roman"/>
          <w:spacing w:val="-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3"/>
          <w:position w:val="2"/>
          <w:sz w:val="36"/>
          <w:szCs w:val="36"/>
        </w:rPr>
        <w:t>的进程间通信机制有哪些？请分别简要说明。</w:t>
      </w:r>
    </w:p>
    <w:p w14:paraId="1F55493C" w14:textId="77777777" w:rsidR="00560997" w:rsidRPr="002C3AA8" w:rsidRDefault="00000000">
      <w:pPr>
        <w:spacing w:before="234" w:line="385" w:lineRule="auto"/>
        <w:ind w:left="15" w:right="70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无名管道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pi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pe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：管道是一种半双工的通信方式，数据只能单向流动，而且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只能在具有亲缘关系的进程间使用。进程的亲缘关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系通常是指父子进程关系。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有名管道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named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pipe</w:t>
      </w:r>
      <w:r w:rsidRPr="002C3AA8">
        <w:rPr>
          <w:rFonts w:ascii="Times New Roman" w:eastAsia="宋体" w:hAnsi="Times New Roman" w:cs="Times New Roman"/>
          <w:b/>
          <w:bCs/>
          <w:spacing w:val="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z w:val="36"/>
          <w:szCs w:val="36"/>
        </w:rPr>
        <w:t>有名管道也是半双工的通信方式，但是它允许无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亲</w:t>
      </w:r>
      <w:r w:rsidRPr="002C3AA8">
        <w:rPr>
          <w:rFonts w:ascii="Times New Roman" w:eastAsia="宋体" w:hAnsi="Times New Roman" w:cs="Times New Roman"/>
          <w:spacing w:val="-7"/>
          <w:sz w:val="36"/>
          <w:szCs w:val="36"/>
        </w:rPr>
        <w:t>缘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关系进程间的通信。</w:t>
      </w:r>
    </w:p>
    <w:p w14:paraId="25E755BF" w14:textId="77777777" w:rsidR="00560997" w:rsidRPr="002C3AA8" w:rsidRDefault="00000000">
      <w:pPr>
        <w:spacing w:before="20" w:line="380" w:lineRule="auto"/>
        <w:ind w:left="41" w:right="447" w:hanging="2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0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信号量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0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0"/>
          <w:sz w:val="36"/>
          <w:szCs w:val="36"/>
        </w:rPr>
        <w:t>semophor</w:t>
      </w:r>
      <w:r w:rsidRPr="002C3AA8">
        <w:rPr>
          <w:rFonts w:ascii="Times New Roman" w:eastAsia="宋体" w:hAnsi="Times New Roman" w:cs="Times New Roman"/>
          <w:b/>
          <w:bCs/>
          <w:spacing w:val="-4"/>
          <w:sz w:val="36"/>
          <w:szCs w:val="36"/>
        </w:rPr>
        <w:t>e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0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信号量是一个计数器，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可以用来控制多个进程对共享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资源的访问。它常作为一种锁机制，防止某进程正在访问共享资源</w:t>
      </w:r>
      <w:r w:rsidRPr="002C3AA8">
        <w:rPr>
          <w:rFonts w:ascii="Times New Roman" w:eastAsia="宋体" w:hAnsi="Times New Roman" w:cs="Times New Roman"/>
          <w:sz w:val="36"/>
          <w:szCs w:val="36"/>
        </w:rPr>
        <w:t>时，其他进</w:t>
      </w:r>
    </w:p>
    <w:p w14:paraId="36D136C9" w14:textId="77777777" w:rsidR="00560997" w:rsidRPr="002C3AA8" w:rsidRDefault="00000000">
      <w:pPr>
        <w:spacing w:before="62" w:line="767" w:lineRule="exact"/>
        <w:ind w:left="2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position w:val="31"/>
          <w:sz w:val="36"/>
          <w:szCs w:val="36"/>
        </w:rPr>
        <w:t>程也访问该资源。因此，主要</w:t>
      </w:r>
      <w:r w:rsidRPr="002C3AA8">
        <w:rPr>
          <w:rFonts w:ascii="Times New Roman" w:eastAsia="宋体" w:hAnsi="Times New Roman" w:cs="Times New Roman"/>
          <w:position w:val="31"/>
          <w:sz w:val="36"/>
          <w:szCs w:val="36"/>
        </w:rPr>
        <w:t>作为进程间以及同一进程内不同线程之间的同步</w:t>
      </w:r>
    </w:p>
    <w:p w14:paraId="132F91EB" w14:textId="77777777" w:rsidR="00560997" w:rsidRPr="002C3AA8" w:rsidRDefault="00000000">
      <w:pPr>
        <w:spacing w:line="204" w:lineRule="auto"/>
        <w:ind w:left="2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7"/>
          <w:sz w:val="36"/>
          <w:szCs w:val="36"/>
        </w:rPr>
        <w:t>手</w:t>
      </w:r>
      <w:r w:rsidRPr="002C3AA8">
        <w:rPr>
          <w:rFonts w:ascii="Times New Roman" w:eastAsia="宋体" w:hAnsi="Times New Roman" w:cs="Times New Roman"/>
          <w:spacing w:val="-14"/>
          <w:sz w:val="36"/>
          <w:szCs w:val="36"/>
        </w:rPr>
        <w:t>段。</w:t>
      </w:r>
    </w:p>
    <w:p w14:paraId="22FD9022" w14:textId="77777777" w:rsidR="00560997" w:rsidRPr="002C3AA8" w:rsidRDefault="00000000">
      <w:pPr>
        <w:spacing w:before="312" w:line="383" w:lineRule="auto"/>
        <w:ind w:left="27" w:right="667" w:hanging="1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消息队列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message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queu</w:t>
      </w:r>
      <w:r w:rsidRPr="002C3AA8">
        <w:rPr>
          <w:rFonts w:ascii="Times New Roman" w:eastAsia="宋体" w:hAnsi="Times New Roman" w:cs="Times New Roman"/>
          <w:b/>
          <w:bCs/>
          <w:spacing w:val="-3"/>
          <w:sz w:val="36"/>
          <w:szCs w:val="36"/>
        </w:rPr>
        <w:t>e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6"/>
          <w:sz w:val="36"/>
          <w:szCs w:val="36"/>
        </w:rPr>
        <w:t>消息队列是由消息的链表，存放在内核中并由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消息队列标识符标识。消息队列克服</w:t>
      </w:r>
      <w:r w:rsidRPr="002C3AA8">
        <w:rPr>
          <w:rFonts w:ascii="Times New Roman" w:eastAsia="宋体" w:hAnsi="Times New Roman" w:cs="Times New Roman"/>
          <w:sz w:val="36"/>
          <w:szCs w:val="36"/>
        </w:rPr>
        <w:t>了信号传递信息少、管道只能承载无格式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字节流以及缓冲区大小受限等缺点。</w:t>
      </w:r>
    </w:p>
    <w:p w14:paraId="748F1ED2" w14:textId="77777777" w:rsidR="00560997" w:rsidRPr="002C3AA8" w:rsidRDefault="00000000">
      <w:pPr>
        <w:spacing w:line="380" w:lineRule="auto"/>
        <w:ind w:left="25" w:right="787" w:hanging="1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信号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ignal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信号是一种比较复杂</w:t>
      </w:r>
      <w:r w:rsidRPr="002C3AA8">
        <w:rPr>
          <w:rFonts w:ascii="Times New Roman" w:eastAsia="宋体" w:hAnsi="Times New Roman" w:cs="Times New Roman"/>
          <w:sz w:val="36"/>
          <w:szCs w:val="36"/>
        </w:rPr>
        <w:t>的通信方式，用于通知接收进程某个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事</w:t>
      </w: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件已经发生。</w:t>
      </w:r>
    </w:p>
    <w:p w14:paraId="319E6084" w14:textId="77777777" w:rsidR="00560997" w:rsidRPr="002C3AA8" w:rsidRDefault="00000000">
      <w:pPr>
        <w:spacing w:before="39" w:line="387" w:lineRule="auto"/>
        <w:ind w:left="24" w:right="715" w:hanging="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共享存储器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hared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memory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：共</w:t>
      </w:r>
      <w:r w:rsidRPr="002C3AA8">
        <w:rPr>
          <w:rFonts w:ascii="Times New Roman" w:eastAsia="宋体" w:hAnsi="Times New Roman" w:cs="Times New Roman"/>
          <w:sz w:val="36"/>
          <w:szCs w:val="36"/>
        </w:rPr>
        <w:t>享内存就是映射一段能被其他进程所访问的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内存，这段共享内存由一个进</w:t>
      </w:r>
      <w:r w:rsidRPr="002C3AA8">
        <w:rPr>
          <w:rFonts w:ascii="Times New Roman" w:eastAsia="宋体" w:hAnsi="Times New Roman" w:cs="Times New Roman"/>
          <w:sz w:val="36"/>
          <w:szCs w:val="36"/>
        </w:rPr>
        <w:t>程创建，但多个进程都可以访问。共享内存是最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快的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IPC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1"/>
          <w:sz w:val="36"/>
          <w:szCs w:val="36"/>
        </w:rPr>
        <w:t>方式</w:t>
      </w:r>
      <w:r w:rsidRPr="002C3AA8">
        <w:rPr>
          <w:rFonts w:ascii="Times New Roman" w:eastAsia="宋体" w:hAnsi="Times New Roman" w:cs="Times New Roman"/>
          <w:sz w:val="36"/>
          <w:szCs w:val="36"/>
        </w:rPr>
        <w:t>，它是针对其他进程间通信方式运行效率低而专门设计的。它往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往与其他通信机制，如信号量，配合使用，来实现进程间的同步和通信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。</w:t>
      </w:r>
    </w:p>
    <w:p w14:paraId="23E9761B" w14:textId="77777777" w:rsidR="00560997" w:rsidRPr="002C3AA8" w:rsidRDefault="00000000">
      <w:pPr>
        <w:spacing w:line="499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0"/>
          <w:position w:val="4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spacing w:val="-12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>套接字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0"/>
          <w:position w:val="4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0"/>
          <w:position w:val="4"/>
          <w:sz w:val="36"/>
          <w:szCs w:val="36"/>
        </w:rPr>
        <w:t>socket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0"/>
          <w:position w:val="4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>套解口也是一种进程间通信机制，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>与其他通信机制不同的</w:t>
      </w:r>
    </w:p>
    <w:p w14:paraId="4E64AE98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pgSz w:w="19120" w:h="27060"/>
          <w:pgMar w:top="400" w:right="2772" w:bottom="0" w:left="2868" w:header="0" w:footer="0" w:gutter="0"/>
          <w:cols w:space="720"/>
        </w:sectPr>
      </w:pPr>
    </w:p>
    <w:p w14:paraId="078ACD52" w14:textId="77777777" w:rsidR="00560997" w:rsidRPr="002C3AA8" w:rsidRDefault="00560997">
      <w:pPr>
        <w:spacing w:line="253" w:lineRule="auto"/>
        <w:rPr>
          <w:rFonts w:ascii="Times New Roman" w:eastAsia="宋体" w:hAnsi="Times New Roman" w:cs="Times New Roman"/>
        </w:rPr>
      </w:pPr>
    </w:p>
    <w:p w14:paraId="72F37CEE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020CB4DE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3C836C9C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18EA6CDA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745E98F2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6C1E6D21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664D7682" w14:textId="77777777" w:rsidR="00560997" w:rsidRPr="002C3AA8" w:rsidRDefault="00560997">
      <w:pPr>
        <w:spacing w:line="254" w:lineRule="auto"/>
        <w:rPr>
          <w:rFonts w:ascii="Times New Roman" w:eastAsia="宋体" w:hAnsi="Times New Roman" w:cs="Times New Roman"/>
        </w:rPr>
      </w:pPr>
    </w:p>
    <w:p w14:paraId="7B91CC60" w14:textId="77777777" w:rsidR="002C3AA8" w:rsidRPr="002C3AA8" w:rsidRDefault="00000000">
      <w:pPr>
        <w:spacing w:before="117" w:line="377" w:lineRule="auto"/>
        <w:ind w:left="27" w:right="1159" w:firstLine="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8"/>
          <w:sz w:val="36"/>
          <w:szCs w:val="36"/>
        </w:rPr>
        <w:t>是</w:t>
      </w:r>
      <w:r w:rsidRPr="002C3AA8">
        <w:rPr>
          <w:rFonts w:ascii="Times New Roman" w:eastAsia="宋体" w:hAnsi="Times New Roman" w:cs="Times New Roman"/>
          <w:spacing w:val="-4"/>
          <w:sz w:val="36"/>
          <w:szCs w:val="36"/>
        </w:rPr>
        <w:t>，它可用于不同及其间的进程通信。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                             </w:t>
      </w:r>
    </w:p>
    <w:p w14:paraId="5F1DD2CA" w14:textId="77777777" w:rsidR="002C3AA8" w:rsidRPr="002C3AA8" w:rsidRDefault="002C3AA8">
      <w:pPr>
        <w:spacing w:before="117" w:line="377" w:lineRule="auto"/>
        <w:ind w:left="27" w:right="1159" w:firstLine="4"/>
        <w:rPr>
          <w:rFonts w:ascii="Times New Roman" w:eastAsia="宋体" w:hAnsi="Times New Roman" w:cs="Times New Roman"/>
          <w:sz w:val="36"/>
          <w:szCs w:val="36"/>
        </w:rPr>
      </w:pPr>
    </w:p>
    <w:p w14:paraId="5321B965" w14:textId="1272D596" w:rsidR="00560997" w:rsidRPr="002C3AA8" w:rsidRDefault="00000000" w:rsidP="002C3AA8">
      <w:pPr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35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．简要说明里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linux 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环境下编译、运行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C 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程序的基本工具和过程。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工具：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gcc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>、</w:t>
      </w:r>
      <w:r w:rsidRPr="002C3AA8">
        <w:rPr>
          <w:rFonts w:ascii="Times New Roman" w:eastAsia="宋体" w:hAnsi="Times New Roman" w:cs="Times New Roman"/>
          <w:b/>
          <w:bCs/>
          <w:color w:val="FF0000"/>
          <w:sz w:val="36"/>
          <w:szCs w:val="36"/>
        </w:rPr>
        <w:t xml:space="preserve">  make</w:t>
      </w:r>
      <w:r w:rsidR="002C3AA8">
        <w:rPr>
          <w:rFonts w:ascii="Times New Roman" w:eastAsia="宋体" w:hAnsi="Times New Roman" w:cs="Times New Roman" w:hint="eastAsia"/>
          <w:b/>
          <w:bCs/>
          <w:color w:val="FF0000"/>
          <w:sz w:val="36"/>
          <w:szCs w:val="36"/>
        </w:rPr>
        <w:t>；</w:t>
      </w:r>
      <w:r w:rsidR="002C3AA8">
        <w:rPr>
          <w:rFonts w:ascii="Times New Roman" w:eastAsia="宋体" w:hAnsi="Times New Roman" w:cs="Times New Roman" w:hint="eastAsia"/>
          <w:b/>
          <w:bCs/>
          <w:color w:val="FF0000"/>
          <w:sz w:val="36"/>
          <w:szCs w:val="36"/>
        </w:rPr>
        <w:t>gdb</w:t>
      </w:r>
    </w:p>
    <w:p w14:paraId="4FD22D7C" w14:textId="77777777" w:rsidR="00560997" w:rsidRPr="002C3AA8" w:rsidRDefault="00000000" w:rsidP="002C3AA8">
      <w:pPr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如果程序很小</w:t>
      </w:r>
      <w:r w:rsidRPr="002C3AA8">
        <w:rPr>
          <w:rFonts w:ascii="Times New Roman" w:eastAsia="宋体" w:hAnsi="Times New Roman" w:cs="Times New Roman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z w:val="36"/>
          <w:szCs w:val="36"/>
        </w:rPr>
        <w:t>源文件很少</w:t>
      </w:r>
      <w:r w:rsidRPr="002C3AA8">
        <w:rPr>
          <w:rFonts w:ascii="Times New Roman" w:eastAsia="宋体" w:hAnsi="Times New Roman" w:cs="Times New Roman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z w:val="36"/>
          <w:szCs w:val="36"/>
        </w:rPr>
        <w:t>，可以直接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gcc</w:t>
      </w:r>
      <w:r w:rsidRPr="002C3AA8">
        <w:rPr>
          <w:rFonts w:ascii="Times New Roman" w:eastAsia="宋体" w:hAnsi="Times New Roman" w:cs="Times New Roman"/>
          <w:sz w:val="36"/>
          <w:szCs w:val="36"/>
        </w:rPr>
        <w:t>编译</w:t>
      </w:r>
    </w:p>
    <w:p w14:paraId="4D27C710" w14:textId="77777777" w:rsidR="00560997" w:rsidRPr="002C3AA8" w:rsidRDefault="00000000" w:rsidP="002C3AA8">
      <w:pPr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如果程序较大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(</w:t>
      </w:r>
      <w:r w:rsidRPr="002C3AA8">
        <w:rPr>
          <w:rFonts w:ascii="Times New Roman" w:eastAsia="宋体" w:hAnsi="Times New Roman" w:cs="Times New Roman"/>
          <w:sz w:val="36"/>
          <w:szCs w:val="36"/>
        </w:rPr>
        <w:t>源文件比较多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) </w:t>
      </w:r>
      <w:r w:rsidRPr="002C3AA8">
        <w:rPr>
          <w:rFonts w:ascii="Times New Roman" w:eastAsia="宋体" w:hAnsi="Times New Roman" w:cs="Times New Roman"/>
          <w:sz w:val="36"/>
          <w:szCs w:val="36"/>
        </w:rPr>
        <w:t>，则要先编写程序的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Makefile </w:t>
      </w:r>
      <w:r w:rsidRPr="002C3AA8">
        <w:rPr>
          <w:rFonts w:ascii="Times New Roman" w:eastAsia="宋体" w:hAnsi="Times New Roman" w:cs="Times New Roman"/>
          <w:sz w:val="36"/>
          <w:szCs w:val="36"/>
        </w:rPr>
        <w:t>文件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然后用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make</w:t>
      </w:r>
    </w:p>
    <w:p w14:paraId="4509309F" w14:textId="0C9B3069" w:rsidR="002C3AA8" w:rsidRPr="002C3AA8" w:rsidRDefault="00000000" w:rsidP="002C3AA8">
      <w:pPr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编译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</w:t>
      </w:r>
    </w:p>
    <w:p w14:paraId="77694F57" w14:textId="2FA4E151" w:rsidR="002C3AA8" w:rsidRDefault="002C3AA8" w:rsidP="002C3AA8">
      <w:pPr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>如果要</w:t>
      </w:r>
      <w:r w:rsidRPr="002C3AA8">
        <w:rPr>
          <w:rFonts w:ascii="Times New Roman" w:eastAsia="宋体" w:hAnsi="Times New Roman" w:cs="Times New Roman"/>
          <w:sz w:val="36"/>
          <w:szCs w:val="36"/>
        </w:rPr>
        <w:t>debug</w:t>
      </w:r>
      <w:r w:rsidRPr="002C3AA8">
        <w:rPr>
          <w:rFonts w:ascii="Times New Roman" w:eastAsia="宋体" w:hAnsi="Times New Roman" w:cs="Times New Roman"/>
          <w:sz w:val="36"/>
          <w:szCs w:val="36"/>
        </w:rPr>
        <w:t>：使用</w:t>
      </w:r>
      <w:r w:rsidRPr="002C3AA8">
        <w:rPr>
          <w:rFonts w:ascii="Times New Roman" w:eastAsia="宋体" w:hAnsi="Times New Roman" w:cs="Times New Roman"/>
          <w:sz w:val="36"/>
          <w:szCs w:val="36"/>
        </w:rPr>
        <w:t>gdb</w:t>
      </w:r>
      <w:r w:rsidRPr="002C3AA8">
        <w:rPr>
          <w:rFonts w:ascii="Times New Roman" w:eastAsia="宋体" w:hAnsi="Times New Roman" w:cs="Times New Roman"/>
          <w:sz w:val="36"/>
          <w:szCs w:val="36"/>
        </w:rPr>
        <w:t>；</w:t>
      </w:r>
    </w:p>
    <w:p w14:paraId="28E3448B" w14:textId="77777777" w:rsidR="002C3AA8" w:rsidRPr="002C3AA8" w:rsidRDefault="002C3AA8" w:rsidP="002C3AA8">
      <w:pPr>
        <w:rPr>
          <w:rFonts w:ascii="Times New Roman" w:eastAsia="宋体" w:hAnsi="Times New Roman" w:cs="Times New Roman" w:hint="eastAsia"/>
          <w:sz w:val="36"/>
          <w:szCs w:val="36"/>
        </w:rPr>
      </w:pPr>
    </w:p>
    <w:p w14:paraId="0C3192F7" w14:textId="77777777" w:rsidR="00560997" w:rsidRPr="002C3AA8" w:rsidRDefault="00560997">
      <w:pPr>
        <w:spacing w:line="299" w:lineRule="auto"/>
        <w:rPr>
          <w:rFonts w:ascii="Times New Roman" w:eastAsia="宋体" w:hAnsi="Times New Roman" w:cs="Times New Roman"/>
        </w:rPr>
      </w:pPr>
    </w:p>
    <w:p w14:paraId="64DFD62F" w14:textId="77777777" w:rsidR="00560997" w:rsidRPr="002C3AA8" w:rsidRDefault="00560997">
      <w:pPr>
        <w:spacing w:line="300" w:lineRule="auto"/>
        <w:rPr>
          <w:rFonts w:ascii="Times New Roman" w:eastAsia="宋体" w:hAnsi="Times New Roman" w:cs="Times New Roman"/>
        </w:rPr>
      </w:pPr>
    </w:p>
    <w:p w14:paraId="7A28BBB6" w14:textId="77777777" w:rsidR="00560997" w:rsidRPr="002C3AA8" w:rsidRDefault="00560997">
      <w:pPr>
        <w:spacing w:line="300" w:lineRule="auto"/>
        <w:rPr>
          <w:rFonts w:ascii="Times New Roman" w:eastAsia="宋体" w:hAnsi="Times New Roman" w:cs="Times New Roman"/>
        </w:rPr>
      </w:pPr>
    </w:p>
    <w:p w14:paraId="07B631E0" w14:textId="77777777" w:rsidR="00560997" w:rsidRPr="002C3AA8" w:rsidRDefault="00000000">
      <w:pPr>
        <w:spacing w:before="118" w:line="490" w:lineRule="exact"/>
        <w:ind w:left="5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四、编程与应用题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 xml:space="preserve"> (</w:t>
      </w:r>
      <w:r w:rsidRPr="002C3AA8">
        <w:rPr>
          <w:rFonts w:ascii="Times New Roman" w:eastAsia="宋体" w:hAnsi="Times New Roman" w:cs="Times New Roman"/>
          <w:spacing w:val="-2"/>
          <w:position w:val="4"/>
          <w:sz w:val="36"/>
          <w:szCs w:val="36"/>
        </w:rPr>
        <w:t>本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>题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 xml:space="preserve"> 25 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>)</w:t>
      </w:r>
    </w:p>
    <w:p w14:paraId="480200A8" w14:textId="77777777" w:rsidR="002C3AA8" w:rsidRDefault="00000000">
      <w:pPr>
        <w:spacing w:before="291" w:line="354" w:lineRule="auto"/>
        <w:ind w:left="25" w:right="4544" w:firstLine="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37</w:t>
      </w:r>
      <w:r w:rsidRPr="002C3AA8">
        <w:rPr>
          <w:rFonts w:ascii="Times New Roman" w:eastAsia="宋体" w:hAnsi="Times New Roman" w:cs="Times New Roman"/>
          <w:spacing w:val="6"/>
          <w:sz w:val="36"/>
          <w:szCs w:val="36"/>
        </w:rPr>
        <w:t>．阅读下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面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shell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程序，请写出执行结果。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 xml:space="preserve">(  6 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</w:p>
    <w:p w14:paraId="73A4227B" w14:textId="0B43EDAF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cho   -e "Please enter the score:"</w:t>
      </w:r>
    </w:p>
    <w:p w14:paraId="7ACBCD27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while read SCORE</w:t>
      </w:r>
    </w:p>
    <w:p w14:paraId="778A56C3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do</w:t>
      </w:r>
    </w:p>
    <w:p w14:paraId="112F71F3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case $SCORE in</w:t>
      </w:r>
    </w:p>
    <w:p w14:paraId="64333B89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?|[1-5]? ) echo "Failed!"</w:t>
      </w:r>
    </w:p>
    <w:p w14:paraId="1C7FE2D2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cho "Please enter the next score:";;</w:t>
      </w:r>
    </w:p>
    <w:p w14:paraId="712D42EA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6?)               echo "Passed!"</w:t>
      </w:r>
    </w:p>
    <w:p w14:paraId="706D06C9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cho "Please enter the next score:";;</w:t>
      </w:r>
    </w:p>
    <w:p w14:paraId="21AA4FEC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7?)               echo "Medium!"</w:t>
      </w:r>
    </w:p>
    <w:p w14:paraId="1DC8D0CD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cho "Please enter the next score:";;</w:t>
      </w:r>
    </w:p>
    <w:p w14:paraId="3BFF0790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8?)               echo "Good!"</w:t>
      </w:r>
    </w:p>
    <w:p w14:paraId="41D1F6E7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cho "Please enter the next score:";;</w:t>
      </w:r>
    </w:p>
    <w:p w14:paraId="2EF9E2B9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9?|100)      echo "Great!"</w:t>
      </w:r>
    </w:p>
    <w:p w14:paraId="437B8EC6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cho "Please enter the next score:";;</w:t>
      </w:r>
    </w:p>
    <w:p w14:paraId="5A7ED09A" w14:textId="77777777" w:rsidR="00560997" w:rsidRPr="002C3AA8" w:rsidRDefault="00000000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*)                 exit;;</w:t>
      </w:r>
    </w:p>
    <w:p w14:paraId="4E1586B3" w14:textId="77777777" w:rsidR="002C3AA8" w:rsidRPr="002C3AA8" w:rsidRDefault="002C3AA8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esac</w:t>
      </w:r>
    </w:p>
    <w:p w14:paraId="2ADD6A4E" w14:textId="77777777" w:rsidR="002C3AA8" w:rsidRPr="002C3AA8" w:rsidRDefault="002C3AA8" w:rsidP="002C3AA8">
      <w:pPr>
        <w:rPr>
          <w:rFonts w:ascii="Consolas" w:hAnsi="Consolas"/>
          <w:sz w:val="36"/>
          <w:szCs w:val="36"/>
        </w:rPr>
      </w:pPr>
      <w:r w:rsidRPr="002C3AA8">
        <w:rPr>
          <w:rFonts w:ascii="Consolas" w:hAnsi="Consolas"/>
          <w:sz w:val="36"/>
          <w:szCs w:val="36"/>
        </w:rPr>
        <w:t>done</w:t>
      </w:r>
    </w:p>
    <w:p w14:paraId="71862B77" w14:textId="5A789316" w:rsidR="002C3AA8" w:rsidRPr="002C3AA8" w:rsidRDefault="002C3AA8" w:rsidP="002C3AA8">
      <w:pPr>
        <w:spacing w:line="490" w:lineRule="exact"/>
        <w:ind w:left="803"/>
        <w:rPr>
          <w:rFonts w:ascii="Times New Roman" w:eastAsia="宋体" w:hAnsi="Times New Roman" w:cs="Times New Roman" w:hint="eastAsia"/>
          <w:sz w:val="36"/>
          <w:szCs w:val="36"/>
        </w:rPr>
        <w:sectPr w:rsidR="002C3AA8" w:rsidRPr="002C3AA8">
          <w:pgSz w:w="19120" w:h="27060"/>
          <w:pgMar w:top="400" w:right="2839" w:bottom="0" w:left="2868" w:header="0" w:footer="0" w:gutter="0"/>
          <w:cols w:space="720"/>
        </w:sectPr>
      </w:pPr>
    </w:p>
    <w:p w14:paraId="02375285" w14:textId="77777777" w:rsidR="00560997" w:rsidRPr="002C3AA8" w:rsidRDefault="00560997">
      <w:pPr>
        <w:spacing w:line="249" w:lineRule="auto"/>
        <w:rPr>
          <w:rFonts w:ascii="Times New Roman" w:eastAsia="宋体" w:hAnsi="Times New Roman" w:cs="Times New Roman" w:hint="eastAsia"/>
        </w:rPr>
      </w:pPr>
    </w:p>
    <w:p w14:paraId="1AC8BDAA" w14:textId="77777777" w:rsidR="00560997" w:rsidRPr="002C3AA8" w:rsidRDefault="00000000">
      <w:pPr>
        <w:spacing w:before="321" w:line="208" w:lineRule="auto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其中输入的数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据为</w:t>
      </w:r>
    </w:p>
    <w:p w14:paraId="2220D782" w14:textId="77777777" w:rsidR="00560997" w:rsidRPr="002C3AA8" w:rsidRDefault="00560997">
      <w:pPr>
        <w:spacing w:line="311" w:lineRule="auto"/>
        <w:rPr>
          <w:rFonts w:ascii="Times New Roman" w:eastAsia="宋体" w:hAnsi="Times New Roman" w:cs="Times New Roman"/>
        </w:rPr>
      </w:pPr>
    </w:p>
    <w:p w14:paraId="60F86B45" w14:textId="77777777" w:rsidR="00560997" w:rsidRPr="002C3AA8" w:rsidRDefault="00000000">
      <w:pPr>
        <w:spacing w:before="103" w:line="194" w:lineRule="auto"/>
        <w:ind w:left="2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62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Passed!</w:t>
      </w:r>
    </w:p>
    <w:p w14:paraId="35381620" w14:textId="77777777" w:rsidR="00560997" w:rsidRPr="002C3AA8" w:rsidRDefault="00000000">
      <w:pPr>
        <w:spacing w:before="291" w:line="490" w:lineRule="exact"/>
        <w:ind w:left="3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position w:val="2"/>
          <w:sz w:val="36"/>
          <w:szCs w:val="36"/>
        </w:rPr>
        <w:t>Please enter the next scor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e</w:t>
      </w:r>
    </w:p>
    <w:p w14:paraId="43B59E38" w14:textId="77777777" w:rsidR="00560997" w:rsidRPr="002C3AA8" w:rsidRDefault="00560997">
      <w:pPr>
        <w:spacing w:line="275" w:lineRule="auto"/>
        <w:rPr>
          <w:rFonts w:ascii="Times New Roman" w:eastAsia="宋体" w:hAnsi="Times New Roman" w:cs="Times New Roman"/>
        </w:rPr>
      </w:pPr>
    </w:p>
    <w:p w14:paraId="2983A6F5" w14:textId="77777777" w:rsidR="00560997" w:rsidRPr="002C3AA8" w:rsidRDefault="00000000">
      <w:pPr>
        <w:spacing w:before="104" w:line="745" w:lineRule="exact"/>
        <w:ind w:left="2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position w:val="33"/>
          <w:sz w:val="36"/>
          <w:szCs w:val="36"/>
        </w:rPr>
        <w:t>80 G</w:t>
      </w:r>
      <w:r w:rsidRPr="002C3AA8">
        <w:rPr>
          <w:rFonts w:ascii="Times New Roman" w:eastAsia="宋体" w:hAnsi="Times New Roman" w:cs="Times New Roman"/>
          <w:spacing w:val="-1"/>
          <w:position w:val="33"/>
          <w:sz w:val="36"/>
          <w:szCs w:val="36"/>
        </w:rPr>
        <w:t>ood</w:t>
      </w:r>
      <w:r w:rsidRPr="002C3AA8">
        <w:rPr>
          <w:rFonts w:ascii="Times New Roman" w:eastAsia="宋体" w:hAnsi="Times New Roman" w:cs="Times New Roman"/>
          <w:spacing w:val="-2"/>
          <w:position w:val="33"/>
          <w:sz w:val="36"/>
          <w:szCs w:val="36"/>
        </w:rPr>
        <w:t>!</w:t>
      </w:r>
    </w:p>
    <w:p w14:paraId="3AA8CBF6" w14:textId="77777777" w:rsidR="00560997" w:rsidRPr="002C3AA8" w:rsidRDefault="00000000">
      <w:pPr>
        <w:spacing w:line="193" w:lineRule="auto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5 F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ailed</w:t>
      </w:r>
      <w:r w:rsidRPr="002C3AA8">
        <w:rPr>
          <w:rFonts w:ascii="Times New Roman" w:eastAsia="宋体" w:hAnsi="Times New Roman" w:cs="Times New Roman"/>
          <w:spacing w:val="-2"/>
          <w:sz w:val="36"/>
          <w:szCs w:val="36"/>
        </w:rPr>
        <w:t>!</w:t>
      </w:r>
    </w:p>
    <w:p w14:paraId="78A576BA" w14:textId="77777777" w:rsidR="00560997" w:rsidRPr="002C3AA8" w:rsidRDefault="00560997">
      <w:pPr>
        <w:spacing w:line="339" w:lineRule="auto"/>
        <w:rPr>
          <w:rFonts w:ascii="Times New Roman" w:eastAsia="宋体" w:hAnsi="Times New Roman" w:cs="Times New Roman"/>
        </w:rPr>
      </w:pPr>
    </w:p>
    <w:p w14:paraId="7EC8C004" w14:textId="77777777" w:rsidR="00560997" w:rsidRPr="002C3AA8" w:rsidRDefault="00000000">
      <w:pPr>
        <w:spacing w:before="105" w:line="194" w:lineRule="auto"/>
        <w:ind w:left="5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-7"/>
          <w:sz w:val="36"/>
          <w:szCs w:val="36"/>
        </w:rPr>
        <w:t>000</w:t>
      </w:r>
    </w:p>
    <w:p w14:paraId="767B62CB" w14:textId="77777777" w:rsidR="00560997" w:rsidRPr="002C3AA8" w:rsidRDefault="00560997">
      <w:pPr>
        <w:spacing w:line="309" w:lineRule="auto"/>
        <w:rPr>
          <w:rFonts w:ascii="Times New Roman" w:eastAsia="宋体" w:hAnsi="Times New Roman" w:cs="Times New Roman"/>
        </w:rPr>
      </w:pPr>
    </w:p>
    <w:p w14:paraId="768A03FF" w14:textId="77777777" w:rsidR="00560997" w:rsidRPr="002C3AA8" w:rsidRDefault="00560997">
      <w:pPr>
        <w:spacing w:line="309" w:lineRule="auto"/>
        <w:rPr>
          <w:rFonts w:ascii="Times New Roman" w:eastAsia="宋体" w:hAnsi="Times New Roman" w:cs="Times New Roman"/>
        </w:rPr>
      </w:pPr>
    </w:p>
    <w:p w14:paraId="27C85063" w14:textId="77777777" w:rsidR="00560997" w:rsidRPr="002C3AA8" w:rsidRDefault="00560997">
      <w:pPr>
        <w:spacing w:line="310" w:lineRule="auto"/>
        <w:rPr>
          <w:rFonts w:ascii="Times New Roman" w:eastAsia="宋体" w:hAnsi="Times New Roman" w:cs="Times New Roman"/>
        </w:rPr>
      </w:pPr>
    </w:p>
    <w:p w14:paraId="4AC0BE74" w14:textId="77777777" w:rsidR="00560997" w:rsidRPr="002C3AA8" w:rsidRDefault="00000000">
      <w:pPr>
        <w:spacing w:before="117" w:line="490" w:lineRule="exact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>38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>．用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Shell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>编程，判断一个文件是不是字符设备文件，如果是将其拷贝到</w:t>
      </w:r>
      <w:r w:rsidRPr="002C3AA8">
        <w:rPr>
          <w:rFonts w:ascii="Times New Roman" w:eastAsia="宋体" w:hAnsi="Times New Roman" w:cs="Times New Roman"/>
          <w:spacing w:val="1"/>
          <w:position w:val="2"/>
          <w:sz w:val="36"/>
          <w:szCs w:val="36"/>
        </w:rPr>
        <w:t xml:space="preserve">    /</w:t>
      </w:r>
      <w:r w:rsidRPr="002C3AA8">
        <w:rPr>
          <w:rFonts w:ascii="Times New Roman" w:eastAsia="宋体" w:hAnsi="Times New Roman" w:cs="Times New Roman"/>
          <w:position w:val="2"/>
          <w:sz w:val="36"/>
          <w:szCs w:val="36"/>
        </w:rPr>
        <w:t>dev</w:t>
      </w:r>
    </w:p>
    <w:p w14:paraId="5F5755D6" w14:textId="77777777" w:rsidR="00560997" w:rsidRPr="002C3AA8" w:rsidRDefault="00000000">
      <w:pPr>
        <w:spacing w:before="230" w:line="490" w:lineRule="exact"/>
        <w:ind w:left="9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28"/>
          <w:position w:val="2"/>
          <w:sz w:val="36"/>
          <w:szCs w:val="36"/>
        </w:rPr>
        <w:t>目</w:t>
      </w:r>
      <w:r w:rsidRPr="002C3AA8">
        <w:rPr>
          <w:rFonts w:ascii="Times New Roman" w:eastAsia="宋体" w:hAnsi="Times New Roman" w:cs="Times New Roman"/>
          <w:spacing w:val="-18"/>
          <w:position w:val="2"/>
          <w:sz w:val="36"/>
          <w:szCs w:val="36"/>
        </w:rPr>
        <w:t>录</w:t>
      </w:r>
      <w:r w:rsidRPr="002C3AA8">
        <w:rPr>
          <w:rFonts w:ascii="Times New Roman" w:eastAsia="宋体" w:hAnsi="Times New Roman" w:cs="Times New Roman"/>
          <w:spacing w:val="-14"/>
          <w:position w:val="2"/>
          <w:sz w:val="36"/>
          <w:szCs w:val="36"/>
        </w:rPr>
        <w:t>下，否则提示</w:t>
      </w:r>
      <w:r w:rsidRPr="002C3AA8">
        <w:rPr>
          <w:rFonts w:ascii="Times New Roman" w:eastAsia="宋体" w:hAnsi="Times New Roman" w:cs="Times New Roman"/>
          <w:spacing w:val="-14"/>
          <w:position w:val="2"/>
          <w:sz w:val="36"/>
          <w:szCs w:val="36"/>
        </w:rPr>
        <w:t xml:space="preserve">  “This file is not exit</w:t>
      </w:r>
      <w:r w:rsidRPr="002C3AA8">
        <w:rPr>
          <w:rFonts w:ascii="Times New Roman" w:eastAsia="宋体" w:hAnsi="Times New Roman" w:cs="Times New Roman"/>
          <w:spacing w:val="-14"/>
          <w:position w:val="2"/>
          <w:sz w:val="36"/>
          <w:szCs w:val="36"/>
        </w:rPr>
        <w:t>的信息。</w:t>
      </w:r>
      <w:r w:rsidRPr="002C3AA8">
        <w:rPr>
          <w:rFonts w:ascii="Times New Roman" w:eastAsia="宋体" w:hAnsi="Times New Roman" w:cs="Times New Roman"/>
          <w:spacing w:val="-14"/>
          <w:position w:val="2"/>
          <w:sz w:val="36"/>
          <w:szCs w:val="36"/>
        </w:rPr>
        <w:t xml:space="preserve">” ( 6 </w:t>
      </w:r>
      <w:r w:rsidRPr="002C3AA8">
        <w:rPr>
          <w:rFonts w:ascii="Times New Roman" w:eastAsia="宋体" w:hAnsi="Times New Roman" w:cs="Times New Roman"/>
          <w:spacing w:val="-14"/>
          <w:position w:val="2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-14"/>
          <w:position w:val="2"/>
          <w:sz w:val="36"/>
          <w:szCs w:val="36"/>
        </w:rPr>
        <w:t>)</w:t>
      </w:r>
    </w:p>
    <w:p w14:paraId="3484C996" w14:textId="77777777" w:rsidR="00560997" w:rsidRPr="002C3AA8" w:rsidRDefault="00000000">
      <w:pPr>
        <w:spacing w:before="299" w:line="760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23"/>
          <w:sz w:val="36"/>
          <w:szCs w:val="36"/>
        </w:rPr>
        <w:t>#!/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bin/bash</w:t>
      </w:r>
    </w:p>
    <w:p w14:paraId="653646F9" w14:textId="77777777" w:rsidR="00560997" w:rsidRPr="002C3AA8" w:rsidRDefault="00000000">
      <w:pPr>
        <w:spacing w:line="499" w:lineRule="exact"/>
        <w:ind w:left="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fi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lenam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="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tes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"</w:t>
      </w:r>
    </w:p>
    <w:p w14:paraId="6E4DA33C" w14:textId="77777777" w:rsidR="00560997" w:rsidRPr="002C3AA8" w:rsidRDefault="00000000">
      <w:pPr>
        <w:spacing w:before="261" w:line="499" w:lineRule="exact"/>
        <w:ind w:left="3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[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-c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"$filenam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"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]</w:t>
      </w:r>
    </w:p>
    <w:p w14:paraId="337C1A67" w14:textId="77777777" w:rsidR="00560997" w:rsidRPr="002C3AA8" w:rsidRDefault="00000000">
      <w:pPr>
        <w:spacing w:before="261" w:line="499" w:lineRule="exact"/>
        <w:ind w:left="1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then</w:t>
      </w:r>
    </w:p>
    <w:p w14:paraId="3B0DA095" w14:textId="77777777" w:rsidR="00560997" w:rsidRPr="002C3AA8" w:rsidRDefault="00000000">
      <w:pPr>
        <w:spacing w:before="241" w:line="760" w:lineRule="exact"/>
        <w:ind w:left="4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25"/>
          <w:sz w:val="36"/>
          <w:szCs w:val="36"/>
        </w:rPr>
        <w:t>cp</w:t>
      </w:r>
      <w:r w:rsidRPr="002C3AA8">
        <w:rPr>
          <w:rFonts w:ascii="Times New Roman" w:eastAsia="宋体" w:hAnsi="Times New Roman" w:cs="Times New Roman"/>
          <w:spacing w:val="-1"/>
          <w:position w:val="2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5"/>
          <w:sz w:val="36"/>
          <w:szCs w:val="36"/>
        </w:rPr>
        <w:t>"$filename"</w:t>
      </w:r>
      <w:r w:rsidRPr="002C3AA8">
        <w:rPr>
          <w:rFonts w:ascii="Times New Roman" w:eastAsia="宋体" w:hAnsi="Times New Roman" w:cs="Times New Roman"/>
          <w:spacing w:val="-1"/>
          <w:position w:val="2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25"/>
          <w:sz w:val="36"/>
          <w:szCs w:val="36"/>
        </w:rPr>
        <w:t>dev</w:t>
      </w:r>
    </w:p>
    <w:p w14:paraId="14D652B1" w14:textId="77777777" w:rsidR="00560997" w:rsidRPr="002C3AA8" w:rsidRDefault="00000000">
      <w:pPr>
        <w:spacing w:line="499" w:lineRule="exact"/>
        <w:ind w:left="2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3"/>
          <w:position w:val="2"/>
          <w:sz w:val="36"/>
          <w:szCs w:val="36"/>
        </w:rPr>
        <w:t>e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2"/>
          <w:sz w:val="36"/>
          <w:szCs w:val="36"/>
        </w:rPr>
        <w:t>lse</w:t>
      </w:r>
    </w:p>
    <w:p w14:paraId="7D2F0C9D" w14:textId="77777777" w:rsidR="00560997" w:rsidRPr="002C3AA8" w:rsidRDefault="00000000">
      <w:pPr>
        <w:spacing w:before="241" w:line="760" w:lineRule="exact"/>
        <w:ind w:left="42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23"/>
          <w:sz w:val="36"/>
          <w:szCs w:val="36"/>
        </w:rPr>
        <w:t>ec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ho</w:t>
      </w:r>
      <w:r w:rsidRPr="002C3AA8">
        <w:rPr>
          <w:rFonts w:ascii="Times New Roman" w:eastAsia="宋体" w:hAnsi="Times New Roman" w:cs="Times New Roman"/>
          <w:spacing w:val="-1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3"/>
          <w:sz w:val="36"/>
          <w:szCs w:val="36"/>
        </w:rPr>
        <w:t>"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This</w:t>
      </w:r>
      <w:r w:rsidRPr="002C3AA8">
        <w:rPr>
          <w:rFonts w:ascii="Times New Roman" w:eastAsia="宋体" w:hAnsi="Times New Roman" w:cs="Times New Roman"/>
          <w:spacing w:val="-1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file</w:t>
      </w:r>
      <w:r w:rsidRPr="002C3AA8">
        <w:rPr>
          <w:rFonts w:ascii="Times New Roman" w:eastAsia="宋体" w:hAnsi="Times New Roman" w:cs="Times New Roman"/>
          <w:spacing w:val="-1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is</w:t>
      </w:r>
      <w:r w:rsidRPr="002C3AA8">
        <w:rPr>
          <w:rFonts w:ascii="Times New Roman" w:eastAsia="宋体" w:hAnsi="Times New Roman" w:cs="Times New Roman"/>
          <w:spacing w:val="-1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not</w:t>
      </w:r>
      <w:r w:rsidRPr="002C3AA8">
        <w:rPr>
          <w:rFonts w:ascii="Times New Roman" w:eastAsia="宋体" w:hAnsi="Times New Roman" w:cs="Times New Roman"/>
          <w:spacing w:val="-1"/>
          <w:position w:val="23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23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3"/>
          <w:sz w:val="36"/>
          <w:szCs w:val="36"/>
        </w:rPr>
        <w:t>"</w:t>
      </w:r>
    </w:p>
    <w:p w14:paraId="1103EBB5" w14:textId="77777777" w:rsidR="00560997" w:rsidRPr="002C3AA8" w:rsidRDefault="00000000">
      <w:pPr>
        <w:spacing w:line="499" w:lineRule="exact"/>
        <w:ind w:left="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2"/>
          <w:sz w:val="36"/>
          <w:szCs w:val="36"/>
        </w:rPr>
        <w:t>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2"/>
          <w:sz w:val="36"/>
          <w:szCs w:val="36"/>
        </w:rPr>
        <w:t>i</w:t>
      </w:r>
    </w:p>
    <w:p w14:paraId="5E763E37" w14:textId="77777777" w:rsidR="00560997" w:rsidRPr="002C3AA8" w:rsidRDefault="00560997">
      <w:pPr>
        <w:spacing w:line="313" w:lineRule="auto"/>
        <w:rPr>
          <w:rFonts w:ascii="Times New Roman" w:eastAsia="宋体" w:hAnsi="Times New Roman" w:cs="Times New Roman"/>
        </w:rPr>
      </w:pPr>
    </w:p>
    <w:p w14:paraId="793DBE69" w14:textId="77777777" w:rsidR="00560997" w:rsidRPr="002C3AA8" w:rsidRDefault="00560997">
      <w:pPr>
        <w:spacing w:line="313" w:lineRule="auto"/>
        <w:rPr>
          <w:rFonts w:ascii="Times New Roman" w:eastAsia="宋体" w:hAnsi="Times New Roman" w:cs="Times New Roman"/>
        </w:rPr>
      </w:pPr>
    </w:p>
    <w:p w14:paraId="50BEBAB4" w14:textId="77777777" w:rsidR="00560997" w:rsidRPr="002C3AA8" w:rsidRDefault="00560997">
      <w:pPr>
        <w:spacing w:line="314" w:lineRule="auto"/>
        <w:rPr>
          <w:rFonts w:ascii="Times New Roman" w:eastAsia="宋体" w:hAnsi="Times New Roman" w:cs="Times New Roman"/>
        </w:rPr>
      </w:pPr>
    </w:p>
    <w:p w14:paraId="400D6F45" w14:textId="77777777" w:rsidR="00560997" w:rsidRPr="002C3AA8" w:rsidRDefault="00000000">
      <w:pPr>
        <w:spacing w:before="118" w:line="742" w:lineRule="exact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9"/>
          <w:position w:val="29"/>
          <w:sz w:val="36"/>
          <w:szCs w:val="36"/>
        </w:rPr>
        <w:t>3</w:t>
      </w:r>
      <w:r w:rsidRPr="002C3AA8">
        <w:rPr>
          <w:rFonts w:ascii="Times New Roman" w:eastAsia="宋体" w:hAnsi="Times New Roman" w:cs="Times New Roman"/>
          <w:spacing w:val="5"/>
          <w:position w:val="29"/>
          <w:sz w:val="36"/>
          <w:szCs w:val="36"/>
        </w:rPr>
        <w:t>9</w:t>
      </w:r>
      <w:r w:rsidRPr="002C3AA8">
        <w:rPr>
          <w:rFonts w:ascii="Times New Roman" w:eastAsia="宋体" w:hAnsi="Times New Roman" w:cs="Times New Roman"/>
          <w:spacing w:val="5"/>
          <w:position w:val="29"/>
          <w:sz w:val="36"/>
          <w:szCs w:val="36"/>
        </w:rPr>
        <w:t>．编写一段</w:t>
      </w:r>
      <w:r w:rsidRPr="002C3AA8">
        <w:rPr>
          <w:rFonts w:ascii="Times New Roman" w:eastAsia="宋体" w:hAnsi="Times New Roman" w:cs="Times New Roman"/>
          <w:spacing w:val="5"/>
          <w:position w:val="29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position w:val="29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5"/>
          <w:position w:val="29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5"/>
          <w:position w:val="29"/>
          <w:sz w:val="36"/>
          <w:szCs w:val="36"/>
        </w:rPr>
        <w:t>语言程序使其完成：父进程创建两个子进程，父子进程都在屏</w:t>
      </w:r>
    </w:p>
    <w:p w14:paraId="5E7288C6" w14:textId="77777777" w:rsidR="00560997" w:rsidRPr="002C3AA8" w:rsidRDefault="00000000">
      <w:pPr>
        <w:spacing w:before="2" w:line="206" w:lineRule="auto"/>
        <w:ind w:left="2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>幕上显示自</w:t>
      </w:r>
      <w:r w:rsidRPr="002C3AA8">
        <w:rPr>
          <w:rFonts w:ascii="Times New Roman" w:eastAsia="宋体" w:hAnsi="Times New Roman" w:cs="Times New Roman"/>
          <w:sz w:val="36"/>
          <w:szCs w:val="36"/>
        </w:rPr>
        <w:t>己的进程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ID </w:t>
      </w:r>
      <w:r w:rsidRPr="002C3AA8">
        <w:rPr>
          <w:rFonts w:ascii="Times New Roman" w:eastAsia="宋体" w:hAnsi="Times New Roman" w:cs="Times New Roman"/>
          <w:sz w:val="36"/>
          <w:szCs w:val="36"/>
        </w:rPr>
        <w:t>号。要求先显示子进程的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ID </w:t>
      </w:r>
      <w:r w:rsidRPr="002C3AA8">
        <w:rPr>
          <w:rFonts w:ascii="Times New Roman" w:eastAsia="宋体" w:hAnsi="Times New Roman" w:cs="Times New Roman"/>
          <w:sz w:val="36"/>
          <w:szCs w:val="36"/>
        </w:rPr>
        <w:t>号，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后显示父进程的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ID </w:t>
      </w:r>
      <w:r w:rsidRPr="002C3AA8">
        <w:rPr>
          <w:rFonts w:ascii="Times New Roman" w:eastAsia="宋体" w:hAnsi="Times New Roman" w:cs="Times New Roman"/>
          <w:sz w:val="36"/>
          <w:szCs w:val="36"/>
        </w:rPr>
        <w:t>号。</w:t>
      </w:r>
    </w:p>
    <w:p w14:paraId="6AF6048B" w14:textId="77777777" w:rsidR="00560997" w:rsidRPr="002C3AA8" w:rsidRDefault="00000000">
      <w:pPr>
        <w:spacing w:before="282" w:line="491" w:lineRule="exact"/>
        <w:ind w:left="3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"/>
          <w:position w:val="4"/>
          <w:sz w:val="36"/>
          <w:szCs w:val="36"/>
        </w:rPr>
        <w:t xml:space="preserve">(6 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)</w:t>
      </w:r>
    </w:p>
    <w:p w14:paraId="7B1948EB" w14:textId="77777777" w:rsidR="00560997" w:rsidRPr="002C3AA8" w:rsidRDefault="00000000">
      <w:pPr>
        <w:spacing w:before="159" w:line="500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ys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type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&gt;</w:t>
      </w:r>
    </w:p>
    <w:p w14:paraId="140F6C77" w14:textId="77777777" w:rsidR="00560997" w:rsidRPr="002C3AA8" w:rsidRDefault="00000000">
      <w:pPr>
        <w:spacing w:line="499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ys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wait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&gt;</w:t>
      </w:r>
    </w:p>
    <w:p w14:paraId="2EC0C5E8" w14:textId="77777777" w:rsidR="00560997" w:rsidRPr="002C3AA8" w:rsidRDefault="00000000">
      <w:pPr>
        <w:spacing w:before="21" w:line="499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unistd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&gt;</w:t>
      </w:r>
    </w:p>
    <w:p w14:paraId="3475235C" w14:textId="77777777" w:rsidR="00560997" w:rsidRPr="002C3AA8" w:rsidRDefault="00000000">
      <w:pPr>
        <w:spacing w:before="9" w:line="471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1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1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spacing w:val="2"/>
          <w:position w:val="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1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1"/>
          <w:sz w:val="36"/>
          <w:szCs w:val="36"/>
        </w:rPr>
        <w:t>stdio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1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1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1"/>
          <w:sz w:val="36"/>
          <w:szCs w:val="36"/>
        </w:rPr>
        <w:t>&gt;</w:t>
      </w:r>
    </w:p>
    <w:p w14:paraId="0CDA3E3E" w14:textId="77777777" w:rsidR="00560997" w:rsidRPr="002C3AA8" w:rsidRDefault="00000000">
      <w:pPr>
        <w:spacing w:before="1" w:line="499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spacing w:val="2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stdlib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2"/>
          <w:sz w:val="36"/>
          <w:szCs w:val="36"/>
        </w:rPr>
        <w:t>&gt;</w:t>
      </w:r>
    </w:p>
    <w:p w14:paraId="2B927E62" w14:textId="77777777" w:rsidR="00560997" w:rsidRPr="002C3AA8" w:rsidRDefault="00000000">
      <w:pPr>
        <w:spacing w:before="21" w:line="499" w:lineRule="exact"/>
        <w:ind w:left="3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int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ain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)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{</w:t>
      </w:r>
    </w:p>
    <w:p w14:paraId="2E072F5F" w14:textId="77777777" w:rsidR="00560997" w:rsidRPr="002C3AA8" w:rsidRDefault="00000000">
      <w:pPr>
        <w:spacing w:before="1" w:line="500" w:lineRule="exact"/>
        <w:ind w:left="7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pid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_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t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pid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1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pid2;</w:t>
      </w:r>
    </w:p>
    <w:p w14:paraId="64B12B12" w14:textId="77777777" w:rsidR="00560997" w:rsidRPr="002C3AA8" w:rsidRDefault="00000000">
      <w:pPr>
        <w:spacing w:line="499" w:lineRule="exact"/>
        <w:ind w:left="7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pid1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fork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);</w:t>
      </w:r>
    </w:p>
    <w:p w14:paraId="7BCE5064" w14:textId="77777777" w:rsidR="00560997" w:rsidRPr="002C3AA8" w:rsidRDefault="00000000">
      <w:pPr>
        <w:spacing w:before="1" w:line="499" w:lineRule="exact"/>
        <w:ind w:left="71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pid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0)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34EEFA06" w14:textId="77777777" w:rsidR="00560997" w:rsidRPr="002C3AA8" w:rsidRDefault="00000000">
      <w:pPr>
        <w:spacing w:before="1" w:line="499" w:lineRule="exact"/>
        <w:ind w:left="129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3"/>
          <w:position w:val="4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-6"/>
          <w:position w:val="4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>子进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>程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3"/>
          <w:position w:val="4"/>
          <w:sz w:val="36"/>
          <w:szCs w:val="36"/>
        </w:rPr>
        <w:t>1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b/>
          <w:bCs/>
          <w:spacing w:val="-3"/>
          <w:position w:val="4"/>
          <w:sz w:val="36"/>
          <w:szCs w:val="36"/>
        </w:rPr>
        <w:t>%d\n",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3"/>
          <w:position w:val="4"/>
          <w:sz w:val="36"/>
          <w:szCs w:val="36"/>
        </w:rPr>
        <w:t>getpid());</w:t>
      </w:r>
    </w:p>
    <w:p w14:paraId="4EFA8F05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pgSz w:w="19120" w:h="27060"/>
          <w:pgMar w:top="400" w:right="2792" w:bottom="0" w:left="2868" w:header="0" w:footer="0" w:gutter="0"/>
          <w:cols w:space="720"/>
        </w:sectPr>
      </w:pPr>
    </w:p>
    <w:p w14:paraId="7D4DA0A8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2619582D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355875AA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1DA6C0E5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2142C545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1996A4C3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433B8543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5D742C90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4CDE6641" w14:textId="77777777" w:rsidR="00560997" w:rsidRPr="002C3AA8" w:rsidRDefault="00000000">
      <w:pPr>
        <w:spacing w:before="103" w:line="231" w:lineRule="auto"/>
        <w:ind w:left="128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2"/>
          <w:sz w:val="36"/>
          <w:szCs w:val="36"/>
        </w:rPr>
        <w:t>(0)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;</w:t>
      </w:r>
    </w:p>
    <w:p w14:paraId="0B05B291" w14:textId="77777777" w:rsidR="00560997" w:rsidRPr="002C3AA8" w:rsidRDefault="00000000">
      <w:pPr>
        <w:spacing w:line="498" w:lineRule="exact"/>
        <w:ind w:left="69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74A02E2D" w14:textId="77777777" w:rsidR="00560997" w:rsidRPr="002C3AA8" w:rsidRDefault="00000000">
      <w:pPr>
        <w:spacing w:before="1" w:line="499" w:lineRule="exact"/>
        <w:ind w:left="70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else</w:t>
      </w:r>
      <w:r w:rsidRPr="002C3AA8">
        <w:rPr>
          <w:rFonts w:ascii="Times New Roman" w:eastAsia="宋体" w:hAnsi="Times New Roman" w:cs="Times New Roman"/>
          <w:spacing w:val="26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26"/>
          <w:position w:val="6"/>
          <w:sz w:val="36"/>
          <w:szCs w:val="36"/>
        </w:rPr>
        <w:t>{</w:t>
      </w:r>
    </w:p>
    <w:p w14:paraId="40187BD1" w14:textId="77777777" w:rsidR="00560997" w:rsidRPr="002C3AA8" w:rsidRDefault="00000000">
      <w:pPr>
        <w:spacing w:before="123" w:line="219" w:lineRule="auto"/>
        <w:ind w:left="127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wait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NULL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;</w:t>
      </w:r>
    </w:p>
    <w:p w14:paraId="0652EA5B" w14:textId="77777777" w:rsidR="00560997" w:rsidRPr="002C3AA8" w:rsidRDefault="00000000">
      <w:pPr>
        <w:spacing w:line="498" w:lineRule="exact"/>
        <w:ind w:left="129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pid2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fork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);</w:t>
      </w:r>
    </w:p>
    <w:p w14:paraId="35F547FA" w14:textId="77777777" w:rsidR="00560997" w:rsidRPr="002C3AA8" w:rsidRDefault="00000000">
      <w:pPr>
        <w:spacing w:before="1" w:line="499" w:lineRule="exact"/>
        <w:ind w:left="129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pid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2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==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0)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  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1DD70E06" w14:textId="77777777" w:rsidR="00560997" w:rsidRPr="002C3AA8" w:rsidRDefault="00000000">
      <w:pPr>
        <w:spacing w:before="1" w:line="602" w:lineRule="exact"/>
        <w:ind w:left="139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12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12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spacing w:val="-1"/>
          <w:position w:val="1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"/>
          <w:position w:val="12"/>
          <w:sz w:val="36"/>
          <w:szCs w:val="36"/>
        </w:rPr>
        <w:t>子进程</w:t>
      </w:r>
      <w:r w:rsidRPr="002C3AA8">
        <w:rPr>
          <w:rFonts w:ascii="Times New Roman" w:eastAsia="宋体" w:hAnsi="Times New Roman" w:cs="Times New Roman"/>
          <w:spacing w:val="-1"/>
          <w:position w:val="1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12"/>
          <w:sz w:val="36"/>
          <w:szCs w:val="36"/>
        </w:rPr>
        <w:t>2</w:t>
      </w:r>
      <w:r w:rsidRPr="002C3AA8">
        <w:rPr>
          <w:rFonts w:ascii="Times New Roman" w:eastAsia="宋体" w:hAnsi="Times New Roman" w:cs="Times New Roman"/>
          <w:spacing w:val="-1"/>
          <w:position w:val="12"/>
          <w:sz w:val="36"/>
          <w:szCs w:val="36"/>
        </w:rPr>
        <w:t>：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12"/>
          <w:sz w:val="36"/>
          <w:szCs w:val="36"/>
        </w:rPr>
        <w:t>%</w:t>
      </w:r>
      <w:r w:rsidRPr="002C3AA8">
        <w:rPr>
          <w:rFonts w:ascii="Times New Roman" w:eastAsia="宋体" w:hAnsi="Times New Roman" w:cs="Times New Roman"/>
          <w:b/>
          <w:bCs/>
          <w:position w:val="12"/>
          <w:sz w:val="36"/>
          <w:szCs w:val="36"/>
        </w:rPr>
        <w:t>d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12"/>
          <w:sz w:val="36"/>
          <w:szCs w:val="36"/>
        </w:rPr>
        <w:t>\</w:t>
      </w:r>
      <w:r w:rsidRPr="002C3AA8">
        <w:rPr>
          <w:rFonts w:ascii="Times New Roman" w:eastAsia="宋体" w:hAnsi="Times New Roman" w:cs="Times New Roman"/>
          <w:b/>
          <w:bCs/>
          <w:position w:val="12"/>
          <w:sz w:val="36"/>
          <w:szCs w:val="36"/>
        </w:rPr>
        <w:t>n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12"/>
          <w:sz w:val="36"/>
          <w:szCs w:val="36"/>
        </w:rPr>
        <w:t>",</w:t>
      </w:r>
      <w:r w:rsidRPr="002C3AA8">
        <w:rPr>
          <w:rFonts w:ascii="Times New Roman" w:eastAsia="宋体" w:hAnsi="Times New Roman" w:cs="Times New Roman"/>
          <w:spacing w:val="-1"/>
          <w:position w:val="1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12"/>
          <w:sz w:val="36"/>
          <w:szCs w:val="36"/>
        </w:rPr>
        <w:t>getpid());</w:t>
      </w:r>
    </w:p>
    <w:p w14:paraId="5E41CB9A" w14:textId="77777777" w:rsidR="00560997" w:rsidRPr="002C3AA8" w:rsidRDefault="00000000">
      <w:pPr>
        <w:spacing w:before="2" w:line="195" w:lineRule="auto"/>
        <w:ind w:left="138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2"/>
          <w:sz w:val="36"/>
          <w:szCs w:val="36"/>
        </w:rPr>
        <w:t>(0)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;</w:t>
      </w:r>
    </w:p>
    <w:p w14:paraId="1D2CC178" w14:textId="77777777" w:rsidR="00560997" w:rsidRPr="002C3AA8" w:rsidRDefault="00000000">
      <w:pPr>
        <w:spacing w:before="80" w:line="499" w:lineRule="exact"/>
        <w:ind w:left="127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5906C8FF" w14:textId="77777777" w:rsidR="00560997" w:rsidRPr="002C3AA8" w:rsidRDefault="00000000">
      <w:pPr>
        <w:spacing w:before="1" w:line="499" w:lineRule="exact"/>
        <w:ind w:left="128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else</w:t>
      </w:r>
      <w:r w:rsidRPr="002C3AA8">
        <w:rPr>
          <w:rFonts w:ascii="Times New Roman" w:eastAsia="宋体" w:hAnsi="Times New Roman" w:cs="Times New Roman"/>
          <w:spacing w:val="18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5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spacing w:val="15"/>
          <w:position w:val="6"/>
          <w:sz w:val="36"/>
          <w:szCs w:val="36"/>
        </w:rPr>
        <w:t>{</w:t>
      </w:r>
    </w:p>
    <w:p w14:paraId="7459C583" w14:textId="77777777" w:rsidR="00560997" w:rsidRPr="002C3AA8" w:rsidRDefault="00000000">
      <w:pPr>
        <w:spacing w:before="102" w:line="196" w:lineRule="auto"/>
        <w:ind w:left="137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wait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NULL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;</w:t>
      </w:r>
    </w:p>
    <w:p w14:paraId="32FB1B7E" w14:textId="77777777" w:rsidR="00560997" w:rsidRPr="002C3AA8" w:rsidRDefault="00000000">
      <w:pPr>
        <w:spacing w:before="41" w:line="520" w:lineRule="exact"/>
        <w:ind w:left="139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8"/>
          <w:position w:val="6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-16"/>
          <w:position w:val="6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spacing w:val="-10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8"/>
          <w:position w:val="6"/>
          <w:sz w:val="36"/>
          <w:szCs w:val="36"/>
        </w:rPr>
        <w:t>父进程：</w:t>
      </w:r>
      <w:r w:rsidRPr="002C3AA8">
        <w:rPr>
          <w:rFonts w:ascii="Times New Roman" w:eastAsia="宋体" w:hAnsi="Times New Roman" w:cs="Times New Roman"/>
          <w:spacing w:val="-8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-8"/>
          <w:position w:val="6"/>
          <w:sz w:val="36"/>
          <w:szCs w:val="36"/>
        </w:rPr>
        <w:t>%d\n",</w:t>
      </w:r>
      <w:r w:rsidRPr="002C3AA8">
        <w:rPr>
          <w:rFonts w:ascii="Times New Roman" w:eastAsia="宋体" w:hAnsi="Times New Roman" w:cs="Times New Roman"/>
          <w:spacing w:val="-8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8"/>
          <w:position w:val="6"/>
          <w:sz w:val="36"/>
          <w:szCs w:val="36"/>
        </w:rPr>
        <w:t>getpid());</w:t>
      </w:r>
    </w:p>
    <w:p w14:paraId="665A6FA3" w14:textId="77777777" w:rsidR="00560997" w:rsidRPr="002C3AA8" w:rsidRDefault="00000000">
      <w:pPr>
        <w:spacing w:line="499" w:lineRule="exact"/>
        <w:ind w:left="127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3679A944" w14:textId="77777777" w:rsidR="00560997" w:rsidRPr="002C3AA8" w:rsidRDefault="00000000">
      <w:pPr>
        <w:spacing w:before="21" w:line="509" w:lineRule="exact"/>
        <w:ind w:left="69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745F6280" w14:textId="77777777" w:rsidR="00560997" w:rsidRPr="002C3AA8" w:rsidRDefault="00000000">
      <w:pPr>
        <w:spacing w:line="470" w:lineRule="exact"/>
        <w:ind w:left="7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4"/>
          <w:sz w:val="36"/>
          <w:szCs w:val="36"/>
        </w:rPr>
        <w:t>return</w:t>
      </w:r>
      <w:r w:rsidRPr="002C3AA8">
        <w:rPr>
          <w:rFonts w:ascii="Times New Roman" w:eastAsia="宋体" w:hAnsi="Times New Roman" w:cs="Times New Roman"/>
          <w:spacing w:val="-3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4"/>
          <w:sz w:val="36"/>
          <w:szCs w:val="36"/>
        </w:rPr>
        <w:t>0;</w:t>
      </w:r>
    </w:p>
    <w:p w14:paraId="0A52CFAD" w14:textId="77777777" w:rsidR="00560997" w:rsidRPr="002C3AA8" w:rsidRDefault="00000000">
      <w:pPr>
        <w:spacing w:before="1" w:line="499" w:lineRule="exact"/>
        <w:ind w:left="1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60E17E08" w14:textId="77777777" w:rsidR="00560997" w:rsidRPr="002C3AA8" w:rsidRDefault="00560997">
      <w:pPr>
        <w:spacing w:line="280" w:lineRule="auto"/>
        <w:rPr>
          <w:rFonts w:ascii="Times New Roman" w:eastAsia="宋体" w:hAnsi="Times New Roman" w:cs="Times New Roman" w:hint="eastAsia"/>
        </w:rPr>
      </w:pPr>
    </w:p>
    <w:p w14:paraId="45ACE9F9" w14:textId="77777777" w:rsidR="00560997" w:rsidRPr="002C3AA8" w:rsidRDefault="00560997">
      <w:pPr>
        <w:spacing w:line="280" w:lineRule="auto"/>
        <w:rPr>
          <w:rFonts w:ascii="Times New Roman" w:eastAsia="宋体" w:hAnsi="Times New Roman" w:cs="Times New Roman"/>
        </w:rPr>
      </w:pPr>
    </w:p>
    <w:p w14:paraId="4E5EE4A6" w14:textId="77777777" w:rsidR="008E7752" w:rsidRDefault="00000000">
      <w:pPr>
        <w:spacing w:before="117" w:line="385" w:lineRule="auto"/>
        <w:ind w:left="21" w:right="596" w:hanging="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4"/>
          <w:sz w:val="36"/>
          <w:szCs w:val="36"/>
        </w:rPr>
        <w:t>40</w:t>
      </w:r>
      <w:r w:rsidRPr="002C3AA8">
        <w:rPr>
          <w:rFonts w:ascii="Times New Roman" w:eastAsia="宋体" w:hAnsi="Times New Roman" w:cs="Times New Roman"/>
          <w:spacing w:val="14"/>
          <w:sz w:val="36"/>
          <w:szCs w:val="36"/>
        </w:rPr>
        <w:t>．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编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写利用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IPC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实现进程通信的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z w:val="36"/>
          <w:szCs w:val="36"/>
        </w:rPr>
        <w:t>C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程序。该程序主要模拟根据帐号查询余额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3"/>
          <w:sz w:val="36"/>
          <w:szCs w:val="36"/>
        </w:rPr>
        <w:t>的</w:t>
      </w:r>
      <w:r w:rsidRPr="002C3AA8">
        <w:rPr>
          <w:rFonts w:ascii="Times New Roman" w:eastAsia="宋体" w:hAnsi="Times New Roman" w:cs="Times New Roman"/>
          <w:spacing w:val="-9"/>
          <w:sz w:val="36"/>
          <w:szCs w:val="36"/>
        </w:rPr>
        <w:t>过程。包括三方面：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                                                  </w:t>
      </w:r>
    </w:p>
    <w:p w14:paraId="432C9F24" w14:textId="77777777" w:rsidR="008E7752" w:rsidRDefault="00000000">
      <w:pPr>
        <w:spacing w:before="117" w:line="385" w:lineRule="auto"/>
        <w:ind w:left="21" w:right="596" w:hanging="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1)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请求进程从</w:t>
      </w:r>
      <w:r w:rsidRPr="002C3AA8">
        <w:rPr>
          <w:rFonts w:ascii="Times New Roman" w:eastAsia="宋体" w:hAnsi="Times New Roman" w:cs="Times New Roman"/>
          <w:spacing w:val="3"/>
          <w:sz w:val="36"/>
          <w:szCs w:val="36"/>
        </w:rPr>
        <w:t>标</w:t>
      </w:r>
      <w:r w:rsidRPr="002C3AA8">
        <w:rPr>
          <w:rFonts w:ascii="Times New Roman" w:eastAsia="宋体" w:hAnsi="Times New Roman" w:cs="Times New Roman"/>
          <w:spacing w:val="2"/>
          <w:sz w:val="36"/>
          <w:szCs w:val="36"/>
        </w:rPr>
        <w:t>准输入读入帐号，并将该帐号通过消息队列发送给服务进程；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</w:t>
      </w:r>
    </w:p>
    <w:p w14:paraId="1598D2F8" w14:textId="2976872D" w:rsidR="00560997" w:rsidRPr="002C3AA8" w:rsidRDefault="00000000">
      <w:pPr>
        <w:spacing w:before="117" w:line="385" w:lineRule="auto"/>
        <w:ind w:left="21" w:right="596" w:hanging="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2)</w:t>
      </w: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服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务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进程接收该帐号后，按照请求的先后顺序在标准输入上输入该帐户的姓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10"/>
          <w:sz w:val="36"/>
          <w:szCs w:val="36"/>
        </w:rPr>
        <w:t>名</w:t>
      </w:r>
      <w:r w:rsidRPr="002C3AA8">
        <w:rPr>
          <w:rFonts w:ascii="Times New Roman" w:eastAsia="宋体" w:hAnsi="Times New Roman" w:cs="Times New Roman"/>
          <w:spacing w:val="-5"/>
          <w:sz w:val="36"/>
          <w:szCs w:val="36"/>
        </w:rPr>
        <w:t>和余额，并将结果返回给请求进程；</w:t>
      </w:r>
    </w:p>
    <w:p w14:paraId="22E241F2" w14:textId="77777777" w:rsidR="00560997" w:rsidRPr="002C3AA8" w:rsidRDefault="00000000">
      <w:pPr>
        <w:spacing w:before="8" w:line="208" w:lineRule="auto"/>
        <w:ind w:left="2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8"/>
          <w:sz w:val="36"/>
          <w:szCs w:val="36"/>
        </w:rPr>
        <w:t>3</w:t>
      </w:r>
      <w:r w:rsidRPr="002C3AA8">
        <w:rPr>
          <w:rFonts w:ascii="Times New Roman" w:eastAsia="宋体" w:hAnsi="Times New Roman" w:cs="Times New Roman"/>
          <w:spacing w:val="7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spacing w:val="4"/>
          <w:sz w:val="36"/>
          <w:szCs w:val="36"/>
        </w:rPr>
        <w:t>请求进程接收返回的信息，并将结果输出在标准输出上。服务进程先于请求</w:t>
      </w:r>
    </w:p>
    <w:p w14:paraId="5D08B030" w14:textId="21E20118" w:rsidR="00560997" w:rsidRPr="002C3AA8" w:rsidRDefault="00000000">
      <w:pPr>
        <w:spacing w:before="289" w:line="486" w:lineRule="exact"/>
        <w:ind w:left="2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-16"/>
          <w:position w:val="2"/>
          <w:sz w:val="36"/>
          <w:szCs w:val="36"/>
        </w:rPr>
        <w:t>进</w:t>
      </w:r>
      <w:r w:rsidRPr="002C3AA8">
        <w:rPr>
          <w:rFonts w:ascii="Times New Roman" w:eastAsia="宋体" w:hAnsi="Times New Roman" w:cs="Times New Roman"/>
          <w:spacing w:val="-15"/>
          <w:position w:val="2"/>
          <w:sz w:val="36"/>
          <w:szCs w:val="36"/>
        </w:rPr>
        <w:t>程启动，</w:t>
      </w:r>
      <w:r w:rsidRPr="002C3AA8">
        <w:rPr>
          <w:rFonts w:ascii="Times New Roman" w:eastAsia="宋体" w:hAnsi="Times New Roman" w:cs="Times New Roman"/>
          <w:spacing w:val="-15"/>
          <w:position w:val="2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5"/>
          <w:position w:val="2"/>
          <w:sz w:val="36"/>
          <w:szCs w:val="36"/>
        </w:rPr>
        <w:t>请求进程启动时要携带请求编号，可同时启动多个请求进程。</w:t>
      </w:r>
      <w:r w:rsidRPr="002C3AA8">
        <w:rPr>
          <w:rFonts w:ascii="Times New Roman" w:eastAsia="宋体" w:hAnsi="Times New Roman" w:cs="Times New Roman"/>
          <w:spacing w:val="-15"/>
          <w:position w:val="2"/>
          <w:sz w:val="36"/>
          <w:szCs w:val="36"/>
        </w:rPr>
        <w:t xml:space="preserve">   ( 7 </w:t>
      </w:r>
      <w:r w:rsidRPr="002C3AA8">
        <w:rPr>
          <w:rFonts w:ascii="Times New Roman" w:eastAsia="宋体" w:hAnsi="Times New Roman" w:cs="Times New Roman"/>
          <w:spacing w:val="-15"/>
          <w:position w:val="2"/>
          <w:sz w:val="36"/>
          <w:szCs w:val="36"/>
        </w:rPr>
        <w:t>分</w:t>
      </w:r>
      <w:r w:rsidRPr="002C3AA8">
        <w:rPr>
          <w:rFonts w:ascii="Times New Roman" w:eastAsia="宋体" w:hAnsi="Times New Roman" w:cs="Times New Roman"/>
          <w:spacing w:val="-15"/>
          <w:position w:val="2"/>
          <w:sz w:val="36"/>
          <w:szCs w:val="36"/>
        </w:rPr>
        <w:t>)</w:t>
      </w:r>
    </w:p>
    <w:p w14:paraId="315C0205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pgSz w:w="19120" w:h="27060"/>
          <w:pgMar w:top="400" w:right="2743" w:bottom="0" w:left="2868" w:header="0" w:footer="0" w:gutter="0"/>
          <w:cols w:space="720"/>
        </w:sectPr>
      </w:pPr>
    </w:p>
    <w:p w14:paraId="31C658D4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214A7CC8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41A1CE3C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7771BBDF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61413F50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1F26D015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2F097E50" w14:textId="77777777" w:rsidR="00560997" w:rsidRPr="002C3AA8" w:rsidRDefault="00560997">
      <w:pPr>
        <w:spacing w:line="247" w:lineRule="auto"/>
        <w:rPr>
          <w:rFonts w:ascii="Times New Roman" w:eastAsia="宋体" w:hAnsi="Times New Roman" w:cs="Times New Roman"/>
        </w:rPr>
      </w:pPr>
    </w:p>
    <w:p w14:paraId="1A3F7DE2" w14:textId="77777777" w:rsidR="00560997" w:rsidRPr="002C3AA8" w:rsidRDefault="00560997">
      <w:pPr>
        <w:spacing w:line="248" w:lineRule="auto"/>
        <w:rPr>
          <w:rFonts w:ascii="Times New Roman" w:eastAsia="宋体" w:hAnsi="Times New Roman" w:cs="Times New Roman"/>
        </w:rPr>
      </w:pPr>
    </w:p>
    <w:p w14:paraId="10CD1122" w14:textId="77777777" w:rsidR="00560997" w:rsidRPr="002C3AA8" w:rsidRDefault="00000000">
      <w:pPr>
        <w:spacing w:before="117" w:line="490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"/>
          <w:position w:val="4"/>
          <w:sz w:val="36"/>
          <w:szCs w:val="36"/>
        </w:rPr>
        <w:t xml:space="preserve">/* 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请求方程序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 xml:space="preserve"> msgreq.c*/</w:t>
      </w:r>
    </w:p>
    <w:p w14:paraId="26170A83" w14:textId="77777777" w:rsidR="00560997" w:rsidRPr="002C3AA8" w:rsidRDefault="00000000">
      <w:pPr>
        <w:spacing w:before="159" w:line="500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ys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types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&gt;</w:t>
      </w:r>
    </w:p>
    <w:p w14:paraId="5CFB102A" w14:textId="77777777" w:rsidR="00560997" w:rsidRPr="002C3AA8" w:rsidRDefault="00000000">
      <w:pPr>
        <w:spacing w:line="498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ys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pc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6"/>
          <w:sz w:val="36"/>
          <w:szCs w:val="36"/>
        </w:rPr>
        <w:t>&gt;</w:t>
      </w:r>
    </w:p>
    <w:p w14:paraId="26A80D86" w14:textId="77777777" w:rsidR="00560997" w:rsidRPr="002C3AA8" w:rsidRDefault="00000000">
      <w:pPr>
        <w:spacing w:before="9" w:line="471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sys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/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msg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5"/>
          <w:sz w:val="36"/>
          <w:szCs w:val="36"/>
        </w:rPr>
        <w:t>&gt;</w:t>
      </w:r>
    </w:p>
    <w:p w14:paraId="181BA799" w14:textId="77777777" w:rsidR="00560997" w:rsidRPr="002C3AA8" w:rsidRDefault="00000000">
      <w:pPr>
        <w:spacing w:before="21" w:line="499" w:lineRule="exact"/>
        <w:ind w:left="15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3"/>
          <w:position w:val="2"/>
          <w:sz w:val="36"/>
          <w:szCs w:val="36"/>
        </w:rPr>
        <w:t>#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include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&lt;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stdio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2"/>
          <w:sz w:val="36"/>
          <w:szCs w:val="36"/>
        </w:rPr>
        <w:t>h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2"/>
          <w:sz w:val="36"/>
          <w:szCs w:val="36"/>
        </w:rPr>
        <w:t>&gt;</w:t>
      </w:r>
    </w:p>
    <w:p w14:paraId="77F94ADB" w14:textId="77777777" w:rsidR="00560997" w:rsidRPr="002C3AA8" w:rsidRDefault="00000000">
      <w:pPr>
        <w:spacing w:before="1" w:line="499" w:lineRule="exact"/>
        <w:ind w:left="2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atic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ruct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buf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31B9AF31" w14:textId="77777777" w:rsidR="00560997" w:rsidRPr="002C3AA8" w:rsidRDefault="00000000">
      <w:pPr>
        <w:spacing w:before="21" w:line="489" w:lineRule="exact"/>
        <w:ind w:left="817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long</w:t>
      </w:r>
      <w:r w:rsidRPr="002C3AA8">
        <w:rPr>
          <w:rFonts w:ascii="Times New Roman" w:eastAsia="宋体" w:hAnsi="Times New Roman" w:cs="Times New Roman"/>
          <w:spacing w:val="15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type</w:t>
      </w:r>
      <w:r w:rsidRPr="002C3AA8">
        <w:rPr>
          <w:rFonts w:ascii="Times New Roman" w:eastAsia="宋体" w:hAnsi="Times New Roman" w:cs="Times New Roman"/>
          <w:b/>
          <w:bCs/>
          <w:spacing w:val="15"/>
          <w:position w:val="6"/>
          <w:sz w:val="35"/>
          <w:szCs w:val="35"/>
        </w:rPr>
        <w:t>;</w:t>
      </w:r>
    </w:p>
    <w:p w14:paraId="3B82B98D" w14:textId="77777777" w:rsidR="00560997" w:rsidRPr="002C3AA8" w:rsidRDefault="00000000">
      <w:pPr>
        <w:spacing w:line="494" w:lineRule="exact"/>
        <w:ind w:left="807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char</w:t>
      </w:r>
      <w:r w:rsidRPr="002C3AA8">
        <w:rPr>
          <w:rFonts w:ascii="Times New Roman" w:eastAsia="宋体" w:hAnsi="Times New Roman" w:cs="Times New Roman"/>
          <w:spacing w:val="9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[256]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5"/>
          <w:szCs w:val="35"/>
        </w:rPr>
        <w:t>;</w:t>
      </w:r>
    </w:p>
    <w:p w14:paraId="21152C64" w14:textId="77777777" w:rsidR="00560997" w:rsidRPr="002C3AA8" w:rsidRDefault="00000000">
      <w:pPr>
        <w:spacing w:line="493" w:lineRule="exact"/>
        <w:ind w:left="19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spacing w:val="15"/>
          <w:position w:val="6"/>
          <w:sz w:val="35"/>
          <w:szCs w:val="35"/>
        </w:rPr>
        <w:t>}</w:t>
      </w:r>
      <w:r w:rsidRPr="002C3AA8">
        <w:rPr>
          <w:rFonts w:ascii="Times New Roman" w:eastAsia="宋体" w:hAnsi="Times New Roman" w:cs="Times New Roman"/>
          <w:spacing w:val="15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15"/>
          <w:position w:val="6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15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rcvbuf</w:t>
      </w:r>
      <w:r w:rsidRPr="002C3AA8">
        <w:rPr>
          <w:rFonts w:ascii="Times New Roman" w:eastAsia="宋体" w:hAnsi="Times New Roman" w:cs="Times New Roman"/>
          <w:b/>
          <w:bCs/>
          <w:spacing w:val="15"/>
          <w:position w:val="6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15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6"/>
          <w:sz w:val="35"/>
          <w:szCs w:val="35"/>
        </w:rPr>
        <w:t>*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sgp</w:t>
      </w:r>
    </w:p>
    <w:p w14:paraId="4454CDD2" w14:textId="77777777" w:rsidR="00560997" w:rsidRPr="002C3AA8" w:rsidRDefault="00000000">
      <w:pPr>
        <w:spacing w:before="20" w:line="493" w:lineRule="exact"/>
        <w:ind w:left="23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5"/>
          <w:szCs w:val="35"/>
        </w:rPr>
        <w:t>extern</w:t>
      </w:r>
      <w:r w:rsidRPr="002C3AA8">
        <w:rPr>
          <w:rFonts w:ascii="Times New Roman" w:eastAsia="宋体" w:hAnsi="Times New Roman" w:cs="Times New Roman"/>
          <w:spacing w:val="23"/>
          <w:position w:val="5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5"/>
          <w:szCs w:val="35"/>
        </w:rPr>
        <w:t>int</w:t>
      </w:r>
      <w:r w:rsidRPr="002C3AA8">
        <w:rPr>
          <w:rFonts w:ascii="Times New Roman" w:eastAsia="宋体" w:hAnsi="Times New Roman" w:cs="Times New Roman"/>
          <w:spacing w:val="21"/>
          <w:position w:val="5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5"/>
          <w:szCs w:val="35"/>
        </w:rPr>
        <w:t>errno</w:t>
      </w:r>
      <w:r w:rsidRPr="002C3AA8">
        <w:rPr>
          <w:rFonts w:ascii="Times New Roman" w:eastAsia="宋体" w:hAnsi="Times New Roman" w:cs="Times New Roman"/>
          <w:b/>
          <w:bCs/>
          <w:spacing w:val="21"/>
          <w:position w:val="5"/>
          <w:sz w:val="35"/>
          <w:szCs w:val="35"/>
        </w:rPr>
        <w:t>;</w:t>
      </w:r>
    </w:p>
    <w:p w14:paraId="0468D4CC" w14:textId="77777777" w:rsidR="00560997" w:rsidRPr="002C3AA8" w:rsidRDefault="00000000">
      <w:pPr>
        <w:spacing w:line="490" w:lineRule="exact"/>
        <w:ind w:left="37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int</w:t>
      </w:r>
      <w:r w:rsidRPr="002C3AA8">
        <w:rPr>
          <w:rFonts w:ascii="Times New Roman" w:eastAsia="宋体" w:hAnsi="Times New Roman" w:cs="Times New Roman"/>
          <w:spacing w:val="16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ain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int</w:t>
      </w:r>
      <w:r w:rsidRPr="002C3AA8">
        <w:rPr>
          <w:rFonts w:ascii="Times New Roman" w:eastAsia="宋体" w:hAnsi="Times New Roman" w:cs="Times New Roman"/>
          <w:spacing w:val="11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argc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11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char</w:t>
      </w:r>
      <w:r w:rsidRPr="002C3AA8">
        <w:rPr>
          <w:rFonts w:ascii="Times New Roman" w:eastAsia="宋体" w:hAnsi="Times New Roman" w:cs="Times New Roman"/>
          <w:spacing w:val="11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**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argv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)</w:t>
      </w:r>
      <w:r w:rsidRPr="002C3AA8">
        <w:rPr>
          <w:rFonts w:ascii="Times New Roman" w:eastAsia="宋体" w:hAnsi="Times New Roman" w:cs="Times New Roman"/>
          <w:spacing w:val="11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{</w:t>
      </w:r>
    </w:p>
    <w:p w14:paraId="44B851FA" w14:textId="77777777" w:rsidR="00560997" w:rsidRPr="002C3AA8" w:rsidRDefault="00000000">
      <w:pPr>
        <w:spacing w:before="21" w:line="500" w:lineRule="exact"/>
        <w:ind w:left="81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int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r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trn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sqid</w:t>
      </w:r>
    </w:p>
    <w:p w14:paraId="6E2DC2AD" w14:textId="77777777" w:rsidR="00560997" w:rsidRPr="002C3AA8" w:rsidRDefault="00000000">
      <w:pPr>
        <w:spacing w:line="499" w:lineRule="exact"/>
        <w:ind w:left="80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char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name[10];</w:t>
      </w:r>
    </w:p>
    <w:p w14:paraId="6C926566" w14:textId="77777777" w:rsidR="00560997" w:rsidRPr="002C3AA8" w:rsidRDefault="00000000">
      <w:pPr>
        <w:spacing w:before="1" w:line="499" w:lineRule="exact"/>
        <w:ind w:left="80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double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balan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c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;</w:t>
      </w:r>
    </w:p>
    <w:p w14:paraId="4748F251" w14:textId="77777777" w:rsidR="00560997" w:rsidRPr="002C3AA8" w:rsidRDefault="00000000">
      <w:pPr>
        <w:spacing w:before="1" w:line="499" w:lineRule="exact"/>
        <w:ind w:left="81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i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f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argc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!=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2)</w:t>
      </w:r>
    </w:p>
    <w:p w14:paraId="5484D56E" w14:textId="77777777" w:rsidR="00560997" w:rsidRPr="002C3AA8" w:rsidRDefault="00000000">
      <w:pPr>
        <w:spacing w:before="1" w:line="499" w:lineRule="exact"/>
        <w:ind w:left="80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06FCCC29" w14:textId="77777777" w:rsidR="00560997" w:rsidRPr="002C3AA8" w:rsidRDefault="00000000">
      <w:pPr>
        <w:spacing w:before="21" w:line="508" w:lineRule="exact"/>
        <w:ind w:left="137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fprint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derr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req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[01-99]\n");</w:t>
      </w:r>
    </w:p>
    <w:p w14:paraId="2B30E34A" w14:textId="77777777" w:rsidR="00560997" w:rsidRPr="002C3AA8" w:rsidRDefault="00000000">
      <w:pPr>
        <w:spacing w:line="471" w:lineRule="exact"/>
        <w:ind w:left="138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(-1)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;</w:t>
      </w:r>
    </w:p>
    <w:p w14:paraId="0D8C4FAC" w14:textId="77777777" w:rsidR="00560997" w:rsidRPr="002C3AA8" w:rsidRDefault="00000000">
      <w:pPr>
        <w:spacing w:before="1" w:line="499" w:lineRule="exact"/>
        <w:ind w:left="79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5AD93F64" w14:textId="77777777" w:rsidR="00560997" w:rsidRPr="002C3AA8" w:rsidRDefault="00000000">
      <w:pPr>
        <w:spacing w:before="21" w:line="508" w:lineRule="exact"/>
        <w:ind w:left="81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qid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ge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0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x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888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PC_CREAT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|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0660))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==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-1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)</w:t>
      </w:r>
    </w:p>
    <w:p w14:paraId="5B61CB39" w14:textId="77777777" w:rsidR="00560997" w:rsidRPr="002C3AA8" w:rsidRDefault="00000000">
      <w:pPr>
        <w:spacing w:line="471" w:lineRule="exact"/>
        <w:ind w:left="80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{</w:t>
      </w:r>
    </w:p>
    <w:p w14:paraId="51BE3920" w14:textId="77777777" w:rsidR="00560997" w:rsidRPr="002C3AA8" w:rsidRDefault="00000000">
      <w:pPr>
        <w:spacing w:before="21" w:line="500" w:lineRule="exact"/>
        <w:ind w:left="157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fprintf(stderr,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"msgget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888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failed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!\n");</w:t>
      </w:r>
    </w:p>
    <w:p w14:paraId="09A25E4A" w14:textId="77777777" w:rsidR="00560997" w:rsidRPr="002C3AA8" w:rsidRDefault="00000000">
      <w:pPr>
        <w:spacing w:line="499" w:lineRule="exact"/>
        <w:ind w:left="158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-1)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;</w:t>
      </w:r>
    </w:p>
    <w:p w14:paraId="3507F24F" w14:textId="77777777" w:rsidR="00560997" w:rsidRPr="002C3AA8" w:rsidRDefault="00000000">
      <w:pPr>
        <w:spacing w:before="1" w:line="499" w:lineRule="exact"/>
        <w:ind w:left="69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0CE787BC" w14:textId="77777777" w:rsidR="00560997" w:rsidRPr="002C3AA8" w:rsidRDefault="00000000">
      <w:pPr>
        <w:spacing w:before="1" w:line="499" w:lineRule="exact"/>
        <w:ind w:left="71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m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sgp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;</w:t>
      </w:r>
    </w:p>
    <w:p w14:paraId="294EF244" w14:textId="77777777" w:rsidR="00560997" w:rsidRPr="002C3AA8" w:rsidRDefault="00000000">
      <w:pPr>
        <w:spacing w:before="1" w:line="499" w:lineRule="exact"/>
        <w:ind w:left="70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print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%2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2s",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argv[1]);</w:t>
      </w:r>
    </w:p>
    <w:p w14:paraId="54B0F2AB" w14:textId="77777777" w:rsidR="00560997" w:rsidRPr="002C3AA8" w:rsidRDefault="00000000">
      <w:pPr>
        <w:spacing w:before="1" w:line="500" w:lineRule="exact"/>
        <w:ind w:left="7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6"/>
          <w:position w:val="4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-12"/>
          <w:position w:val="4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spacing w:val="-10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>输入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position w:val="4"/>
          <w:sz w:val="36"/>
          <w:szCs w:val="36"/>
        </w:rPr>
        <w:t>4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>位帐号</w:t>
      </w:r>
      <w:r w:rsidRPr="002C3AA8">
        <w:rPr>
          <w:rFonts w:ascii="Times New Roman" w:eastAsia="宋体" w:hAnsi="Times New Roman" w:cs="Times New Roman"/>
          <w:spacing w:val="-6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6"/>
          <w:position w:val="4"/>
          <w:sz w:val="36"/>
          <w:szCs w:val="36"/>
        </w:rPr>
        <w:t>:");</w:t>
      </w:r>
    </w:p>
    <w:p w14:paraId="235A6D67" w14:textId="77777777" w:rsidR="00560997" w:rsidRPr="002C3AA8" w:rsidRDefault="00000000">
      <w:pPr>
        <w:spacing w:line="499" w:lineRule="exact"/>
        <w:ind w:left="70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can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"%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ndbuf.mtext[2]);</w:t>
      </w:r>
    </w:p>
    <w:p w14:paraId="5F23D5BE" w14:textId="77777777" w:rsidR="00560997" w:rsidRPr="002C3AA8" w:rsidRDefault="00000000">
      <w:pPr>
        <w:spacing w:before="1" w:line="499" w:lineRule="exact"/>
        <w:ind w:left="70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[6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]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0;</w:t>
      </w:r>
    </w:p>
    <w:p w14:paraId="7CCBC53E" w14:textId="77777777" w:rsidR="00560997" w:rsidRPr="002C3AA8" w:rsidRDefault="00000000">
      <w:pPr>
        <w:spacing w:before="21" w:line="489" w:lineRule="exact"/>
        <w:ind w:left="714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sgp</w:t>
      </w:r>
      <w:r w:rsidRPr="002C3AA8">
        <w:rPr>
          <w:rFonts w:ascii="Times New Roman" w:eastAsia="宋体" w:hAnsi="Times New Roman" w:cs="Times New Roman"/>
          <w:b/>
          <w:bCs/>
          <w:spacing w:val="10"/>
          <w:position w:val="6"/>
          <w:sz w:val="35"/>
          <w:szCs w:val="35"/>
        </w:rPr>
        <w:t>-</w:t>
      </w:r>
      <w:r w:rsidRPr="002C3AA8">
        <w:rPr>
          <w:rFonts w:ascii="Times New Roman" w:eastAsia="宋体" w:hAnsi="Times New Roman" w:cs="Times New Roman"/>
          <w:b/>
          <w:bCs/>
          <w:spacing w:val="8"/>
          <w:position w:val="6"/>
          <w:sz w:val="35"/>
          <w:szCs w:val="35"/>
        </w:rPr>
        <w:t>&gt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type</w:t>
      </w:r>
      <w:r w:rsidRPr="002C3AA8">
        <w:rPr>
          <w:rFonts w:ascii="Times New Roman" w:eastAsia="宋体" w:hAnsi="Times New Roman" w:cs="Times New Roman"/>
          <w:spacing w:val="8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8"/>
          <w:position w:val="6"/>
          <w:sz w:val="35"/>
          <w:szCs w:val="35"/>
        </w:rPr>
        <w:t>=</w:t>
      </w:r>
      <w:r w:rsidRPr="002C3AA8">
        <w:rPr>
          <w:rFonts w:ascii="Times New Roman" w:eastAsia="宋体" w:hAnsi="Times New Roman" w:cs="Times New Roman"/>
          <w:spacing w:val="8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8"/>
          <w:position w:val="6"/>
          <w:sz w:val="35"/>
          <w:szCs w:val="35"/>
        </w:rPr>
        <w:t>666;</w:t>
      </w:r>
    </w:p>
    <w:p w14:paraId="305AD8F4" w14:textId="77777777" w:rsidR="00560997" w:rsidRPr="002C3AA8" w:rsidRDefault="00000000">
      <w:pPr>
        <w:spacing w:line="515" w:lineRule="exact"/>
        <w:ind w:left="715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rtrn</w:t>
      </w:r>
      <w:r w:rsidRPr="002C3AA8">
        <w:rPr>
          <w:rFonts w:ascii="Times New Roman" w:eastAsia="宋体" w:hAnsi="Times New Roman" w:cs="Times New Roman"/>
          <w:spacing w:val="19"/>
          <w:position w:val="7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=</w:t>
      </w:r>
      <w:r w:rsidRPr="002C3AA8">
        <w:rPr>
          <w:rFonts w:ascii="Times New Roman" w:eastAsia="宋体" w:hAnsi="Times New Roman" w:cs="Times New Roman"/>
          <w:spacing w:val="14"/>
          <w:position w:val="7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msgsnd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msqid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14"/>
          <w:position w:val="7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msgp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14"/>
          <w:position w:val="7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strlen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),</w:t>
      </w:r>
      <w:r w:rsidRPr="002C3AA8">
        <w:rPr>
          <w:rFonts w:ascii="Times New Roman" w:eastAsia="宋体" w:hAnsi="Times New Roman" w:cs="Times New Roman"/>
          <w:spacing w:val="14"/>
          <w:position w:val="7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4"/>
          <w:position w:val="7"/>
          <w:sz w:val="35"/>
          <w:szCs w:val="35"/>
        </w:rPr>
        <w:t>0);</w:t>
      </w:r>
    </w:p>
    <w:p w14:paraId="2841E52E" w14:textId="77777777" w:rsidR="00560997" w:rsidRPr="002C3AA8" w:rsidRDefault="00000000">
      <w:pPr>
        <w:spacing w:line="495" w:lineRule="exact"/>
        <w:ind w:left="717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if</w:t>
      </w:r>
      <w:r w:rsidRPr="002C3AA8">
        <w:rPr>
          <w:rFonts w:ascii="Times New Roman" w:eastAsia="宋体" w:hAnsi="Times New Roman" w:cs="Times New Roman"/>
          <w:spacing w:val="8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6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rtrn</w:t>
      </w:r>
      <w:r w:rsidRPr="002C3AA8">
        <w:rPr>
          <w:rFonts w:ascii="Times New Roman" w:eastAsia="宋体" w:hAnsi="Times New Roman" w:cs="Times New Roman"/>
          <w:spacing w:val="4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6"/>
          <w:sz w:val="35"/>
          <w:szCs w:val="35"/>
        </w:rPr>
        <w:t>==</w:t>
      </w:r>
      <w:r w:rsidRPr="002C3AA8">
        <w:rPr>
          <w:rFonts w:ascii="Times New Roman" w:eastAsia="宋体" w:hAnsi="Times New Roman" w:cs="Times New Roman"/>
          <w:spacing w:val="4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6"/>
          <w:sz w:val="35"/>
          <w:szCs w:val="35"/>
        </w:rPr>
        <w:t>-1)</w:t>
      </w:r>
    </w:p>
    <w:p w14:paraId="0301D5B4" w14:textId="77777777" w:rsidR="00560997" w:rsidRPr="002C3AA8" w:rsidRDefault="00000000">
      <w:pPr>
        <w:spacing w:before="1" w:line="499" w:lineRule="exact"/>
        <w:ind w:left="70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78701282" w14:textId="77777777" w:rsidR="00560997" w:rsidRPr="002C3AA8" w:rsidRDefault="00000000">
      <w:pPr>
        <w:spacing w:before="1" w:line="500" w:lineRule="exact"/>
        <w:ind w:left="187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p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rror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sgsnd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");</w:t>
      </w:r>
    </w:p>
    <w:p w14:paraId="7E83074D" w14:textId="77777777" w:rsidR="00560997" w:rsidRPr="002C3AA8" w:rsidRDefault="00000000">
      <w:pPr>
        <w:spacing w:line="499" w:lineRule="exact"/>
        <w:ind w:left="186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-1)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;</w:t>
      </w:r>
    </w:p>
    <w:p w14:paraId="03BC127B" w14:textId="77777777" w:rsidR="00560997" w:rsidRPr="002C3AA8" w:rsidRDefault="00000000">
      <w:pPr>
        <w:spacing w:before="1" w:line="499" w:lineRule="exact"/>
        <w:ind w:left="69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611DB5C0" w14:textId="77777777" w:rsidR="00560997" w:rsidRPr="002C3AA8" w:rsidRDefault="00000000">
      <w:pPr>
        <w:spacing w:before="21" w:line="489" w:lineRule="exact"/>
        <w:ind w:left="714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sgp</w:t>
      </w:r>
      <w:r w:rsidRPr="002C3AA8">
        <w:rPr>
          <w:rFonts w:ascii="Times New Roman" w:eastAsia="宋体" w:hAnsi="Times New Roman" w:cs="Times New Roman"/>
          <w:spacing w:val="12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=</w:t>
      </w:r>
      <w:r w:rsidRPr="002C3AA8">
        <w:rPr>
          <w:rFonts w:ascii="Times New Roman" w:eastAsia="宋体" w:hAnsi="Times New Roman" w:cs="Times New Roman"/>
          <w:spacing w:val="11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&amp;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rcvbuf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6"/>
          <w:sz w:val="35"/>
          <w:szCs w:val="35"/>
        </w:rPr>
        <w:t>;</w:t>
      </w:r>
    </w:p>
    <w:p w14:paraId="4BD26203" w14:textId="77777777" w:rsidR="00560997" w:rsidRPr="002C3AA8" w:rsidRDefault="00000000">
      <w:pPr>
        <w:spacing w:line="497" w:lineRule="exact"/>
        <w:ind w:left="696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4"/>
          <w:sz w:val="35"/>
          <w:szCs w:val="35"/>
        </w:rPr>
        <w:t>fprintf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4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4"/>
          <w:sz w:val="35"/>
          <w:szCs w:val="35"/>
        </w:rPr>
        <w:t>stderr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4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11"/>
          <w:position w:val="4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4"/>
          <w:sz w:val="35"/>
          <w:szCs w:val="35"/>
        </w:rPr>
        <w:t>"</w:t>
      </w:r>
      <w:r w:rsidRPr="002C3AA8">
        <w:rPr>
          <w:rFonts w:ascii="Times New Roman" w:eastAsia="宋体" w:hAnsi="Times New Roman" w:cs="Times New Roman"/>
          <w:spacing w:val="11"/>
          <w:position w:val="4"/>
          <w:sz w:val="35"/>
          <w:szCs w:val="35"/>
        </w:rPr>
        <w:t>等待后台数据处理进程的回答</w:t>
      </w:r>
      <w:r w:rsidRPr="002C3AA8">
        <w:rPr>
          <w:rFonts w:ascii="Times New Roman" w:eastAsia="宋体" w:hAnsi="Times New Roman" w:cs="Times New Roman"/>
          <w:spacing w:val="11"/>
          <w:position w:val="4"/>
          <w:sz w:val="35"/>
          <w:szCs w:val="35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11"/>
          <w:position w:val="4"/>
          <w:sz w:val="35"/>
          <w:szCs w:val="35"/>
        </w:rPr>
        <w:t>....")</w:t>
      </w:r>
      <w:r w:rsidRPr="002C3AA8">
        <w:rPr>
          <w:rFonts w:ascii="Times New Roman" w:eastAsia="宋体" w:hAnsi="Times New Roman" w:cs="Times New Roman"/>
          <w:b/>
          <w:bCs/>
          <w:spacing w:val="6"/>
          <w:position w:val="4"/>
          <w:sz w:val="35"/>
          <w:szCs w:val="35"/>
        </w:rPr>
        <w:t>;</w:t>
      </w:r>
    </w:p>
    <w:p w14:paraId="6106F012" w14:textId="77777777" w:rsidR="00560997" w:rsidRPr="002C3AA8" w:rsidRDefault="00000000">
      <w:pPr>
        <w:spacing w:line="496" w:lineRule="exact"/>
        <w:ind w:left="715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rtrn</w:t>
      </w:r>
      <w:r w:rsidRPr="002C3AA8">
        <w:rPr>
          <w:rFonts w:ascii="Times New Roman" w:eastAsia="宋体" w:hAnsi="Times New Roman" w:cs="Times New Roman"/>
          <w:spacing w:val="11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=</w:t>
      </w:r>
      <w:r w:rsidRPr="002C3AA8">
        <w:rPr>
          <w:rFonts w:ascii="Times New Roman" w:eastAsia="宋体" w:hAnsi="Times New Roman" w:cs="Times New Roman"/>
          <w:spacing w:val="9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sgrcv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sqid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9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msgp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,</w:t>
      </w:r>
      <w:r w:rsidRPr="002C3AA8">
        <w:rPr>
          <w:rFonts w:ascii="Times New Roman" w:eastAsia="宋体" w:hAnsi="Times New Roman" w:cs="Times New Roman"/>
          <w:spacing w:val="9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100,</w:t>
      </w:r>
      <w:r w:rsidRPr="002C3AA8">
        <w:rPr>
          <w:rFonts w:ascii="Times New Roman" w:eastAsia="宋体" w:hAnsi="Times New Roman" w:cs="Times New Roman"/>
          <w:spacing w:val="9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atoi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argv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[1]),</w:t>
      </w:r>
      <w:r w:rsidRPr="002C3AA8">
        <w:rPr>
          <w:rFonts w:ascii="Times New Roman" w:eastAsia="宋体" w:hAnsi="Times New Roman" w:cs="Times New Roman"/>
          <w:spacing w:val="9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9"/>
          <w:position w:val="6"/>
          <w:sz w:val="35"/>
          <w:szCs w:val="35"/>
        </w:rPr>
        <w:t>0);</w:t>
      </w:r>
    </w:p>
    <w:p w14:paraId="6234BA5A" w14:textId="77777777" w:rsidR="00560997" w:rsidRPr="002C3AA8" w:rsidRDefault="00000000">
      <w:pPr>
        <w:spacing w:before="21" w:line="496" w:lineRule="exact"/>
        <w:ind w:left="717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if</w:t>
      </w:r>
      <w:r w:rsidRPr="002C3AA8">
        <w:rPr>
          <w:rFonts w:ascii="Times New Roman" w:eastAsia="宋体" w:hAnsi="Times New Roman" w:cs="Times New Roman"/>
          <w:b/>
          <w:bCs/>
          <w:spacing w:val="8"/>
          <w:position w:val="6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rtrn</w:t>
      </w:r>
      <w:r w:rsidRPr="002C3AA8">
        <w:rPr>
          <w:rFonts w:ascii="Times New Roman" w:eastAsia="宋体" w:hAnsi="Times New Roman" w:cs="Times New Roman"/>
          <w:spacing w:val="5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6"/>
          <w:sz w:val="35"/>
          <w:szCs w:val="35"/>
        </w:rPr>
        <w:t>==</w:t>
      </w:r>
      <w:r w:rsidRPr="002C3AA8">
        <w:rPr>
          <w:rFonts w:ascii="Times New Roman" w:eastAsia="宋体" w:hAnsi="Times New Roman" w:cs="Times New Roman"/>
          <w:spacing w:val="4"/>
          <w:position w:val="6"/>
          <w:sz w:val="35"/>
          <w:szCs w:val="35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6"/>
          <w:sz w:val="35"/>
          <w:szCs w:val="35"/>
        </w:rPr>
        <w:t>-1)</w:t>
      </w:r>
    </w:p>
    <w:p w14:paraId="1BDE0A68" w14:textId="77777777" w:rsidR="00560997" w:rsidRPr="002C3AA8" w:rsidRDefault="00000000">
      <w:pPr>
        <w:spacing w:before="1" w:line="499" w:lineRule="exact"/>
        <w:ind w:left="70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3041E6FD" w14:textId="77777777" w:rsidR="00560997" w:rsidRPr="002C3AA8" w:rsidRDefault="00000000">
      <w:pPr>
        <w:spacing w:before="1" w:line="500" w:lineRule="exact"/>
        <w:ind w:left="187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p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rror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sgrcv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");</w:t>
      </w:r>
    </w:p>
    <w:p w14:paraId="6B473C05" w14:textId="77777777" w:rsidR="00560997" w:rsidRPr="002C3AA8" w:rsidRDefault="00000000">
      <w:pPr>
        <w:spacing w:line="499" w:lineRule="exact"/>
        <w:ind w:left="186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-1)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;</w:t>
      </w:r>
    </w:p>
    <w:p w14:paraId="26D669EE" w14:textId="77777777" w:rsidR="00560997" w:rsidRPr="002C3AA8" w:rsidRDefault="00000000">
      <w:pPr>
        <w:spacing w:before="1" w:line="499" w:lineRule="exact"/>
        <w:ind w:left="69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0AAA8856" w14:textId="77777777" w:rsidR="00560997" w:rsidRPr="002C3AA8" w:rsidRDefault="00560997">
      <w:pPr>
        <w:rPr>
          <w:rFonts w:ascii="Times New Roman" w:eastAsia="宋体" w:hAnsi="Times New Roman" w:cs="Times New Roman"/>
        </w:rPr>
        <w:sectPr w:rsidR="00560997" w:rsidRPr="002C3AA8">
          <w:pgSz w:w="19120" w:h="27060"/>
          <w:pgMar w:top="400" w:right="2868" w:bottom="0" w:left="2868" w:header="0" w:footer="0" w:gutter="0"/>
          <w:cols w:space="720"/>
        </w:sectPr>
      </w:pPr>
    </w:p>
    <w:p w14:paraId="4B3CF98C" w14:textId="77777777" w:rsidR="00560997" w:rsidRPr="002C3AA8" w:rsidRDefault="00560997">
      <w:pPr>
        <w:spacing w:line="268" w:lineRule="auto"/>
        <w:rPr>
          <w:rFonts w:ascii="Times New Roman" w:eastAsia="宋体" w:hAnsi="Times New Roman" w:cs="Times New Roman"/>
        </w:rPr>
      </w:pPr>
    </w:p>
    <w:p w14:paraId="7D3E5370" w14:textId="77777777" w:rsidR="00560997" w:rsidRPr="002C3AA8" w:rsidRDefault="00560997">
      <w:pPr>
        <w:spacing w:line="268" w:lineRule="auto"/>
        <w:rPr>
          <w:rFonts w:ascii="Times New Roman" w:eastAsia="宋体" w:hAnsi="Times New Roman" w:cs="Times New Roman"/>
        </w:rPr>
      </w:pPr>
    </w:p>
    <w:p w14:paraId="5B13D8E3" w14:textId="77777777" w:rsidR="00560997" w:rsidRPr="002C3AA8" w:rsidRDefault="00560997">
      <w:pPr>
        <w:spacing w:line="269" w:lineRule="auto"/>
        <w:rPr>
          <w:rFonts w:ascii="Times New Roman" w:eastAsia="宋体" w:hAnsi="Times New Roman" w:cs="Times New Roman"/>
        </w:rPr>
      </w:pPr>
    </w:p>
    <w:p w14:paraId="23745734" w14:textId="77777777" w:rsidR="00560997" w:rsidRPr="002C3AA8" w:rsidRDefault="00560997">
      <w:pPr>
        <w:spacing w:line="269" w:lineRule="auto"/>
        <w:rPr>
          <w:rFonts w:ascii="Times New Roman" w:eastAsia="宋体" w:hAnsi="Times New Roman" w:cs="Times New Roman"/>
        </w:rPr>
      </w:pPr>
    </w:p>
    <w:p w14:paraId="41423E75" w14:textId="77777777" w:rsidR="00560997" w:rsidRPr="002C3AA8" w:rsidRDefault="00560997">
      <w:pPr>
        <w:spacing w:line="269" w:lineRule="auto"/>
        <w:rPr>
          <w:rFonts w:ascii="Times New Roman" w:eastAsia="宋体" w:hAnsi="Times New Roman" w:cs="Times New Roman"/>
        </w:rPr>
      </w:pPr>
    </w:p>
    <w:p w14:paraId="2562DCCE" w14:textId="77777777" w:rsidR="00560997" w:rsidRPr="002C3AA8" w:rsidRDefault="00560997">
      <w:pPr>
        <w:spacing w:line="269" w:lineRule="auto"/>
        <w:rPr>
          <w:rFonts w:ascii="Times New Roman" w:eastAsia="宋体" w:hAnsi="Times New Roman" w:cs="Times New Roman"/>
        </w:rPr>
      </w:pPr>
    </w:p>
    <w:p w14:paraId="5CBD9D8E" w14:textId="77777777" w:rsidR="00560997" w:rsidRPr="002C3AA8" w:rsidRDefault="00560997">
      <w:pPr>
        <w:spacing w:line="269" w:lineRule="auto"/>
        <w:rPr>
          <w:rFonts w:ascii="Times New Roman" w:eastAsia="宋体" w:hAnsi="Times New Roman" w:cs="Times New Roman"/>
        </w:rPr>
      </w:pPr>
    </w:p>
    <w:p w14:paraId="71523ECE" w14:textId="77777777" w:rsidR="00560997" w:rsidRPr="002C3AA8" w:rsidRDefault="00000000">
      <w:pPr>
        <w:spacing w:before="103" w:line="509" w:lineRule="exact"/>
        <w:ind w:left="70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scan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rcv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%[^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|]|%lf",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name,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&amp;balance);</w:t>
      </w:r>
    </w:p>
    <w:p w14:paraId="7B404617" w14:textId="77777777" w:rsidR="00560997" w:rsidRPr="002C3AA8" w:rsidRDefault="00000000">
      <w:pPr>
        <w:spacing w:line="491" w:lineRule="exact"/>
        <w:ind w:left="7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5"/>
          <w:position w:val="4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-10"/>
          <w:position w:val="4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pacing w:val="-8"/>
          <w:position w:val="4"/>
          <w:sz w:val="36"/>
          <w:szCs w:val="36"/>
        </w:rPr>
        <w:t>"</w:t>
      </w:r>
      <w:r w:rsidRPr="002C3AA8">
        <w:rPr>
          <w:rFonts w:ascii="Times New Roman" w:eastAsia="宋体" w:hAnsi="Times New Roman" w:cs="Times New Roman"/>
          <w:b/>
          <w:bCs/>
          <w:spacing w:val="-5"/>
          <w:position w:val="4"/>
          <w:sz w:val="36"/>
          <w:szCs w:val="36"/>
        </w:rPr>
        <w:t>\n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>姓名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5"/>
          <w:position w:val="4"/>
          <w:sz w:val="36"/>
          <w:szCs w:val="36"/>
        </w:rPr>
        <w:t>=%s\n",</w:t>
      </w:r>
      <w:r w:rsidRPr="002C3AA8">
        <w:rPr>
          <w:rFonts w:ascii="Times New Roman" w:eastAsia="宋体" w:hAnsi="Times New Roman" w:cs="Times New Roman"/>
          <w:spacing w:val="-5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5"/>
          <w:position w:val="4"/>
          <w:sz w:val="36"/>
          <w:szCs w:val="36"/>
        </w:rPr>
        <w:t>name);</w:t>
      </w:r>
    </w:p>
    <w:p w14:paraId="6BCDD7DD" w14:textId="77777777" w:rsidR="00560997" w:rsidRPr="002C3AA8" w:rsidRDefault="00000000">
      <w:pPr>
        <w:spacing w:line="520" w:lineRule="exact"/>
        <w:ind w:left="7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3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"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>余额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=%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lf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\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n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",</w:t>
      </w:r>
      <w:r w:rsidRPr="002C3AA8">
        <w:rPr>
          <w:rFonts w:ascii="Times New Roman" w:eastAsia="宋体" w:hAnsi="Times New Roman" w:cs="Times New Roman"/>
          <w:spacing w:val="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balance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6"/>
          <w:sz w:val="36"/>
          <w:szCs w:val="36"/>
        </w:rPr>
        <w:t>);</w:t>
      </w:r>
    </w:p>
    <w:p w14:paraId="52DF2EB2" w14:textId="77777777" w:rsidR="00560997" w:rsidRPr="002C3AA8" w:rsidRDefault="00000000">
      <w:pPr>
        <w:spacing w:line="498" w:lineRule="exact"/>
        <w:ind w:left="1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570F54C7" w14:textId="77777777" w:rsidR="00560997" w:rsidRPr="002C3AA8" w:rsidRDefault="00560997">
      <w:pPr>
        <w:spacing w:line="243" w:lineRule="auto"/>
        <w:rPr>
          <w:rFonts w:ascii="Times New Roman" w:eastAsia="宋体" w:hAnsi="Times New Roman" w:cs="Times New Roman"/>
        </w:rPr>
      </w:pPr>
    </w:p>
    <w:p w14:paraId="023448A3" w14:textId="77777777" w:rsidR="00560997" w:rsidRPr="002C3AA8" w:rsidRDefault="00560997">
      <w:pPr>
        <w:spacing w:line="243" w:lineRule="auto"/>
        <w:rPr>
          <w:rFonts w:ascii="Times New Roman" w:eastAsia="宋体" w:hAnsi="Times New Roman" w:cs="Times New Roman"/>
        </w:rPr>
      </w:pPr>
    </w:p>
    <w:p w14:paraId="2AD34FBC" w14:textId="77777777" w:rsidR="00560997" w:rsidRPr="002C3AA8" w:rsidRDefault="00560997">
      <w:pPr>
        <w:spacing w:line="243" w:lineRule="auto"/>
        <w:rPr>
          <w:rFonts w:ascii="Times New Roman" w:eastAsia="宋体" w:hAnsi="Times New Roman" w:cs="Times New Roman"/>
        </w:rPr>
      </w:pPr>
    </w:p>
    <w:p w14:paraId="07A6B3D2" w14:textId="77777777" w:rsidR="00560997" w:rsidRPr="002C3AA8" w:rsidRDefault="00000000">
      <w:pPr>
        <w:spacing w:before="117" w:line="491" w:lineRule="exact"/>
        <w:ind w:left="11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spacing w:val="1"/>
          <w:position w:val="4"/>
          <w:sz w:val="36"/>
          <w:szCs w:val="36"/>
        </w:rPr>
        <w:t xml:space="preserve">/* 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>服务方程序</w:t>
      </w:r>
      <w:r w:rsidRPr="002C3AA8">
        <w:rPr>
          <w:rFonts w:ascii="Times New Roman" w:eastAsia="宋体" w:hAnsi="Times New Roman" w:cs="Times New Roman"/>
          <w:position w:val="4"/>
          <w:sz w:val="36"/>
          <w:szCs w:val="36"/>
        </w:rPr>
        <w:t xml:space="preserve"> msgcenter.c*/</w:t>
      </w:r>
    </w:p>
    <w:p w14:paraId="214D4593" w14:textId="77777777" w:rsidR="00560997" w:rsidRPr="002C3AA8" w:rsidRDefault="00000000">
      <w:pPr>
        <w:spacing w:before="139" w:line="499" w:lineRule="exact"/>
        <w:ind w:left="2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atic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ruct</w:t>
      </w:r>
      <w:r w:rsidRPr="002C3AA8">
        <w:rPr>
          <w:rFonts w:ascii="Times New Roman" w:eastAsia="宋体" w:hAnsi="Times New Roman" w:cs="Times New Roman"/>
          <w:spacing w:val="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buf1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2C72DA6A" w14:textId="77777777" w:rsidR="00560997" w:rsidRPr="002C3AA8" w:rsidRDefault="00000000">
      <w:pPr>
        <w:spacing w:before="21" w:line="500" w:lineRule="exact"/>
        <w:ind w:left="147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long</w:t>
      </w:r>
      <w:r w:rsidRPr="002C3AA8">
        <w:rPr>
          <w:rFonts w:ascii="Times New Roman" w:eastAsia="宋体" w:hAnsi="Times New Roman" w:cs="Times New Roman"/>
          <w:spacing w:val="-4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mtype;</w:t>
      </w:r>
    </w:p>
    <w:p w14:paraId="4D31EF52" w14:textId="77777777" w:rsidR="00560997" w:rsidRPr="002C3AA8" w:rsidRDefault="00000000">
      <w:pPr>
        <w:spacing w:line="499" w:lineRule="exact"/>
        <w:ind w:left="146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char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tex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[100];</w:t>
      </w:r>
    </w:p>
    <w:p w14:paraId="0FB6FC53" w14:textId="77777777" w:rsidR="00560997" w:rsidRPr="002C3AA8" w:rsidRDefault="00000000">
      <w:pPr>
        <w:spacing w:before="1" w:line="500" w:lineRule="exact"/>
        <w:ind w:left="21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}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rcvbuf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*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p;</w:t>
      </w:r>
    </w:p>
    <w:p w14:paraId="79FAC654" w14:textId="77777777" w:rsidR="00560997" w:rsidRPr="002C3AA8" w:rsidRDefault="00000000">
      <w:pPr>
        <w:spacing w:line="499" w:lineRule="exact"/>
        <w:ind w:left="2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extern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in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t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errno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;</w:t>
      </w:r>
    </w:p>
    <w:p w14:paraId="24977DFA" w14:textId="77777777" w:rsidR="00560997" w:rsidRPr="002C3AA8" w:rsidRDefault="00000000">
      <w:pPr>
        <w:spacing w:before="1" w:line="499" w:lineRule="exact"/>
        <w:ind w:left="3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int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ain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)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{</w:t>
      </w:r>
    </w:p>
    <w:p w14:paraId="62C8A43A" w14:textId="77777777" w:rsidR="00560997" w:rsidRPr="002C3AA8" w:rsidRDefault="00000000">
      <w:pPr>
        <w:spacing w:before="21" w:line="508" w:lineRule="exact"/>
        <w:ind w:left="147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7"/>
          <w:sz w:val="36"/>
          <w:szCs w:val="36"/>
        </w:rPr>
        <w:t>int</w:t>
      </w:r>
      <w:r w:rsidRPr="002C3AA8">
        <w:rPr>
          <w:rFonts w:ascii="Times New Roman" w:eastAsia="宋体" w:hAnsi="Times New Roman" w:cs="Times New Roman"/>
          <w:spacing w:val="-2"/>
          <w:position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7"/>
          <w:sz w:val="36"/>
          <w:szCs w:val="36"/>
        </w:rPr>
        <w:t>rtrn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7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2"/>
          <w:position w:val="7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7"/>
          <w:sz w:val="36"/>
          <w:szCs w:val="36"/>
        </w:rPr>
        <w:t>msgqid</w:t>
      </w:r>
    </w:p>
    <w:p w14:paraId="46513F0E" w14:textId="77777777" w:rsidR="00560997" w:rsidRPr="002C3AA8" w:rsidRDefault="00000000">
      <w:pPr>
        <w:spacing w:line="471" w:lineRule="exact"/>
        <w:ind w:left="146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char</w:t>
      </w:r>
      <w:r w:rsidRPr="002C3AA8">
        <w:rPr>
          <w:rFonts w:ascii="Times New Roman" w:eastAsia="宋体" w:hAnsi="Times New Roman" w:cs="Times New Roman"/>
          <w:spacing w:val="-1"/>
          <w:position w:val="5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strb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[100];</w:t>
      </w:r>
    </w:p>
    <w:p w14:paraId="35ECCAD6" w14:textId="77777777" w:rsidR="00560997" w:rsidRPr="002C3AA8" w:rsidRDefault="00000000">
      <w:pPr>
        <w:spacing w:before="1" w:line="499" w:lineRule="exact"/>
        <w:ind w:left="147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qid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ge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0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x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888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IPC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_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CREAT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|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0600))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==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-1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)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{</w:t>
      </w:r>
    </w:p>
    <w:p w14:paraId="582E49E9" w14:textId="77777777" w:rsidR="00560997" w:rsidRPr="002C3AA8" w:rsidRDefault="00000000">
      <w:pPr>
        <w:spacing w:before="21" w:line="508" w:lineRule="exact"/>
        <w:ind w:left="223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fprintf(stderr,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"msgget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888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failed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!\n");</w:t>
      </w:r>
    </w:p>
    <w:p w14:paraId="02D64524" w14:textId="77777777" w:rsidR="00560997" w:rsidRPr="002C3AA8" w:rsidRDefault="00000000">
      <w:pPr>
        <w:spacing w:line="471" w:lineRule="exact"/>
        <w:ind w:left="224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(-1)</w:t>
      </w:r>
      <w:r w:rsidRPr="002C3AA8">
        <w:rPr>
          <w:rFonts w:ascii="Times New Roman" w:eastAsia="宋体" w:hAnsi="Times New Roman" w:cs="Times New Roman"/>
          <w:b/>
          <w:bCs/>
          <w:position w:val="5"/>
          <w:sz w:val="36"/>
          <w:szCs w:val="36"/>
        </w:rPr>
        <w:t>;</w:t>
      </w:r>
    </w:p>
    <w:p w14:paraId="71273338" w14:textId="77777777" w:rsidR="00560997" w:rsidRPr="002C3AA8" w:rsidRDefault="00000000">
      <w:pPr>
        <w:spacing w:before="21" w:line="601" w:lineRule="exact"/>
        <w:ind w:left="145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14"/>
          <w:sz w:val="36"/>
          <w:szCs w:val="36"/>
        </w:rPr>
        <w:t>}</w:t>
      </w:r>
    </w:p>
    <w:p w14:paraId="07E4CD95" w14:textId="77777777" w:rsidR="00560997" w:rsidRPr="002C3AA8" w:rsidRDefault="00000000">
      <w:pPr>
        <w:spacing w:before="2" w:line="195" w:lineRule="auto"/>
        <w:ind w:left="145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while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1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){</w:t>
      </w:r>
    </w:p>
    <w:p w14:paraId="6FAF7643" w14:textId="77777777" w:rsidR="00560997" w:rsidRPr="002C3AA8" w:rsidRDefault="00000000">
      <w:pPr>
        <w:spacing w:before="60" w:line="499" w:lineRule="exact"/>
        <w:ind w:left="225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ms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gp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rcvbuf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;</w:t>
      </w:r>
    </w:p>
    <w:p w14:paraId="3958DDD4" w14:textId="77777777" w:rsidR="00560997" w:rsidRPr="002C3AA8" w:rsidRDefault="00000000">
      <w:pPr>
        <w:spacing w:before="1" w:line="499" w:lineRule="exact"/>
        <w:ind w:left="223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4"/>
          <w:sz w:val="36"/>
          <w:szCs w:val="36"/>
        </w:rPr>
        <w:t>fprintf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4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4"/>
          <w:sz w:val="36"/>
          <w:szCs w:val="36"/>
        </w:rPr>
        <w:t>stderr</w:t>
      </w:r>
      <w:r w:rsidRPr="002C3AA8">
        <w:rPr>
          <w:rFonts w:ascii="Times New Roman" w:eastAsia="宋体" w:hAnsi="Times New Roman" w:cs="Times New Roman"/>
          <w:b/>
          <w:bCs/>
          <w:spacing w:val="4"/>
          <w:position w:val="4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4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3"/>
          <w:position w:val="4"/>
          <w:sz w:val="36"/>
          <w:szCs w:val="36"/>
        </w:rPr>
        <w:t>"</w:t>
      </w:r>
      <w:r w:rsidRPr="002C3AA8">
        <w:rPr>
          <w:rFonts w:ascii="Times New Roman" w:eastAsia="宋体" w:hAnsi="Times New Roman" w:cs="Times New Roman"/>
          <w:spacing w:val="2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2"/>
          <w:position w:val="4"/>
          <w:sz w:val="36"/>
          <w:szCs w:val="36"/>
        </w:rPr>
        <w:t>等待前台进程的请求</w:t>
      </w:r>
      <w:r w:rsidRPr="002C3AA8">
        <w:rPr>
          <w:rFonts w:ascii="Times New Roman" w:eastAsia="宋体" w:hAnsi="Times New Roman" w:cs="Times New Roman"/>
          <w:spacing w:val="2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2"/>
          <w:position w:val="4"/>
          <w:sz w:val="36"/>
          <w:szCs w:val="36"/>
        </w:rPr>
        <w:t>....");</w:t>
      </w:r>
    </w:p>
    <w:p w14:paraId="2142E0AA" w14:textId="77777777" w:rsidR="00560997" w:rsidRPr="002C3AA8" w:rsidRDefault="00000000">
      <w:pPr>
        <w:spacing w:before="1" w:line="499" w:lineRule="exact"/>
        <w:ind w:right="230"/>
        <w:jc w:val="right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rtrn</w:t>
      </w:r>
      <w:r w:rsidRPr="002C3AA8">
        <w:rPr>
          <w:rFonts w:ascii="Times New Roman" w:eastAsia="宋体" w:hAnsi="Times New Roman" w:cs="Times New Roman"/>
          <w:spacing w:val="14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spacing w:val="13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rcv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qid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p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100,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666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7"/>
          <w:position w:val="6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SG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_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NOERROR</w:t>
      </w:r>
      <w:r w:rsidRPr="002C3AA8">
        <w:rPr>
          <w:rFonts w:ascii="Times New Roman" w:eastAsia="宋体" w:hAnsi="Times New Roman" w:cs="Times New Roman"/>
          <w:b/>
          <w:bCs/>
          <w:spacing w:val="7"/>
          <w:position w:val="6"/>
          <w:sz w:val="36"/>
          <w:szCs w:val="36"/>
        </w:rPr>
        <w:t>);</w:t>
      </w:r>
    </w:p>
    <w:p w14:paraId="1DB19AA6" w14:textId="77777777" w:rsidR="00560997" w:rsidRPr="002C3AA8" w:rsidRDefault="00000000">
      <w:pPr>
        <w:spacing w:before="21" w:line="509" w:lineRule="exact"/>
        <w:ind w:left="2057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rtrn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-1){</w:t>
      </w:r>
    </w:p>
    <w:p w14:paraId="41869152" w14:textId="77777777" w:rsidR="00560997" w:rsidRPr="002C3AA8" w:rsidRDefault="00000000">
      <w:pPr>
        <w:spacing w:line="470" w:lineRule="exact"/>
        <w:ind w:left="139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5"/>
          <w:sz w:val="36"/>
          <w:szCs w:val="36"/>
        </w:rPr>
        <w:t>p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rror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5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5"/>
          <w:sz w:val="36"/>
          <w:szCs w:val="36"/>
        </w:rPr>
        <w:t>msgrcv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5"/>
          <w:sz w:val="36"/>
          <w:szCs w:val="36"/>
        </w:rPr>
        <w:t>");</w:t>
      </w:r>
    </w:p>
    <w:p w14:paraId="6281C769" w14:textId="77777777" w:rsidR="00560997" w:rsidRPr="002C3AA8" w:rsidRDefault="00000000">
      <w:pPr>
        <w:spacing w:before="21" w:line="499" w:lineRule="exact"/>
        <w:ind w:left="1383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-1)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;</w:t>
      </w:r>
    </w:p>
    <w:p w14:paraId="27CBF212" w14:textId="77777777" w:rsidR="00560997" w:rsidRPr="002C3AA8" w:rsidRDefault="00000000">
      <w:pPr>
        <w:spacing w:before="1" w:line="499" w:lineRule="exact"/>
        <w:ind w:left="2039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}</w:t>
      </w:r>
    </w:p>
    <w:p w14:paraId="561257BB" w14:textId="77777777" w:rsidR="00560997" w:rsidRPr="002C3AA8" w:rsidRDefault="00000000">
      <w:pPr>
        <w:spacing w:before="1" w:line="499" w:lineRule="exact"/>
        <w:ind w:left="205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m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sgp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2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&amp;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;</w:t>
      </w:r>
    </w:p>
    <w:p w14:paraId="18BC8DCF" w14:textId="77777777" w:rsidR="00560997" w:rsidRPr="002C3AA8" w:rsidRDefault="00000000">
      <w:pPr>
        <w:spacing w:before="1" w:line="500" w:lineRule="exact"/>
        <w:ind w:left="204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print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r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%2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2s\0",</w:t>
      </w:r>
      <w:r w:rsidRPr="002C3AA8">
        <w:rPr>
          <w:rFonts w:ascii="Times New Roman" w:eastAsia="宋体" w:hAnsi="Times New Roman" w:cs="Times New Roman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rcvbuf.mtext);</w:t>
      </w:r>
    </w:p>
    <w:p w14:paraId="1498EEC1" w14:textId="77777777" w:rsidR="00560997" w:rsidRPr="002C3AA8" w:rsidRDefault="00000000">
      <w:pPr>
        <w:spacing w:line="499" w:lineRule="exact"/>
        <w:ind w:left="2054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sgp-&gt;mtype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atoi(s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tr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);</w:t>
      </w:r>
    </w:p>
    <w:p w14:paraId="4A0C3090" w14:textId="77777777" w:rsidR="00560997" w:rsidRPr="002C3AA8" w:rsidRDefault="00000000">
      <w:pPr>
        <w:spacing w:before="2" w:line="272" w:lineRule="auto"/>
        <w:ind w:left="2040" w:right="52" w:firstLine="1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1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-22"/>
          <w:sz w:val="36"/>
          <w:szCs w:val="36"/>
        </w:rPr>
        <w:t>("\</w:t>
      </w:r>
      <w:r w:rsidRPr="002C3AA8">
        <w:rPr>
          <w:rFonts w:ascii="Times New Roman" w:eastAsia="宋体" w:hAnsi="Times New Roman" w:cs="Times New Roman"/>
          <w:b/>
          <w:bCs/>
          <w:spacing w:val="-11"/>
          <w:sz w:val="36"/>
          <w:szCs w:val="36"/>
        </w:rPr>
        <w:t>n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输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入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帐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号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1"/>
          <w:sz w:val="36"/>
          <w:szCs w:val="36"/>
        </w:rPr>
        <w:t>=%4.4s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的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帐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户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姓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>名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1"/>
          <w:sz w:val="36"/>
          <w:szCs w:val="36"/>
        </w:rPr>
        <w:t>:",</w:t>
      </w:r>
      <w:r w:rsidRPr="002C3AA8">
        <w:rPr>
          <w:rFonts w:ascii="Times New Roman" w:eastAsia="宋体" w:hAnsi="Times New Roman" w:cs="Times New Roman"/>
          <w:spacing w:val="-11"/>
          <w:sz w:val="36"/>
          <w:szCs w:val="36"/>
        </w:rPr>
        <w:t xml:space="preserve">   </w:t>
      </w:r>
      <w:r w:rsidRPr="002C3AA8">
        <w:rPr>
          <w:rFonts w:ascii="Times New Roman" w:eastAsia="宋体" w:hAnsi="Times New Roman" w:cs="Times New Roman"/>
          <w:b/>
          <w:bCs/>
          <w:spacing w:val="-11"/>
          <w:sz w:val="36"/>
          <w:szCs w:val="36"/>
        </w:rPr>
        <w:t>&amp;rcvbuf.mtext[2]);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canf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"%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",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mtext);</w:t>
      </w:r>
    </w:p>
    <w:p w14:paraId="50AFE4F8" w14:textId="77777777" w:rsidR="00560997" w:rsidRPr="002C3AA8" w:rsidRDefault="00000000">
      <w:pPr>
        <w:spacing w:line="500" w:lineRule="exact"/>
        <w:ind w:left="204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rca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|");</w:t>
      </w:r>
    </w:p>
    <w:p w14:paraId="06EFE413" w14:textId="77777777" w:rsidR="00560997" w:rsidRPr="002C3AA8" w:rsidRDefault="00000000">
      <w:pPr>
        <w:spacing w:line="499" w:lineRule="exact"/>
        <w:ind w:left="205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4"/>
          <w:sz w:val="36"/>
          <w:szCs w:val="36"/>
        </w:rPr>
        <w:t>printf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4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spacing w:val="1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spacing w:val="1"/>
          <w:position w:val="4"/>
          <w:sz w:val="36"/>
          <w:szCs w:val="36"/>
        </w:rPr>
        <w:t>输入该帐户余额</w:t>
      </w:r>
      <w:r w:rsidRPr="002C3AA8">
        <w:rPr>
          <w:rFonts w:ascii="Times New Roman" w:eastAsia="宋体" w:hAnsi="Times New Roman" w:cs="Times New Roman"/>
          <w:spacing w:val="1"/>
          <w:position w:val="4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1"/>
          <w:position w:val="4"/>
          <w:sz w:val="36"/>
          <w:szCs w:val="36"/>
        </w:rPr>
        <w:t>:"</w:t>
      </w:r>
      <w:r w:rsidRPr="002C3AA8">
        <w:rPr>
          <w:rFonts w:ascii="Times New Roman" w:eastAsia="宋体" w:hAnsi="Times New Roman" w:cs="Times New Roman"/>
          <w:b/>
          <w:bCs/>
          <w:position w:val="4"/>
          <w:sz w:val="36"/>
          <w:szCs w:val="36"/>
        </w:rPr>
        <w:t>);</w:t>
      </w:r>
    </w:p>
    <w:p w14:paraId="3C0D688C" w14:textId="77777777" w:rsidR="00560997" w:rsidRPr="002C3AA8" w:rsidRDefault="00000000">
      <w:pPr>
        <w:spacing w:before="1" w:line="499" w:lineRule="exact"/>
        <w:ind w:left="204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can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"%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"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r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);</w:t>
      </w:r>
    </w:p>
    <w:p w14:paraId="69708CD0" w14:textId="77777777" w:rsidR="00560997" w:rsidRPr="002C3AA8" w:rsidRDefault="00000000">
      <w:pPr>
        <w:spacing w:before="21" w:line="499" w:lineRule="exact"/>
        <w:ind w:left="2040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st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rca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position w:val="6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position w:val="6"/>
          <w:sz w:val="36"/>
          <w:szCs w:val="36"/>
        </w:rPr>
        <w:t>strbuf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);</w:t>
      </w:r>
    </w:p>
    <w:p w14:paraId="1DD6EC1E" w14:textId="77777777" w:rsidR="00560997" w:rsidRPr="002C3AA8" w:rsidRDefault="00000000">
      <w:pPr>
        <w:spacing w:line="290" w:lineRule="auto"/>
        <w:ind w:left="2057" w:right="2280" w:hanging="2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rtrn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=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msgs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nd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msqid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msgp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,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trlen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sndbuf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.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mtext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),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0);</w:t>
      </w:r>
      <w:r w:rsidRPr="002C3AA8">
        <w:rPr>
          <w:rFonts w:ascii="Times New Roman" w:eastAsia="宋体" w:hAnsi="Times New Roman" w:cs="Times New Roman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if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(rtr</w:t>
      </w:r>
      <w:r w:rsidRPr="002C3AA8">
        <w:rPr>
          <w:rFonts w:ascii="Times New Roman" w:eastAsia="宋体" w:hAnsi="Times New Roman" w:cs="Times New Roman"/>
          <w:b/>
          <w:bCs/>
          <w:sz w:val="36"/>
          <w:szCs w:val="36"/>
        </w:rPr>
        <w:t>n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==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-1)</w:t>
      </w:r>
      <w:r w:rsidRPr="002C3AA8">
        <w:rPr>
          <w:rFonts w:ascii="Times New Roman" w:eastAsia="宋体" w:hAnsi="Times New Roman" w:cs="Times New Roman"/>
          <w:spacing w:val="-1"/>
          <w:sz w:val="36"/>
          <w:szCs w:val="36"/>
        </w:rPr>
        <w:t xml:space="preserve"> </w:t>
      </w:r>
      <w:r w:rsidRPr="002C3AA8">
        <w:rPr>
          <w:rFonts w:ascii="Times New Roman" w:eastAsia="宋体" w:hAnsi="Times New Roman" w:cs="Times New Roman"/>
          <w:b/>
          <w:bCs/>
          <w:spacing w:val="-1"/>
          <w:sz w:val="36"/>
          <w:szCs w:val="36"/>
        </w:rPr>
        <w:t>{</w:t>
      </w:r>
    </w:p>
    <w:p w14:paraId="592D0B98" w14:textId="77777777" w:rsidR="00560997" w:rsidRPr="002C3AA8" w:rsidRDefault="00000000">
      <w:pPr>
        <w:spacing w:line="499" w:lineRule="exact"/>
        <w:ind w:left="2636"/>
        <w:rPr>
          <w:rFonts w:ascii="Times New Roman" w:eastAsia="宋体" w:hAnsi="Times New Roman" w:cs="Times New Roman"/>
          <w:sz w:val="36"/>
          <w:szCs w:val="36"/>
        </w:rPr>
      </w:pP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pe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rror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("</w:t>
      </w:r>
      <w:r w:rsidRPr="002C3AA8">
        <w:rPr>
          <w:rFonts w:ascii="Times New Roman" w:eastAsia="宋体" w:hAnsi="Times New Roman" w:cs="Times New Roman"/>
          <w:b/>
          <w:bCs/>
          <w:spacing w:val="-1"/>
          <w:position w:val="6"/>
          <w:sz w:val="36"/>
          <w:szCs w:val="36"/>
        </w:rPr>
        <w:t>msgsnd</w:t>
      </w:r>
      <w:r w:rsidRPr="002C3AA8">
        <w:rPr>
          <w:rFonts w:ascii="Times New Roman" w:eastAsia="宋体" w:hAnsi="Times New Roman" w:cs="Times New Roman"/>
          <w:b/>
          <w:bCs/>
          <w:spacing w:val="-2"/>
          <w:position w:val="6"/>
          <w:sz w:val="36"/>
          <w:szCs w:val="36"/>
        </w:rPr>
        <w:t>");</w:t>
      </w:r>
    </w:p>
    <w:p w14:paraId="3022B81C" w14:textId="77777777" w:rsidR="00560997" w:rsidRPr="002C3AA8" w:rsidRDefault="00000000">
      <w:pPr>
        <w:spacing w:before="1" w:line="516" w:lineRule="exact"/>
        <w:ind w:left="2743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7"/>
          <w:sz w:val="35"/>
          <w:szCs w:val="35"/>
        </w:rPr>
        <w:t>exit</w:t>
      </w:r>
      <w:r w:rsidRPr="002C3AA8">
        <w:rPr>
          <w:rFonts w:ascii="Times New Roman" w:eastAsia="宋体" w:hAnsi="Times New Roman" w:cs="Times New Roman"/>
          <w:b/>
          <w:bCs/>
          <w:spacing w:val="8"/>
          <w:position w:val="7"/>
          <w:sz w:val="35"/>
          <w:szCs w:val="35"/>
        </w:rPr>
        <w:t>(</w:t>
      </w:r>
      <w:r w:rsidRPr="002C3AA8">
        <w:rPr>
          <w:rFonts w:ascii="Times New Roman" w:eastAsia="宋体" w:hAnsi="Times New Roman" w:cs="Times New Roman"/>
          <w:b/>
          <w:bCs/>
          <w:spacing w:val="5"/>
          <w:position w:val="7"/>
          <w:sz w:val="35"/>
          <w:szCs w:val="35"/>
        </w:rPr>
        <w:t>-1);</w:t>
      </w:r>
    </w:p>
    <w:p w14:paraId="3EFDE79C" w14:textId="77777777" w:rsidR="00560997" w:rsidRPr="002C3AA8" w:rsidRDefault="00000000">
      <w:pPr>
        <w:spacing w:line="494" w:lineRule="exact"/>
        <w:ind w:left="2039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}</w:t>
      </w:r>
    </w:p>
    <w:p w14:paraId="2DAB128E" w14:textId="77777777" w:rsidR="00560997" w:rsidRPr="002C3AA8" w:rsidRDefault="00000000">
      <w:pPr>
        <w:spacing w:line="495" w:lineRule="exact"/>
        <w:ind w:left="1379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}</w:t>
      </w:r>
    </w:p>
    <w:p w14:paraId="16F3A4FC" w14:textId="77777777" w:rsidR="00560997" w:rsidRPr="002C3AA8" w:rsidRDefault="00000000">
      <w:pPr>
        <w:spacing w:line="494" w:lineRule="exact"/>
        <w:ind w:left="19"/>
        <w:rPr>
          <w:rFonts w:ascii="Times New Roman" w:eastAsia="宋体" w:hAnsi="Times New Roman" w:cs="Times New Roman"/>
          <w:sz w:val="35"/>
          <w:szCs w:val="35"/>
        </w:rPr>
      </w:pPr>
      <w:r w:rsidRPr="002C3AA8">
        <w:rPr>
          <w:rFonts w:ascii="Times New Roman" w:eastAsia="宋体" w:hAnsi="Times New Roman" w:cs="Times New Roman"/>
          <w:b/>
          <w:bCs/>
          <w:position w:val="6"/>
          <w:sz w:val="35"/>
          <w:szCs w:val="35"/>
        </w:rPr>
        <w:t>}</w:t>
      </w:r>
    </w:p>
    <w:sectPr w:rsidR="00560997" w:rsidRPr="002C3AA8">
      <w:pgSz w:w="19120" w:h="27060"/>
      <w:pgMar w:top="400" w:right="2868" w:bottom="0" w:left="286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F43EC" w14:textId="77777777" w:rsidR="00BD06C7" w:rsidRDefault="00BD06C7">
      <w:r>
        <w:separator/>
      </w:r>
    </w:p>
  </w:endnote>
  <w:endnote w:type="continuationSeparator" w:id="0">
    <w:p w14:paraId="629C80A9" w14:textId="77777777" w:rsidR="00BD06C7" w:rsidRDefault="00BD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2F2C" w14:textId="77777777" w:rsidR="00BD06C7" w:rsidRDefault="00BD06C7">
      <w:r>
        <w:separator/>
      </w:r>
    </w:p>
  </w:footnote>
  <w:footnote w:type="continuationSeparator" w:id="0">
    <w:p w14:paraId="726D960C" w14:textId="77777777" w:rsidR="00BD06C7" w:rsidRDefault="00BD0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1D7D0" w14:textId="77777777" w:rsidR="00560997" w:rsidRDefault="00000000">
    <w:pPr>
      <w:spacing w:line="14" w:lineRule="auto"/>
      <w:rPr>
        <w:sz w:val="2"/>
      </w:rPr>
    </w:pPr>
    <w:r>
      <w:rPr>
        <w:noProof/>
      </w:rPr>
      <w:drawing>
        <wp:anchor distT="0" distB="0" distL="0" distR="0" simplePos="0" relativeHeight="251658752" behindDoc="1" locked="0" layoutInCell="0" allowOverlap="1" wp14:anchorId="1C36ADAF" wp14:editId="78B1CFA3">
          <wp:simplePos x="0" y="0"/>
          <wp:positionH relativeFrom="page">
            <wp:posOffset>0</wp:posOffset>
          </wp:positionH>
          <wp:positionV relativeFrom="page">
            <wp:posOffset>45098</wp:posOffset>
          </wp:positionV>
          <wp:extent cx="12109333" cy="17138001"/>
          <wp:effectExtent l="0" t="0" r="0" b="0"/>
          <wp:wrapNone/>
          <wp:docPr id="1386427927" name="图片 138642792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09333" cy="171380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C417A" w14:textId="77777777" w:rsidR="00560997" w:rsidRDefault="00560997">
    <w:pPr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bordersDoNotSurroundHeader/>
  <w:bordersDoNotSurroundFooter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jIytDQwsTC2tDRV0lEKTi0uzszPAykwqgUAqlmpyiwAAAA="/>
  </w:docVars>
  <w:rsids>
    <w:rsidRoot w:val="00560997"/>
    <w:rsid w:val="00117AAB"/>
    <w:rsid w:val="00204029"/>
    <w:rsid w:val="002C3AA8"/>
    <w:rsid w:val="003B1D54"/>
    <w:rsid w:val="00560997"/>
    <w:rsid w:val="005E5AEC"/>
    <w:rsid w:val="0075739C"/>
    <w:rsid w:val="008E7752"/>
    <w:rsid w:val="00BD06C7"/>
    <w:rsid w:val="00BF48AA"/>
    <w:rsid w:val="00E37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AF1FAF9"/>
  <w15:docId w15:val="{DCE80995-D797-46F5-8ADE-00C160E70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napToGrid w:val="0"/>
        <w:color w:val="000000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kinsoku w:val="0"/>
      <w:autoSpaceDE w:val="0"/>
      <w:autoSpaceDN w:val="0"/>
      <w:adjustRightInd w:val="0"/>
      <w:snapToGrid w:val="0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724</Words>
  <Characters>9829</Characters>
  <Application>Microsoft Office Word</Application>
  <DocSecurity>0</DocSecurity>
  <Lines>81</Lines>
  <Paragraphs>23</Paragraphs>
  <ScaleCrop>false</ScaleCrop>
  <Company/>
  <LinksUpToDate>false</LinksUpToDate>
  <CharactersWithSpaces>1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gdian001.com</dc:title>
  <dc:subject>bingdian001.com</dc:subject>
  <dc:creator>bingdian001.com</dc:creator>
  <cp:keywords>bingdian001.com</cp:keywords>
  <cp:lastModifiedBy>韩非江</cp:lastModifiedBy>
  <cp:revision>4</cp:revision>
  <dcterms:created xsi:type="dcterms:W3CDTF">2021-01-08T02:18:00Z</dcterms:created>
  <dcterms:modified xsi:type="dcterms:W3CDTF">2023-06-23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E94486CC-9CD1-11EB-B3E1-52540006F7B4}" pid="2" name="CRO">
    <vt:lpwstr>wqlLaW5nc29mdCBQREYgdG8gV1BTIDgw</vt:lpwstr>
  </property>
  <property fmtid="{E94486CC-9CD1-11EB-B3E1-52540006F7B4}" pid="3" name="Created">
    <vt:filetime>2023-06-22T23:43:08Z</vt:filetime>
  </property>
</Properties>
</file>